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496931" w14:textId="77777777" w:rsidR="00265FD1" w:rsidRPr="00265FD1" w:rsidRDefault="00265FD1" w:rsidP="00265FD1">
      <w:pPr>
        <w:pStyle w:val="1"/>
        <w:ind w:left="360" w:hanging="360"/>
        <w:jc w:val="center"/>
        <w:rPr>
          <w:sz w:val="52"/>
          <w:szCs w:val="52"/>
          <w:lang w:val="bg-BG"/>
        </w:rPr>
      </w:pPr>
      <w:r w:rsidRPr="00265FD1">
        <w:rPr>
          <w:sz w:val="52"/>
          <w:szCs w:val="52"/>
        </w:rPr>
        <w:t>Side-Scrolling Game Workshop</w:t>
      </w:r>
    </w:p>
    <w:p w14:paraId="4E5557D7" w14:textId="4C2F0CAE" w:rsidR="00265FD1" w:rsidRPr="00265FD1" w:rsidRDefault="00B63E45" w:rsidP="00B63E45">
      <w:pPr>
        <w:jc w:val="center"/>
        <w:rPr>
          <w:lang w:val="bg-BG"/>
        </w:rPr>
      </w:pPr>
      <w:r>
        <w:t>This workshop</w:t>
      </w:r>
      <w:r w:rsidRPr="000C0EE1">
        <w:t xml:space="preserve"> for in-class lab for the </w:t>
      </w:r>
      <w:hyperlink r:id="rId8" w:history="1">
        <w:r w:rsidRPr="000C0EE1">
          <w:rPr>
            <w:rStyle w:val="a9"/>
          </w:rPr>
          <w:t>"</w:t>
        </w:r>
        <w:r w:rsidRPr="000C0EE1">
          <w:rPr>
            <w:rStyle w:val="a9"/>
            <w:noProof/>
          </w:rPr>
          <w:t xml:space="preserve">JavaScript </w:t>
        </w:r>
        <w:r w:rsidRPr="000C0EE1">
          <w:rPr>
            <w:rStyle w:val="a9"/>
          </w:rPr>
          <w:t xml:space="preserve">Advanced" course @ </w:t>
        </w:r>
        <w:r w:rsidRPr="000C0EE1">
          <w:rPr>
            <w:rStyle w:val="a9"/>
            <w:noProof/>
          </w:rPr>
          <w:t>SoftUni</w:t>
        </w:r>
      </w:hyperlink>
      <w:r w:rsidRPr="000C0EE1">
        <w:t>.</w:t>
      </w:r>
    </w:p>
    <w:p w14:paraId="3B17A12E" w14:textId="77777777" w:rsidR="00265FD1" w:rsidRPr="00265FD1" w:rsidRDefault="00265FD1" w:rsidP="00265FD1">
      <w:pPr>
        <w:jc w:val="both"/>
        <w:rPr>
          <w:lang w:val="bg-BG"/>
        </w:rPr>
      </w:pPr>
      <w:r w:rsidRPr="00265FD1">
        <w:t xml:space="preserve">This document defines a complete walkthrough of creating a </w:t>
      </w:r>
      <w:r w:rsidRPr="00265FD1">
        <w:rPr>
          <w:b/>
        </w:rPr>
        <w:t xml:space="preserve">Side-scrolling Game </w:t>
      </w:r>
      <w:r w:rsidRPr="00265FD1">
        <w:t xml:space="preserve">with </w:t>
      </w:r>
      <w:r w:rsidRPr="00265FD1">
        <w:rPr>
          <w:noProof/>
        </w:rPr>
        <w:t xml:space="preserve">JavaScript </w:t>
      </w:r>
      <w:r w:rsidRPr="00265FD1">
        <w:t xml:space="preserve">and </w:t>
      </w:r>
      <w:r w:rsidRPr="00265FD1">
        <w:rPr>
          <w:noProof/>
        </w:rPr>
        <w:t>HTML</w:t>
      </w:r>
      <w:r w:rsidRPr="00265FD1">
        <w:t>.</w:t>
      </w:r>
    </w:p>
    <w:p w14:paraId="148F45E5" w14:textId="00DAF0EF" w:rsidR="00265FD1" w:rsidRPr="00265FD1" w:rsidRDefault="00265FD1" w:rsidP="00265FD1">
      <w:pPr>
        <w:jc w:val="both"/>
        <w:rPr>
          <w:lang w:val="bg-BG"/>
        </w:rPr>
      </w:pPr>
      <w:r w:rsidRPr="00265FD1">
        <w:t xml:space="preserve">You will need </w:t>
      </w:r>
      <w:r w:rsidRPr="00265FD1">
        <w:rPr>
          <w:lang w:val="bg-BG"/>
        </w:rPr>
        <w:t xml:space="preserve">а </w:t>
      </w:r>
      <w:r w:rsidRPr="00265FD1">
        <w:t xml:space="preserve">text editor or </w:t>
      </w:r>
      <w:r w:rsidRPr="00265FD1">
        <w:rPr>
          <w:noProof/>
        </w:rPr>
        <w:t xml:space="preserve">IDE </w:t>
      </w:r>
      <w:r w:rsidRPr="00265FD1">
        <w:t xml:space="preserve">and a browser. In this lesson we will use the latest version of </w:t>
      </w:r>
      <w:hyperlink r:id="rId9" w:history="1">
        <w:r w:rsidRPr="00265FD1">
          <w:rPr>
            <w:rStyle w:val="a9"/>
          </w:rPr>
          <w:t>Visual Studio Code</w:t>
        </w:r>
      </w:hyperlink>
      <w:r w:rsidRPr="00265FD1">
        <w:rPr>
          <w:rStyle w:val="a9"/>
        </w:rPr>
        <w:t>.</w:t>
      </w:r>
      <w:r w:rsidRPr="00265FD1">
        <w:t xml:space="preserve"> You can </w:t>
      </w:r>
      <w:r w:rsidRPr="00B63E45">
        <w:t>download</w:t>
      </w:r>
      <w:r w:rsidRPr="00265FD1">
        <w:t xml:space="preserve"> the </w:t>
      </w:r>
      <w:r w:rsidRPr="00265FD1">
        <w:rPr>
          <w:b/>
        </w:rPr>
        <w:t xml:space="preserve">resources </w:t>
      </w:r>
      <w:r w:rsidRPr="00265FD1">
        <w:t>which contain the images we will be using</w:t>
      </w:r>
      <w:r w:rsidRPr="00265FD1">
        <w:rPr>
          <w:b/>
        </w:rPr>
        <w:t xml:space="preserve"> </w:t>
      </w:r>
      <w:r w:rsidRPr="00265FD1">
        <w:t>for our game.</w:t>
      </w:r>
    </w:p>
    <w:p w14:paraId="5779100C" w14:textId="77777777" w:rsidR="00265FD1" w:rsidRPr="00265FD1" w:rsidRDefault="00265FD1" w:rsidP="00265FD1">
      <w:pPr>
        <w:jc w:val="both"/>
        <w:rPr>
          <w:lang w:val="bg-BG"/>
        </w:rPr>
      </w:pPr>
      <w:r w:rsidRPr="00265FD1">
        <w:t xml:space="preserve">If you are interested in what exactly a Side-scrolling video game is, you can read </w:t>
      </w:r>
      <w:hyperlink r:id="rId10" w:history="1">
        <w:r w:rsidRPr="00265FD1">
          <w:rPr>
            <w:rStyle w:val="a9"/>
          </w:rPr>
          <w:t>this</w:t>
        </w:r>
      </w:hyperlink>
      <w:r w:rsidRPr="00265FD1">
        <w:t xml:space="preserve"> article.</w:t>
      </w:r>
    </w:p>
    <w:p w14:paraId="5A697C7E" w14:textId="77777777" w:rsidR="00265FD1" w:rsidRPr="00265FD1" w:rsidRDefault="00265FD1" w:rsidP="00265FD1">
      <w:pPr>
        <w:pStyle w:val="1"/>
        <w:numPr>
          <w:ilvl w:val="0"/>
          <w:numId w:val="2"/>
        </w:numPr>
        <w:jc w:val="both"/>
        <w:rPr>
          <w:lang w:val="bg-BG"/>
        </w:rPr>
      </w:pPr>
      <w:r w:rsidRPr="00265FD1">
        <w:t>Project Overview</w:t>
      </w:r>
    </w:p>
    <w:p w14:paraId="1BD9C957" w14:textId="6BF3E7C5" w:rsidR="00265FD1" w:rsidRPr="00265FD1" w:rsidRDefault="00265FD1" w:rsidP="00265FD1">
      <w:pPr>
        <w:jc w:val="both"/>
        <w:rPr>
          <w:lang w:val="bg-BG"/>
        </w:rPr>
      </w:pPr>
      <w:r w:rsidRPr="00265FD1">
        <w:t xml:space="preserve">We will play with the wizard who flies in the sky. Bugs will appear from the right and head towards us. We score points by shooting them with fireballs. If we hit them, they die. If a </w:t>
      </w:r>
      <w:r w:rsidR="00DD43FC">
        <w:t>bug hits us the game is over. At</w:t>
      </w:r>
      <w:r w:rsidRPr="00265FD1">
        <w:t xml:space="preserve"> the end of this workshop our game will look like the screenshot below.</w:t>
      </w:r>
    </w:p>
    <w:p w14:paraId="0D0DC0BC" w14:textId="77777777" w:rsidR="00265FD1" w:rsidRPr="00265FD1" w:rsidRDefault="00265FD1" w:rsidP="00265FD1">
      <w:pPr>
        <w:rPr>
          <w:lang w:val="bg-BG"/>
        </w:rPr>
      </w:pPr>
      <w:r w:rsidRPr="00265FD1">
        <w:rPr>
          <w:noProof/>
          <w:lang w:val="bg-BG" w:eastAsia="bg-BG"/>
        </w:rPr>
        <w:drawing>
          <wp:inline distT="0" distB="0" distL="0" distR="0" wp14:anchorId="4BA85A24" wp14:editId="1F855E4D">
            <wp:extent cx="6223000" cy="3016426"/>
            <wp:effectExtent l="152400" t="152400" r="368300" b="35560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26186" cy="3017970"/>
                    </a:xfrm>
                    <a:prstGeom prst="rect">
                      <a:avLst/>
                    </a:prstGeom>
                    <a:ln>
                      <a:noFill/>
                    </a:ln>
                    <a:effectLst>
                      <a:outerShdw blurRad="292100" dist="139700" dir="2700000" algn="tl" rotWithShape="0">
                        <a:srgbClr val="333333">
                          <a:alpha val="65000"/>
                        </a:srgbClr>
                      </a:outerShdw>
                    </a:effectLst>
                  </pic:spPr>
                </pic:pic>
              </a:graphicData>
            </a:graphic>
          </wp:inline>
        </w:drawing>
      </w:r>
    </w:p>
    <w:p w14:paraId="63A7B3A0" w14:textId="77777777" w:rsidR="00265FD1" w:rsidRPr="00265FD1" w:rsidRDefault="00265FD1" w:rsidP="00265FD1">
      <w:pPr>
        <w:pStyle w:val="1"/>
        <w:numPr>
          <w:ilvl w:val="0"/>
          <w:numId w:val="2"/>
        </w:numPr>
        <w:jc w:val="both"/>
        <w:rPr>
          <w:lang w:val="bg-BG"/>
        </w:rPr>
      </w:pPr>
      <w:r w:rsidRPr="00265FD1">
        <w:t>Base Skeleton</w:t>
      </w:r>
    </w:p>
    <w:p w14:paraId="33A2FE55" w14:textId="10767785" w:rsidR="00265FD1" w:rsidRPr="00265FD1" w:rsidRDefault="00265FD1" w:rsidP="00265FD1">
      <w:pPr>
        <w:jc w:val="both"/>
        <w:rPr>
          <w:lang w:val="bg-BG"/>
        </w:rPr>
      </w:pPr>
      <w:r w:rsidRPr="00265FD1">
        <w:t xml:space="preserve">First, we create </w:t>
      </w:r>
      <w:r w:rsidRPr="00265FD1">
        <w:rPr>
          <w:b/>
        </w:rPr>
        <w:t>index.html</w:t>
      </w:r>
      <w:r w:rsidRPr="00265FD1">
        <w:t xml:space="preserve"> for in game screens and then - </w:t>
      </w:r>
      <w:r w:rsidRPr="00265FD1">
        <w:rPr>
          <w:b/>
        </w:rPr>
        <w:t xml:space="preserve">styles.css </w:t>
      </w:r>
      <w:r w:rsidRPr="00265FD1">
        <w:t>for game</w:t>
      </w:r>
      <w:r w:rsidRPr="00265FD1" w:rsidDel="0017505B">
        <w:t xml:space="preserve"> </w:t>
      </w:r>
      <w:r w:rsidRPr="00265FD1">
        <w:t xml:space="preserve">styles. Our </w:t>
      </w:r>
      <w:r w:rsidRPr="00265FD1">
        <w:rPr>
          <w:noProof/>
        </w:rPr>
        <w:t xml:space="preserve">JavaScript </w:t>
      </w:r>
      <w:r w:rsidRPr="00265FD1">
        <w:t xml:space="preserve">logic will be kept in </w:t>
      </w:r>
      <w:r w:rsidRPr="00265FD1">
        <w:rPr>
          <w:b/>
        </w:rPr>
        <w:t>main.js</w:t>
      </w:r>
      <w:r w:rsidRPr="00265FD1">
        <w:t xml:space="preserve">. Don’t forget to include our newly created files in </w:t>
      </w:r>
      <w:r w:rsidRPr="00265FD1">
        <w:rPr>
          <w:b/>
        </w:rPr>
        <w:t>index.html</w:t>
      </w:r>
      <w:r w:rsidRPr="00265FD1">
        <w:t xml:space="preserve">. We include </w:t>
      </w:r>
      <w:r w:rsidRPr="00265FD1">
        <w:rPr>
          <w:b/>
        </w:rPr>
        <w:t xml:space="preserve">styles.css </w:t>
      </w:r>
      <w:r w:rsidRPr="00265FD1">
        <w:t xml:space="preserve">in the html head tag and </w:t>
      </w:r>
      <w:r w:rsidRPr="00265FD1">
        <w:rPr>
          <w:b/>
        </w:rPr>
        <w:t>main.js</w:t>
      </w:r>
      <w:r w:rsidRPr="00265FD1">
        <w:t xml:space="preserve"> just above the closing body tag. At this point</w:t>
      </w:r>
      <w:r w:rsidR="00DD43FC">
        <w:t>,</w:t>
      </w:r>
      <w:r w:rsidRPr="00265FD1">
        <w:t xml:space="preserve"> we have our files created and linked in </w:t>
      </w:r>
      <w:r w:rsidRPr="00265FD1">
        <w:rPr>
          <w:b/>
        </w:rPr>
        <w:t>index.html</w:t>
      </w:r>
      <w:r w:rsidRPr="00265FD1">
        <w:t>. Ok, but where is our game? Inside the body tag we nee</w:t>
      </w:r>
      <w:r w:rsidR="00DD43FC">
        <w:t>d a couple of div elements that</w:t>
      </w:r>
      <w:r w:rsidRPr="00265FD1">
        <w:t xml:space="preserve"> will contain our game screens. </w:t>
      </w:r>
    </w:p>
    <w:p w14:paraId="0F03CA5D" w14:textId="77777777" w:rsidR="00265FD1" w:rsidRPr="00265FD1" w:rsidRDefault="00265FD1" w:rsidP="00265FD1">
      <w:pPr>
        <w:pStyle w:val="ac"/>
        <w:numPr>
          <w:ilvl w:val="0"/>
          <w:numId w:val="3"/>
        </w:numPr>
        <w:jc w:val="both"/>
        <w:rPr>
          <w:lang w:val="bg-BG"/>
        </w:rPr>
      </w:pPr>
      <w:r w:rsidRPr="00265FD1">
        <w:t xml:space="preserve">Our first step is to create a </w:t>
      </w:r>
      <w:r w:rsidRPr="00265FD1">
        <w:rPr>
          <w:b/>
        </w:rPr>
        <w:t xml:space="preserve">div </w:t>
      </w:r>
      <w:r w:rsidRPr="00265FD1">
        <w:t>with</w:t>
      </w:r>
      <w:r w:rsidRPr="00265FD1">
        <w:rPr>
          <w:b/>
        </w:rPr>
        <w:t xml:space="preserve"> class game-section. </w:t>
      </w:r>
      <w:r w:rsidRPr="00265FD1">
        <w:t>This is our game screen, containing all other screens.</w:t>
      </w:r>
      <w:r w:rsidRPr="00265FD1">
        <w:rPr>
          <w:lang w:val="bg-BG"/>
        </w:rPr>
        <w:br/>
      </w:r>
      <w:r w:rsidRPr="00265FD1">
        <w:t xml:space="preserve">Inside </w:t>
      </w:r>
      <w:r w:rsidRPr="00265FD1">
        <w:rPr>
          <w:b/>
        </w:rPr>
        <w:t xml:space="preserve">game-section </w:t>
      </w:r>
      <w:r w:rsidRPr="00265FD1">
        <w:t xml:space="preserve">create 4 </w:t>
      </w:r>
      <w:r w:rsidRPr="00265FD1">
        <w:rPr>
          <w:b/>
        </w:rPr>
        <w:t>divs</w:t>
      </w:r>
      <w:r w:rsidRPr="00265FD1">
        <w:t>:</w:t>
      </w:r>
    </w:p>
    <w:p w14:paraId="1F771034" w14:textId="77777777" w:rsidR="00265FD1" w:rsidRPr="00265FD1" w:rsidRDefault="00265FD1" w:rsidP="00265FD1">
      <w:pPr>
        <w:pStyle w:val="ac"/>
        <w:numPr>
          <w:ilvl w:val="0"/>
          <w:numId w:val="5"/>
        </w:numPr>
        <w:jc w:val="both"/>
        <w:rPr>
          <w:lang w:val="bg-BG"/>
        </w:rPr>
      </w:pPr>
      <w:r w:rsidRPr="00265FD1">
        <w:rPr>
          <w:lang w:val="bg-BG"/>
        </w:rPr>
        <w:t xml:space="preserve"> </w:t>
      </w:r>
      <w:r w:rsidRPr="00265FD1">
        <w:t>One</w:t>
      </w:r>
      <w:r w:rsidRPr="00265FD1">
        <w:rPr>
          <w:b/>
        </w:rPr>
        <w:t xml:space="preserve"> </w:t>
      </w:r>
      <w:r w:rsidRPr="00265FD1">
        <w:t>with</w:t>
      </w:r>
      <w:r w:rsidRPr="00265FD1">
        <w:rPr>
          <w:b/>
        </w:rPr>
        <w:t xml:space="preserve"> class game-start</w:t>
      </w:r>
      <w:r w:rsidRPr="00265FD1">
        <w:t xml:space="preserve">. This screen will contain our ‘Press to Play!’ button. </w:t>
      </w:r>
    </w:p>
    <w:p w14:paraId="35B55A22" w14:textId="77777777" w:rsidR="00265FD1" w:rsidRPr="00265FD1" w:rsidRDefault="00265FD1" w:rsidP="00265FD1">
      <w:pPr>
        <w:pStyle w:val="ac"/>
        <w:numPr>
          <w:ilvl w:val="0"/>
          <w:numId w:val="5"/>
        </w:numPr>
        <w:jc w:val="both"/>
        <w:rPr>
          <w:lang w:val="bg-BG"/>
        </w:rPr>
      </w:pPr>
      <w:r w:rsidRPr="00265FD1">
        <w:t>Another</w:t>
      </w:r>
      <w:r w:rsidRPr="00265FD1">
        <w:rPr>
          <w:b/>
        </w:rPr>
        <w:t xml:space="preserve"> </w:t>
      </w:r>
      <w:r w:rsidRPr="00265FD1">
        <w:t>with</w:t>
      </w:r>
      <w:r w:rsidRPr="00265FD1">
        <w:rPr>
          <w:b/>
        </w:rPr>
        <w:t xml:space="preserve"> class game-score</w:t>
      </w:r>
      <w:r w:rsidRPr="00265FD1">
        <w:t>. This will be our score counter.</w:t>
      </w:r>
    </w:p>
    <w:p w14:paraId="094F8985" w14:textId="77777777" w:rsidR="00265FD1" w:rsidRPr="00265FD1" w:rsidRDefault="00265FD1" w:rsidP="00265FD1">
      <w:pPr>
        <w:pStyle w:val="ac"/>
        <w:numPr>
          <w:ilvl w:val="0"/>
          <w:numId w:val="5"/>
        </w:numPr>
        <w:jc w:val="both"/>
        <w:rPr>
          <w:lang w:val="bg-BG"/>
        </w:rPr>
      </w:pPr>
      <w:r w:rsidRPr="00265FD1">
        <w:t>Yet another</w:t>
      </w:r>
      <w:r w:rsidRPr="00265FD1">
        <w:rPr>
          <w:b/>
        </w:rPr>
        <w:t xml:space="preserve"> </w:t>
      </w:r>
      <w:r w:rsidRPr="00265FD1">
        <w:t>with</w:t>
      </w:r>
      <w:r w:rsidRPr="00265FD1">
        <w:rPr>
          <w:b/>
        </w:rPr>
        <w:t xml:space="preserve"> class game-area. </w:t>
      </w:r>
      <w:r w:rsidRPr="00265FD1">
        <w:t>This will be our main game screen.</w:t>
      </w:r>
    </w:p>
    <w:p w14:paraId="4B5B6B83" w14:textId="77777777" w:rsidR="00265FD1" w:rsidRPr="00265FD1" w:rsidRDefault="00265FD1" w:rsidP="00265FD1">
      <w:pPr>
        <w:pStyle w:val="ac"/>
        <w:numPr>
          <w:ilvl w:val="0"/>
          <w:numId w:val="5"/>
        </w:numPr>
        <w:jc w:val="both"/>
        <w:rPr>
          <w:lang w:val="bg-BG"/>
        </w:rPr>
      </w:pPr>
      <w:r w:rsidRPr="00265FD1">
        <w:t>And lastly one</w:t>
      </w:r>
      <w:r w:rsidRPr="00265FD1">
        <w:rPr>
          <w:b/>
        </w:rPr>
        <w:t xml:space="preserve"> </w:t>
      </w:r>
      <w:r w:rsidRPr="00265FD1">
        <w:t>with</w:t>
      </w:r>
      <w:r w:rsidRPr="00265FD1">
        <w:rPr>
          <w:b/>
        </w:rPr>
        <w:t xml:space="preserve"> class game-over. </w:t>
      </w:r>
      <w:r w:rsidRPr="00265FD1">
        <w:t>We will keep this screen hidden until the game is over.</w:t>
      </w:r>
    </w:p>
    <w:p w14:paraId="0D386346" w14:textId="77777777" w:rsidR="00265FD1" w:rsidRPr="00265FD1" w:rsidRDefault="00265FD1" w:rsidP="00265FD1">
      <w:pPr>
        <w:jc w:val="both"/>
        <w:rPr>
          <w:lang w:val="bg-BG"/>
        </w:rPr>
      </w:pPr>
      <w:r w:rsidRPr="00265FD1">
        <w:lastRenderedPageBreak/>
        <w:t xml:space="preserve">We are done with our base skeleton for the game! In the next section of this lesson we begin styling our div elements and adding our game logic in the </w:t>
      </w:r>
      <w:r w:rsidRPr="00265FD1">
        <w:rPr>
          <w:b/>
        </w:rPr>
        <w:t>main.js</w:t>
      </w:r>
      <w:r w:rsidRPr="00265FD1">
        <w:t xml:space="preserve"> file. </w:t>
      </w:r>
    </w:p>
    <w:p w14:paraId="4745305F" w14:textId="77777777" w:rsidR="00265FD1" w:rsidRPr="00265FD1" w:rsidRDefault="00265FD1" w:rsidP="00265FD1">
      <w:pPr>
        <w:jc w:val="both"/>
        <w:rPr>
          <w:lang w:val="bg-BG"/>
        </w:rPr>
      </w:pPr>
      <w:r w:rsidRPr="00265FD1">
        <w:t xml:space="preserve">At this point </w:t>
      </w:r>
      <w:r w:rsidRPr="00265FD1">
        <w:rPr>
          <w:b/>
        </w:rPr>
        <w:t>index.html</w:t>
      </w:r>
      <w:r w:rsidRPr="00265FD1">
        <w:t xml:space="preserve"> should look something like this:</w:t>
      </w:r>
    </w:p>
    <w:p w14:paraId="445D9257" w14:textId="77777777" w:rsidR="00265FD1" w:rsidRPr="00265FD1" w:rsidRDefault="00265FD1" w:rsidP="00265FD1">
      <w:pPr>
        <w:rPr>
          <w:lang w:val="bg-BG"/>
        </w:rPr>
      </w:pPr>
      <w:r w:rsidRPr="00265FD1">
        <w:rPr>
          <w:noProof/>
          <w:lang w:val="bg-BG" w:eastAsia="bg-BG"/>
        </w:rPr>
        <w:drawing>
          <wp:inline distT="0" distB="0" distL="0" distR="0" wp14:anchorId="7DEA35F0" wp14:editId="619B50DF">
            <wp:extent cx="4857750" cy="5397500"/>
            <wp:effectExtent l="133350" t="133350" r="152400" b="165100"/>
            <wp:docPr id="124" name="Picture 1" descr="init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itial"/>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58059" cy="539784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4C3E7AD" w14:textId="77777777" w:rsidR="00265FD1" w:rsidRPr="00265FD1" w:rsidRDefault="00265FD1" w:rsidP="00265FD1">
      <w:pPr>
        <w:pStyle w:val="1"/>
        <w:numPr>
          <w:ilvl w:val="0"/>
          <w:numId w:val="2"/>
        </w:numPr>
        <w:jc w:val="both"/>
        <w:rPr>
          <w:lang w:val="bg-BG"/>
        </w:rPr>
      </w:pPr>
      <w:r w:rsidRPr="00265FD1">
        <w:t>Creating the Game</w:t>
      </w:r>
    </w:p>
    <w:p w14:paraId="08065E3A" w14:textId="77777777" w:rsidR="00265FD1" w:rsidRPr="00265FD1" w:rsidRDefault="00265FD1" w:rsidP="00265FD1">
      <w:pPr>
        <w:jc w:val="both"/>
        <w:rPr>
          <w:rFonts w:eastAsiaTheme="majorEastAsia" w:cstheme="majorBidi"/>
          <w:b/>
          <w:color w:val="8F400B"/>
          <w:sz w:val="32"/>
          <w:szCs w:val="32"/>
          <w:lang w:val="bg-BG"/>
        </w:rPr>
      </w:pPr>
      <w:r w:rsidRPr="00265FD1">
        <w:rPr>
          <w:rFonts w:eastAsiaTheme="majorEastAsia" w:cstheme="majorBidi"/>
          <w:b/>
          <w:color w:val="8F400B"/>
          <w:sz w:val="32"/>
          <w:szCs w:val="32"/>
        </w:rPr>
        <w:t>Adding Base Styles</w:t>
      </w:r>
    </w:p>
    <w:p w14:paraId="40D74BCD" w14:textId="1E24E232" w:rsidR="00265FD1" w:rsidRPr="00265FD1" w:rsidRDefault="00265FD1" w:rsidP="00265FD1">
      <w:pPr>
        <w:jc w:val="both"/>
        <w:rPr>
          <w:lang w:val="bg-BG"/>
        </w:rPr>
      </w:pPr>
      <w:r w:rsidRPr="00265FD1">
        <w:t xml:space="preserve">After we created our base skeleton in section </w:t>
      </w:r>
      <w:r w:rsidRPr="00265FD1">
        <w:rPr>
          <w:noProof/>
        </w:rPr>
        <w:t>II</w:t>
      </w:r>
      <w:r w:rsidRPr="00265FD1">
        <w:t xml:space="preserve">, we will add some base styles to our document. </w:t>
      </w:r>
    </w:p>
    <w:p w14:paraId="1E83CF37" w14:textId="77777777" w:rsidR="00265FD1" w:rsidRPr="00265FD1" w:rsidRDefault="00265FD1" w:rsidP="00265FD1">
      <w:pPr>
        <w:jc w:val="both"/>
        <w:rPr>
          <w:b/>
          <w:lang w:val="bg-BG"/>
        </w:rPr>
      </w:pPr>
      <w:r w:rsidRPr="00265FD1">
        <w:t xml:space="preserve">We will start by adding some for our whole </w:t>
      </w:r>
      <w:r w:rsidRPr="00265FD1">
        <w:rPr>
          <w:b/>
        </w:rPr>
        <w:t>body</w:t>
      </w:r>
      <w:r w:rsidRPr="00265FD1">
        <w:t xml:space="preserve">. Open </w:t>
      </w:r>
      <w:r w:rsidRPr="00265FD1">
        <w:rPr>
          <w:b/>
        </w:rPr>
        <w:t>styles.css</w:t>
      </w:r>
      <w:r w:rsidRPr="00265FD1">
        <w:t xml:space="preserve">, make all </w:t>
      </w:r>
      <w:r w:rsidRPr="00265FD1">
        <w:rPr>
          <w:b/>
        </w:rPr>
        <w:t>font sizes</w:t>
      </w:r>
      <w:r w:rsidRPr="00265FD1">
        <w:t xml:space="preserve"> </w:t>
      </w:r>
      <w:r w:rsidRPr="00265FD1">
        <w:rPr>
          <w:b/>
        </w:rPr>
        <w:t xml:space="preserve">18px </w:t>
      </w:r>
      <w:r w:rsidRPr="00265FD1">
        <w:t xml:space="preserve">and use the </w:t>
      </w:r>
      <w:r w:rsidRPr="00265FD1">
        <w:rPr>
          <w:rFonts w:ascii="Consolas" w:hAnsi="Consolas"/>
          <w:b/>
          <w:noProof/>
        </w:rPr>
        <w:t>Consolas</w:t>
      </w:r>
      <w:r w:rsidRPr="00265FD1" w:rsidDel="00EA288F">
        <w:rPr>
          <w:noProof/>
        </w:rPr>
        <w:t xml:space="preserve"> </w:t>
      </w:r>
      <w:r w:rsidRPr="00265FD1">
        <w:t>font family</w:t>
      </w:r>
      <w:r w:rsidRPr="00265FD1">
        <w:rPr>
          <w:b/>
        </w:rPr>
        <w:t xml:space="preserve">. </w:t>
      </w:r>
    </w:p>
    <w:p w14:paraId="41B13F5B" w14:textId="77777777" w:rsidR="00265FD1" w:rsidRPr="00265FD1" w:rsidRDefault="00265FD1" w:rsidP="00265FD1">
      <w:pPr>
        <w:jc w:val="both"/>
        <w:rPr>
          <w:lang w:val="bg-BG"/>
        </w:rPr>
      </w:pPr>
      <w:r w:rsidRPr="00265FD1">
        <w:rPr>
          <w:noProof/>
          <w:lang w:val="bg-BG" w:eastAsia="bg-BG"/>
        </w:rPr>
        <w:drawing>
          <wp:inline distT="0" distB="0" distL="0" distR="0" wp14:anchorId="0E300D22" wp14:editId="64749C47">
            <wp:extent cx="2475106" cy="902335"/>
            <wp:effectExtent l="133350" t="114300" r="116205" b="14541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0588"/>
                    <a:stretch/>
                  </pic:blipFill>
                  <pic:spPr bwMode="auto">
                    <a:xfrm>
                      <a:off x="0" y="0"/>
                      <a:ext cx="2486895" cy="906633"/>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47D85FBF" w14:textId="77777777" w:rsidR="00265FD1" w:rsidRPr="00265FD1" w:rsidRDefault="00265FD1" w:rsidP="00265FD1">
      <w:pPr>
        <w:jc w:val="both"/>
        <w:rPr>
          <w:lang w:val="bg-BG"/>
        </w:rPr>
      </w:pPr>
      <w:r w:rsidRPr="00265FD1">
        <w:lastRenderedPageBreak/>
        <w:t>Now it is time to add some styles to our div elements.</w:t>
      </w:r>
    </w:p>
    <w:p w14:paraId="52DE0C7C" w14:textId="6B77C739" w:rsidR="00265FD1" w:rsidRPr="00265FD1" w:rsidRDefault="00265FD1" w:rsidP="00265FD1">
      <w:pPr>
        <w:rPr>
          <w:b/>
          <w:lang w:val="bg-BG"/>
        </w:rPr>
      </w:pPr>
      <w:r w:rsidRPr="00265FD1">
        <w:t xml:space="preserve">We start with our </w:t>
      </w:r>
      <w:r w:rsidRPr="00265FD1">
        <w:rPr>
          <w:b/>
        </w:rPr>
        <w:t>game-area</w:t>
      </w:r>
      <w:r w:rsidRPr="00265FD1">
        <w:t xml:space="preserve">. This screen needs to be blue since it represents the sky, for more realistic color we can use </w:t>
      </w:r>
      <w:r w:rsidR="00DD43FC">
        <w:t xml:space="preserve">the </w:t>
      </w:r>
      <w:r w:rsidRPr="00265FD1">
        <w:t xml:space="preserve">linear gradient of different shades of blue as our </w:t>
      </w:r>
      <w:r w:rsidRPr="00265FD1">
        <w:rPr>
          <w:b/>
        </w:rPr>
        <w:t xml:space="preserve">background color. </w:t>
      </w:r>
      <w:r w:rsidRPr="00265FD1">
        <w:t xml:space="preserve">You can use </w:t>
      </w:r>
      <w:r w:rsidR="00DD43FC">
        <w:t xml:space="preserve">the </w:t>
      </w:r>
      <w:r w:rsidRPr="00265FD1">
        <w:t>given colors fro</w:t>
      </w:r>
      <w:r w:rsidR="00DD43FC">
        <w:t xml:space="preserve">m above or go your own style. </w:t>
      </w:r>
      <w:r w:rsidRPr="00265FD1">
        <w:t xml:space="preserve">To make </w:t>
      </w:r>
      <w:r w:rsidR="00DD43FC">
        <w:t xml:space="preserve">the </w:t>
      </w:r>
      <w:r w:rsidRPr="00265FD1">
        <w:t xml:space="preserve">positioning of our other game screens absolute compared to this one, we use </w:t>
      </w:r>
      <w:r w:rsidRPr="00265FD1">
        <w:rPr>
          <w:b/>
        </w:rPr>
        <w:t>relative position</w:t>
      </w:r>
      <w:r w:rsidRPr="00265FD1">
        <w:t xml:space="preserve">. Our </w:t>
      </w:r>
      <w:r w:rsidRPr="00265FD1">
        <w:rPr>
          <w:b/>
        </w:rPr>
        <w:t>game-area</w:t>
      </w:r>
      <w:r w:rsidRPr="00265FD1">
        <w:t xml:space="preserve"> needs to be full-screen, so we set </w:t>
      </w:r>
      <w:r w:rsidRPr="00265FD1">
        <w:rPr>
          <w:b/>
        </w:rPr>
        <w:t xml:space="preserve">width to 100% </w:t>
      </w:r>
      <w:r w:rsidRPr="00265FD1">
        <w:t xml:space="preserve">and </w:t>
      </w:r>
      <w:r w:rsidRPr="00265FD1">
        <w:rPr>
          <w:b/>
        </w:rPr>
        <w:t xml:space="preserve">height </w:t>
      </w:r>
      <w:r w:rsidRPr="00265FD1">
        <w:t xml:space="preserve">to </w:t>
      </w:r>
      <w:r w:rsidRPr="00265FD1">
        <w:rPr>
          <w:b/>
        </w:rPr>
        <w:t xml:space="preserve">93vh. </w:t>
      </w:r>
      <w:r w:rsidRPr="00265FD1">
        <w:t xml:space="preserve">The div’s </w:t>
      </w:r>
      <w:r w:rsidRPr="00265FD1">
        <w:rPr>
          <w:b/>
        </w:rPr>
        <w:t>default</w:t>
      </w:r>
      <w:r w:rsidRPr="00265FD1">
        <w:t xml:space="preserve"> </w:t>
      </w:r>
      <w:r w:rsidRPr="00265FD1">
        <w:rPr>
          <w:b/>
        </w:rPr>
        <w:t>margin</w:t>
      </w:r>
      <w:r w:rsidRPr="00265FD1">
        <w:t xml:space="preserve"> will not be used, so we set it to </w:t>
      </w:r>
      <w:r w:rsidRPr="00265FD1">
        <w:rPr>
          <w:b/>
        </w:rPr>
        <w:t>0.</w:t>
      </w:r>
    </w:p>
    <w:p w14:paraId="144C2AB1" w14:textId="77777777" w:rsidR="00265FD1" w:rsidRPr="00265FD1" w:rsidRDefault="00265FD1" w:rsidP="00265FD1">
      <w:pPr>
        <w:rPr>
          <w:b/>
          <w:lang w:val="bg-BG"/>
        </w:rPr>
      </w:pPr>
      <w:r w:rsidRPr="00265FD1">
        <w:rPr>
          <w:noProof/>
          <w:lang w:val="bg-BG" w:eastAsia="bg-BG"/>
        </w:rPr>
        <w:drawing>
          <wp:inline distT="0" distB="0" distL="0" distR="0" wp14:anchorId="689C4235" wp14:editId="4DA4D31B">
            <wp:extent cx="5128846" cy="1969242"/>
            <wp:effectExtent l="133350" t="133350" r="148590" b="14541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39927" cy="197349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AA11F1F" w14:textId="5F43C794" w:rsidR="00265FD1" w:rsidRPr="00265FD1" w:rsidRDefault="00265FD1" w:rsidP="00265FD1">
      <w:pPr>
        <w:jc w:val="both"/>
        <w:rPr>
          <w:lang w:val="bg-BG"/>
        </w:rPr>
      </w:pPr>
      <w:r w:rsidRPr="00265FD1">
        <w:t>Time to check what we</w:t>
      </w:r>
      <w:r w:rsidR="00C068C9">
        <w:t>'</w:t>
      </w:r>
      <w:r w:rsidRPr="00265FD1">
        <w:t xml:space="preserve">ve achieved so far. Open </w:t>
      </w:r>
      <w:r w:rsidRPr="00265FD1">
        <w:rPr>
          <w:b/>
        </w:rPr>
        <w:t>index.html</w:t>
      </w:r>
      <w:r w:rsidRPr="00265FD1">
        <w:t xml:space="preserve"> in the browser. You will see the blue </w:t>
      </w:r>
      <w:r w:rsidRPr="00265FD1">
        <w:rPr>
          <w:b/>
        </w:rPr>
        <w:t xml:space="preserve">game-area </w:t>
      </w:r>
      <w:r w:rsidRPr="00265FD1">
        <w:t xml:space="preserve">class with the </w:t>
      </w:r>
      <w:r w:rsidRPr="00265FD1">
        <w:rPr>
          <w:b/>
        </w:rPr>
        <w:t xml:space="preserve">game-start </w:t>
      </w:r>
      <w:r w:rsidRPr="00265FD1">
        <w:t>section above it.</w:t>
      </w:r>
    </w:p>
    <w:p w14:paraId="2233C566" w14:textId="77777777" w:rsidR="00265FD1" w:rsidRPr="00265FD1" w:rsidRDefault="00265FD1" w:rsidP="00265FD1">
      <w:pPr>
        <w:rPr>
          <w:b/>
          <w:lang w:val="bg-BG"/>
        </w:rPr>
      </w:pPr>
      <w:r w:rsidRPr="00265FD1">
        <w:rPr>
          <w:noProof/>
          <w:lang w:val="bg-BG" w:eastAsia="bg-BG"/>
        </w:rPr>
        <w:drawing>
          <wp:inline distT="0" distB="0" distL="0" distR="0" wp14:anchorId="47438335" wp14:editId="6C3F2551">
            <wp:extent cx="5492750" cy="3169520"/>
            <wp:effectExtent l="152400" t="152400" r="355600" b="35496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94701" cy="3170646"/>
                    </a:xfrm>
                    <a:prstGeom prst="rect">
                      <a:avLst/>
                    </a:prstGeom>
                    <a:ln>
                      <a:noFill/>
                    </a:ln>
                    <a:effectLst>
                      <a:outerShdw blurRad="292100" dist="139700" dir="2700000" algn="tl" rotWithShape="0">
                        <a:srgbClr val="333333">
                          <a:alpha val="65000"/>
                        </a:srgbClr>
                      </a:outerShdw>
                    </a:effectLst>
                  </pic:spPr>
                </pic:pic>
              </a:graphicData>
            </a:graphic>
          </wp:inline>
        </w:drawing>
      </w:r>
    </w:p>
    <w:p w14:paraId="3728AB6D" w14:textId="09EE2EC8" w:rsidR="00265FD1" w:rsidRPr="00265FD1" w:rsidRDefault="00265FD1" w:rsidP="00265FD1">
      <w:pPr>
        <w:jc w:val="both"/>
        <w:rPr>
          <w:lang w:val="bg-BG"/>
        </w:rPr>
      </w:pPr>
      <w:r w:rsidRPr="00265FD1">
        <w:t>Next, let</w:t>
      </w:r>
      <w:r w:rsidR="00C068C9">
        <w:t>'</w:t>
      </w:r>
      <w:r w:rsidRPr="00265FD1">
        <w:t xml:space="preserve">s add styles to the </w:t>
      </w:r>
      <w:r w:rsidRPr="00265FD1">
        <w:rPr>
          <w:b/>
        </w:rPr>
        <w:t xml:space="preserve">game-start </w:t>
      </w:r>
      <w:r w:rsidRPr="00265FD1">
        <w:t xml:space="preserve">screen. In </w:t>
      </w:r>
      <w:r w:rsidRPr="00265FD1">
        <w:rPr>
          <w:b/>
        </w:rPr>
        <w:t>styles.css</w:t>
      </w:r>
      <w:r w:rsidRPr="00265FD1">
        <w:t xml:space="preserve"> we need</w:t>
      </w:r>
      <w:r w:rsidRPr="00265FD1">
        <w:rPr>
          <w:b/>
        </w:rPr>
        <w:t xml:space="preserve"> absolute</w:t>
      </w:r>
      <w:r w:rsidRPr="00265FD1">
        <w:t xml:space="preserve"> </w:t>
      </w:r>
      <w:r w:rsidRPr="00265FD1">
        <w:rPr>
          <w:b/>
        </w:rPr>
        <w:t>position</w:t>
      </w:r>
      <w:r w:rsidRPr="00265FD1">
        <w:t xml:space="preserve"> compared to our </w:t>
      </w:r>
      <w:r w:rsidRPr="00265FD1">
        <w:rPr>
          <w:b/>
        </w:rPr>
        <w:t>game-area</w:t>
      </w:r>
      <w:r w:rsidRPr="00265FD1">
        <w:t xml:space="preserve">’s relative position. We want the </w:t>
      </w:r>
      <w:r w:rsidRPr="00265FD1">
        <w:rPr>
          <w:b/>
        </w:rPr>
        <w:t xml:space="preserve">game-start </w:t>
      </w:r>
      <w:r w:rsidRPr="00265FD1">
        <w:t>screen</w:t>
      </w:r>
      <w:r w:rsidRPr="00265FD1" w:rsidDel="004E1E45">
        <w:t xml:space="preserve"> </w:t>
      </w:r>
      <w:r w:rsidRPr="00265FD1">
        <w:t xml:space="preserve">to be above our game-area div, so we add </w:t>
      </w:r>
      <w:r w:rsidR="00DD43FC">
        <w:t xml:space="preserve">a </w:t>
      </w:r>
      <w:r w:rsidRPr="00265FD1">
        <w:rPr>
          <w:b/>
        </w:rPr>
        <w:t>z-index</w:t>
      </w:r>
      <w:r w:rsidRPr="00265FD1">
        <w:t xml:space="preserve"> of </w:t>
      </w:r>
      <w:r w:rsidRPr="00265FD1">
        <w:rPr>
          <w:b/>
        </w:rPr>
        <w:t>1</w:t>
      </w:r>
      <w:r w:rsidRPr="00265FD1">
        <w:t xml:space="preserve">. We reduce </w:t>
      </w:r>
      <w:r w:rsidR="00D85455">
        <w:t xml:space="preserve">the </w:t>
      </w:r>
      <w:r w:rsidRPr="00265FD1">
        <w:rPr>
          <w:b/>
        </w:rPr>
        <w:t>width</w:t>
      </w:r>
      <w:r w:rsidRPr="00265FD1">
        <w:t xml:space="preserve"> of the div element by </w:t>
      </w:r>
      <w:r w:rsidRPr="00265FD1">
        <w:rPr>
          <w:b/>
        </w:rPr>
        <w:t>30%</w:t>
      </w:r>
      <w:r w:rsidRPr="00265FD1">
        <w:t xml:space="preserve"> and we make its </w:t>
      </w:r>
      <w:r w:rsidR="007D620F">
        <w:rPr>
          <w:b/>
        </w:rPr>
        <w:t>background color green-</w:t>
      </w:r>
      <w:r w:rsidRPr="00265FD1">
        <w:rPr>
          <w:b/>
        </w:rPr>
        <w:t xml:space="preserve">yellow using </w:t>
      </w:r>
      <w:r w:rsidRPr="00265FD1">
        <w:rPr>
          <w:rFonts w:ascii="Consolas" w:hAnsi="Consolas"/>
          <w:b/>
          <w:noProof/>
        </w:rPr>
        <w:t>rgb(235, 253, 153</w:t>
      </w:r>
      <w:r w:rsidRPr="00265FD1">
        <w:rPr>
          <w:rFonts w:ascii="Consolas" w:hAnsi="Consolas"/>
          <w:b/>
        </w:rPr>
        <w:t>)</w:t>
      </w:r>
      <w:r w:rsidRPr="00265FD1">
        <w:rPr>
          <w:b/>
        </w:rPr>
        <w:t xml:space="preserve">. </w:t>
      </w:r>
      <w:r w:rsidRPr="00265FD1">
        <w:t xml:space="preserve">Next, we adjust its position to be </w:t>
      </w:r>
      <w:r w:rsidRPr="00265FD1">
        <w:rPr>
          <w:b/>
        </w:rPr>
        <w:t xml:space="preserve">100px </w:t>
      </w:r>
      <w:r w:rsidRPr="00265FD1">
        <w:t xml:space="preserve">from the </w:t>
      </w:r>
      <w:r w:rsidRPr="00265FD1">
        <w:rPr>
          <w:b/>
        </w:rPr>
        <w:t>top</w:t>
      </w:r>
      <w:r w:rsidRPr="00265FD1">
        <w:t xml:space="preserve"> of its container and </w:t>
      </w:r>
      <w:r w:rsidRPr="00265FD1">
        <w:rPr>
          <w:b/>
        </w:rPr>
        <w:t xml:space="preserve">35% </w:t>
      </w:r>
      <w:r w:rsidRPr="00265FD1">
        <w:t xml:space="preserve">from its </w:t>
      </w:r>
      <w:r w:rsidRPr="00265FD1">
        <w:rPr>
          <w:b/>
        </w:rPr>
        <w:t>left</w:t>
      </w:r>
      <w:r w:rsidRPr="00265FD1">
        <w:t xml:space="preserve"> side. Now that we have our div box centered in the upper half of the screen, let’s style our text inside. </w:t>
      </w:r>
      <w:r w:rsidRPr="00265FD1">
        <w:rPr>
          <w:b/>
        </w:rPr>
        <w:t>Align</w:t>
      </w:r>
      <w:r w:rsidRPr="00265FD1">
        <w:t xml:space="preserve"> it in the </w:t>
      </w:r>
      <w:r w:rsidRPr="00265FD1">
        <w:rPr>
          <w:b/>
        </w:rPr>
        <w:t>center</w:t>
      </w:r>
      <w:r w:rsidRPr="00265FD1">
        <w:t xml:space="preserve"> and add </w:t>
      </w:r>
      <w:r w:rsidRPr="00265FD1">
        <w:rPr>
          <w:b/>
        </w:rPr>
        <w:t>30px</w:t>
      </w:r>
      <w:r w:rsidRPr="00265FD1">
        <w:t xml:space="preserve"> </w:t>
      </w:r>
      <w:r w:rsidRPr="00265FD1">
        <w:rPr>
          <w:b/>
        </w:rPr>
        <w:t>padding</w:t>
      </w:r>
      <w:r w:rsidRPr="00265FD1">
        <w:t xml:space="preserve"> so that we have more space around </w:t>
      </w:r>
      <w:r w:rsidR="00C068C9">
        <w:t>'</w:t>
      </w:r>
      <w:r w:rsidRPr="00265FD1">
        <w:t>Press to Play!</w:t>
      </w:r>
      <w:r w:rsidR="00C068C9">
        <w:t>'</w:t>
      </w:r>
      <w:r w:rsidRPr="00265FD1">
        <w:t>.</w:t>
      </w:r>
    </w:p>
    <w:p w14:paraId="2E45587A" w14:textId="77777777" w:rsidR="00265FD1" w:rsidRPr="00265FD1" w:rsidRDefault="00265FD1" w:rsidP="00C068C9">
      <w:pPr>
        <w:pStyle w:val="Index"/>
        <w:rPr>
          <w:lang w:val="bg-BG"/>
        </w:rPr>
      </w:pPr>
      <w:r w:rsidRPr="00265FD1">
        <w:rPr>
          <w:noProof/>
          <w:lang w:val="bg-BG" w:eastAsia="bg-BG"/>
        </w:rPr>
        <w:lastRenderedPageBreak/>
        <w:drawing>
          <wp:inline distT="0" distB="0" distL="0" distR="0" wp14:anchorId="0FE66AFD" wp14:editId="15A3314C">
            <wp:extent cx="3434862" cy="2037381"/>
            <wp:effectExtent l="114300" t="114300" r="108585" b="1536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38793" cy="203971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5601F08" w14:textId="25F2265A" w:rsidR="00265FD1" w:rsidRPr="00265FD1" w:rsidRDefault="00265FD1" w:rsidP="00265FD1">
      <w:pPr>
        <w:rPr>
          <w:lang w:val="bg-BG"/>
        </w:rPr>
      </w:pPr>
      <w:r w:rsidRPr="00265FD1">
        <w:t xml:space="preserve">If we open </w:t>
      </w:r>
      <w:r w:rsidRPr="00265FD1">
        <w:rPr>
          <w:b/>
        </w:rPr>
        <w:t>index.html</w:t>
      </w:r>
      <w:r w:rsidRPr="00265FD1">
        <w:t xml:space="preserve"> in the browser, we should see our changes. We will add an action to our </w:t>
      </w:r>
      <w:r w:rsidR="00C068C9">
        <w:t>'</w:t>
      </w:r>
      <w:r w:rsidRPr="00265FD1">
        <w:t>Press to Play!</w:t>
      </w:r>
      <w:r w:rsidR="00C068C9">
        <w:t>'</w:t>
      </w:r>
      <w:r w:rsidRPr="00265FD1">
        <w:t xml:space="preserve"> button in the next section of this lesson.</w:t>
      </w:r>
    </w:p>
    <w:p w14:paraId="43934029" w14:textId="77777777" w:rsidR="00265FD1" w:rsidRPr="00265FD1" w:rsidRDefault="00265FD1" w:rsidP="00265FD1">
      <w:pPr>
        <w:rPr>
          <w:lang w:val="bg-BG"/>
        </w:rPr>
      </w:pPr>
      <w:r w:rsidRPr="00265FD1">
        <w:rPr>
          <w:noProof/>
          <w:lang w:val="bg-BG" w:eastAsia="bg-BG"/>
        </w:rPr>
        <w:drawing>
          <wp:inline distT="0" distB="0" distL="0" distR="0" wp14:anchorId="30A6EBBB" wp14:editId="0EAE247A">
            <wp:extent cx="6039937" cy="2778370"/>
            <wp:effectExtent l="152400" t="152400" r="361315" b="36512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055564" cy="2785558"/>
                    </a:xfrm>
                    <a:prstGeom prst="rect">
                      <a:avLst/>
                    </a:prstGeom>
                    <a:ln>
                      <a:noFill/>
                    </a:ln>
                    <a:effectLst>
                      <a:outerShdw blurRad="292100" dist="139700" dir="2700000" algn="tl" rotWithShape="0">
                        <a:srgbClr val="333333">
                          <a:alpha val="65000"/>
                        </a:srgbClr>
                      </a:outerShdw>
                    </a:effectLst>
                  </pic:spPr>
                </pic:pic>
              </a:graphicData>
            </a:graphic>
          </wp:inline>
        </w:drawing>
      </w:r>
    </w:p>
    <w:p w14:paraId="47A92395" w14:textId="22403287" w:rsidR="00265FD1" w:rsidRPr="00265FD1" w:rsidRDefault="00265FD1" w:rsidP="00265FD1">
      <w:pPr>
        <w:rPr>
          <w:lang w:val="bg-BG"/>
        </w:rPr>
      </w:pPr>
      <w:r w:rsidRPr="00265FD1">
        <w:t xml:space="preserve">Time to add styles to our </w:t>
      </w:r>
      <w:r w:rsidRPr="00265FD1">
        <w:rPr>
          <w:b/>
        </w:rPr>
        <w:t>game-score</w:t>
      </w:r>
      <w:r w:rsidRPr="00265FD1">
        <w:t xml:space="preserve"> class where we will keep track of our score. Currently</w:t>
      </w:r>
      <w:r w:rsidR="00DD43FC">
        <w:t>,</w:t>
      </w:r>
      <w:r w:rsidRPr="00265FD1">
        <w:t xml:space="preserve"> we have just an empty div tag. Let</w:t>
      </w:r>
      <w:r w:rsidR="00C068C9">
        <w:t>'</w:t>
      </w:r>
      <w:r w:rsidRPr="00265FD1">
        <w:t xml:space="preserve">s fix this! Open </w:t>
      </w:r>
      <w:r w:rsidRPr="00265FD1">
        <w:rPr>
          <w:b/>
        </w:rPr>
        <w:t>index.html</w:t>
      </w:r>
      <w:r w:rsidRPr="00265FD1">
        <w:t xml:space="preserve">. Hard-code some text inside the div with class </w:t>
      </w:r>
      <w:r w:rsidRPr="00265FD1">
        <w:rPr>
          <w:b/>
        </w:rPr>
        <w:t>game-score</w:t>
      </w:r>
      <w:r w:rsidRPr="00265FD1">
        <w:t xml:space="preserve">. We will fix that later.  </w:t>
      </w:r>
    </w:p>
    <w:p w14:paraId="3EC6D828" w14:textId="77777777" w:rsidR="00265FD1" w:rsidRPr="00265FD1" w:rsidRDefault="00265FD1" w:rsidP="00265FD1">
      <w:pPr>
        <w:rPr>
          <w:lang w:val="bg-BG"/>
        </w:rPr>
      </w:pPr>
      <w:r w:rsidRPr="00265FD1">
        <w:rPr>
          <w:noProof/>
          <w:lang w:val="bg-BG" w:eastAsia="bg-BG"/>
        </w:rPr>
        <w:drawing>
          <wp:inline distT="0" distB="0" distL="0" distR="0" wp14:anchorId="49BA10FF" wp14:editId="022AD4B7">
            <wp:extent cx="3300047" cy="397799"/>
            <wp:effectExtent l="133350" t="114300" r="129540" b="173990"/>
            <wp:docPr id="119" name="Picture 6" descr="game score hard co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ame score hard coded"/>
                    <pic:cNvPicPr>
                      <a:picLocks noChangeAspect="1" noChangeArrowheads="1"/>
                    </pic:cNvPicPr>
                  </pic:nvPicPr>
                  <pic:blipFill rotWithShape="1">
                    <a:blip r:embed="rId18">
                      <a:extLst>
                        <a:ext uri="{28A0092B-C50C-407E-A947-70E740481C1C}">
                          <a14:useLocalDpi xmlns:a14="http://schemas.microsoft.com/office/drawing/2010/main" val="0"/>
                        </a:ext>
                      </a:extLst>
                    </a:blip>
                    <a:srcRect l="17751"/>
                    <a:stretch/>
                  </pic:blipFill>
                  <pic:spPr bwMode="auto">
                    <a:xfrm>
                      <a:off x="0" y="0"/>
                      <a:ext cx="3321574" cy="40039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6D5F5CE1" w14:textId="77777777" w:rsidR="00265FD1" w:rsidRPr="00265FD1" w:rsidRDefault="00265FD1" w:rsidP="00265FD1">
      <w:pPr>
        <w:rPr>
          <w:lang w:val="bg-BG"/>
        </w:rPr>
      </w:pPr>
      <w:r w:rsidRPr="00265FD1">
        <w:t xml:space="preserve">Now, let’s add some style to our </w:t>
      </w:r>
      <w:r w:rsidRPr="00265FD1">
        <w:rPr>
          <w:b/>
        </w:rPr>
        <w:t>game-score</w:t>
      </w:r>
      <w:r w:rsidRPr="00265FD1">
        <w:t xml:space="preserve"> class. Open </w:t>
      </w:r>
      <w:r w:rsidRPr="00265FD1">
        <w:rPr>
          <w:b/>
        </w:rPr>
        <w:t>styles.css</w:t>
      </w:r>
      <w:r w:rsidRPr="00265FD1">
        <w:t xml:space="preserve"> and make its </w:t>
      </w:r>
      <w:r w:rsidRPr="00265FD1">
        <w:rPr>
          <w:b/>
        </w:rPr>
        <w:t>background black</w:t>
      </w:r>
      <w:r w:rsidRPr="00265FD1">
        <w:t xml:space="preserve"> and its </w:t>
      </w:r>
      <w:r w:rsidRPr="00265FD1">
        <w:rPr>
          <w:b/>
        </w:rPr>
        <w:t>text</w:t>
      </w:r>
      <w:r w:rsidRPr="00265FD1">
        <w:t xml:space="preserve"> </w:t>
      </w:r>
      <w:r w:rsidRPr="00265FD1">
        <w:rPr>
          <w:b/>
        </w:rPr>
        <w:t>white</w:t>
      </w:r>
      <w:r w:rsidRPr="00265FD1">
        <w:t xml:space="preserve"> and </w:t>
      </w:r>
      <w:r w:rsidRPr="00265FD1">
        <w:rPr>
          <w:b/>
        </w:rPr>
        <w:t>centered.</w:t>
      </w:r>
    </w:p>
    <w:p w14:paraId="7E7B2895" w14:textId="77777777" w:rsidR="00265FD1" w:rsidRPr="00265FD1" w:rsidRDefault="00265FD1" w:rsidP="00265FD1">
      <w:pPr>
        <w:rPr>
          <w:lang w:val="bg-BG"/>
        </w:rPr>
      </w:pPr>
      <w:r w:rsidRPr="00265FD1">
        <w:rPr>
          <w:noProof/>
          <w:lang w:val="bg-BG" w:eastAsia="bg-BG"/>
        </w:rPr>
        <w:lastRenderedPageBreak/>
        <w:drawing>
          <wp:inline distT="0" distB="0" distL="0" distR="0" wp14:anchorId="402F2E4C" wp14:editId="6D0FEDD4">
            <wp:extent cx="2315307" cy="993295"/>
            <wp:effectExtent l="133350" t="114300" r="104140" b="14986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28591" cy="99899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5D0DE47" w14:textId="77777777" w:rsidR="00265FD1" w:rsidRPr="00265FD1" w:rsidRDefault="00265FD1" w:rsidP="00265FD1">
      <w:pPr>
        <w:rPr>
          <w:lang w:val="bg-BG"/>
        </w:rPr>
      </w:pPr>
      <w:r w:rsidRPr="00265FD1">
        <w:t xml:space="preserve">Let’s open the browser again. We can see our </w:t>
      </w:r>
      <w:r w:rsidRPr="00265FD1">
        <w:rPr>
          <w:b/>
        </w:rPr>
        <w:t>game-score</w:t>
      </w:r>
      <w:r w:rsidRPr="00265FD1">
        <w:t xml:space="preserve"> screen has appeared at the top of the page.</w:t>
      </w:r>
      <w:r w:rsidRPr="00265FD1">
        <w:rPr>
          <w:noProof/>
        </w:rPr>
        <w:t xml:space="preserve"> </w:t>
      </w:r>
      <w:r w:rsidRPr="00265FD1">
        <w:rPr>
          <w:noProof/>
          <w:lang w:val="bg-BG" w:eastAsia="bg-BG"/>
        </w:rPr>
        <w:drawing>
          <wp:inline distT="0" distB="0" distL="0" distR="0" wp14:anchorId="1723D528" wp14:editId="1DC6A554">
            <wp:extent cx="5994400" cy="2891188"/>
            <wp:effectExtent l="152400" t="152400" r="368300" b="36639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007383" cy="2897450"/>
                    </a:xfrm>
                    <a:prstGeom prst="rect">
                      <a:avLst/>
                    </a:prstGeom>
                    <a:ln>
                      <a:noFill/>
                    </a:ln>
                    <a:effectLst>
                      <a:outerShdw blurRad="292100" dist="139700" dir="2700000" algn="tl" rotWithShape="0">
                        <a:srgbClr val="333333">
                          <a:alpha val="65000"/>
                        </a:srgbClr>
                      </a:outerShdw>
                    </a:effectLst>
                  </pic:spPr>
                </pic:pic>
              </a:graphicData>
            </a:graphic>
          </wp:inline>
        </w:drawing>
      </w:r>
      <w:r w:rsidRPr="00265FD1">
        <w:t xml:space="preserve"> </w:t>
      </w:r>
    </w:p>
    <w:p w14:paraId="48EC3743" w14:textId="77777777" w:rsidR="00265FD1" w:rsidRPr="00265FD1" w:rsidRDefault="00265FD1" w:rsidP="00265FD1">
      <w:pPr>
        <w:rPr>
          <w:lang w:val="bg-BG"/>
        </w:rPr>
      </w:pPr>
      <w:r w:rsidRPr="00265FD1">
        <w:t xml:space="preserve">We will continue adding styles later. Now let’s switch to </w:t>
      </w:r>
      <w:r w:rsidRPr="00265FD1">
        <w:rPr>
          <w:noProof/>
        </w:rPr>
        <w:t>JavaScript</w:t>
      </w:r>
      <w:r w:rsidRPr="00265FD1">
        <w:t>!</w:t>
      </w:r>
    </w:p>
    <w:p w14:paraId="0979806D" w14:textId="77777777" w:rsidR="00265FD1" w:rsidRPr="00265FD1" w:rsidRDefault="00265FD1" w:rsidP="00C068C9">
      <w:pPr>
        <w:pStyle w:val="2"/>
        <w:rPr>
          <w:lang w:val="bg-BG"/>
        </w:rPr>
      </w:pPr>
      <w:r w:rsidRPr="00265FD1">
        <w:t>Player Movement</w:t>
      </w:r>
    </w:p>
    <w:p w14:paraId="154092E4" w14:textId="55B1E1D0" w:rsidR="00265FD1" w:rsidRPr="00265FD1" w:rsidRDefault="00265FD1" w:rsidP="00265FD1">
      <w:pPr>
        <w:rPr>
          <w:lang w:val="bg-BG"/>
        </w:rPr>
      </w:pPr>
      <w:r w:rsidRPr="00265FD1">
        <w:t>We already added some base styles to our game screens in the previous step. Now it</w:t>
      </w:r>
      <w:r w:rsidR="00C068C9">
        <w:t>'</w:t>
      </w:r>
      <w:r w:rsidRPr="00265FD1">
        <w:t>s time to add scripts to make that content dynamic.</w:t>
      </w:r>
    </w:p>
    <w:p w14:paraId="694FFEA1" w14:textId="77777777" w:rsidR="00265FD1" w:rsidRPr="00265FD1" w:rsidRDefault="00265FD1" w:rsidP="00265FD1">
      <w:pPr>
        <w:rPr>
          <w:lang w:val="bg-BG"/>
        </w:rPr>
      </w:pPr>
      <w:r w:rsidRPr="00265FD1">
        <w:t xml:space="preserve">First, we need to assure </w:t>
      </w:r>
      <w:r w:rsidRPr="00265FD1">
        <w:rPr>
          <w:b/>
        </w:rPr>
        <w:t>main.js</w:t>
      </w:r>
      <w:r w:rsidRPr="00265FD1">
        <w:t xml:space="preserve"> and </w:t>
      </w:r>
      <w:r w:rsidRPr="00265FD1">
        <w:rPr>
          <w:b/>
        </w:rPr>
        <w:t>index.html</w:t>
      </w:r>
      <w:r w:rsidRPr="00265FD1">
        <w:t xml:space="preserve"> are correctly linked. Open </w:t>
      </w:r>
      <w:r w:rsidRPr="00265FD1">
        <w:rPr>
          <w:b/>
        </w:rPr>
        <w:t>main.js</w:t>
      </w:r>
      <w:r w:rsidRPr="00265FD1">
        <w:t xml:space="preserve"> and create an alert message.</w:t>
      </w:r>
    </w:p>
    <w:p w14:paraId="3CE86378" w14:textId="77777777" w:rsidR="00265FD1" w:rsidRPr="00265FD1" w:rsidRDefault="00265FD1" w:rsidP="00265FD1">
      <w:pPr>
        <w:rPr>
          <w:lang w:val="bg-BG"/>
        </w:rPr>
      </w:pPr>
      <w:r w:rsidRPr="00265FD1">
        <w:rPr>
          <w:noProof/>
          <w:lang w:val="bg-BG" w:eastAsia="bg-BG"/>
        </w:rPr>
        <mc:AlternateContent>
          <mc:Choice Requires="wps">
            <w:drawing>
              <wp:anchor distT="0" distB="0" distL="114300" distR="114300" simplePos="0" relativeHeight="251661312" behindDoc="0" locked="0" layoutInCell="1" allowOverlap="1" wp14:anchorId="409311D0" wp14:editId="651F3DF0">
                <wp:simplePos x="0" y="0"/>
                <wp:positionH relativeFrom="column">
                  <wp:posOffset>2813001</wp:posOffset>
                </wp:positionH>
                <wp:positionV relativeFrom="paragraph">
                  <wp:posOffset>943268</wp:posOffset>
                </wp:positionV>
                <wp:extent cx="193431" cy="134815"/>
                <wp:effectExtent l="0" t="19050" r="35560" b="36830"/>
                <wp:wrapNone/>
                <wp:docPr id="136" name="Right Arrow 136"/>
                <wp:cNvGraphicFramePr/>
                <a:graphic xmlns:a="http://schemas.openxmlformats.org/drawingml/2006/main">
                  <a:graphicData uri="http://schemas.microsoft.com/office/word/2010/wordprocessingShape">
                    <wps:wsp>
                      <wps:cNvSpPr/>
                      <wps:spPr>
                        <a:xfrm>
                          <a:off x="0" y="0"/>
                          <a:ext cx="193431" cy="13481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69A210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36" o:spid="_x0000_s1026" type="#_x0000_t13" style="position:absolute;margin-left:221.5pt;margin-top:74.25pt;width:15.25pt;height:10.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" adj="14073" fillcolor="#4f81bd [3204]" strokecolor="#243f60 [1604]" strokeweight="2pt"/>
            </w:pict>
          </mc:Fallback>
        </mc:AlternateContent>
      </w:r>
      <w:r w:rsidRPr="00265FD1">
        <w:rPr>
          <w:noProof/>
          <w:lang w:val="bg-BG" w:eastAsia="bg-BG"/>
        </w:rPr>
        <w:drawing>
          <wp:inline distT="0" distB="0" distL="0" distR="0" wp14:anchorId="7A98172C" wp14:editId="37BDDDE8">
            <wp:extent cx="2386290" cy="791308"/>
            <wp:effectExtent l="133350" t="114300" r="147955" b="14224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93917" cy="79383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Pr="00265FD1">
        <w:rPr>
          <w:lang w:val="bg-BG"/>
        </w:rPr>
        <w:tab/>
      </w:r>
      <w:r w:rsidRPr="00265FD1">
        <w:rPr>
          <w:lang w:val="bg-BG"/>
        </w:rPr>
        <w:tab/>
      </w:r>
      <w:r w:rsidRPr="00265FD1">
        <w:rPr>
          <w:noProof/>
          <w:lang w:val="bg-BG" w:eastAsia="bg-BG"/>
        </w:rPr>
        <w:drawing>
          <wp:inline distT="0" distB="0" distL="0" distR="0" wp14:anchorId="09F6EEEB" wp14:editId="5C945DC4">
            <wp:extent cx="3079750" cy="1323085"/>
            <wp:effectExtent l="114300" t="114300" r="101600" b="14414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00826" cy="13321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A3CCB89" w14:textId="77777777" w:rsidR="00265FD1" w:rsidRPr="00265FD1" w:rsidRDefault="00265FD1" w:rsidP="00265FD1">
      <w:pPr>
        <w:rPr>
          <w:lang w:val="bg-BG"/>
        </w:rPr>
      </w:pPr>
      <w:r w:rsidRPr="00265FD1">
        <w:t xml:space="preserve">Now open the browser and check if we have the message. Ok, we are there! You can remove the hello message from </w:t>
      </w:r>
      <w:r w:rsidRPr="00265FD1">
        <w:rPr>
          <w:b/>
        </w:rPr>
        <w:t>main.js</w:t>
      </w:r>
      <w:r w:rsidRPr="00265FD1">
        <w:t xml:space="preserve">. </w:t>
      </w:r>
    </w:p>
    <w:p w14:paraId="4959118C" w14:textId="77777777" w:rsidR="00265FD1" w:rsidRPr="00265FD1" w:rsidRDefault="00265FD1" w:rsidP="00265FD1">
      <w:pPr>
        <w:rPr>
          <w:lang w:val="bg-BG"/>
        </w:rPr>
      </w:pPr>
      <w:r w:rsidRPr="00265FD1">
        <w:lastRenderedPageBreak/>
        <w:t xml:space="preserve">We begin by </w:t>
      </w:r>
      <w:r w:rsidRPr="00265FD1">
        <w:rPr>
          <w:b/>
        </w:rPr>
        <w:t>selecting</w:t>
      </w:r>
      <w:r w:rsidRPr="00265FD1">
        <w:t xml:space="preserve"> the html elements with </w:t>
      </w:r>
      <w:r w:rsidRPr="00265FD1">
        <w:rPr>
          <w:noProof/>
        </w:rPr>
        <w:t>JavaScript</w:t>
      </w:r>
      <w:r w:rsidRPr="00265FD1">
        <w:t>.</w:t>
      </w:r>
      <w:r w:rsidRPr="00265FD1">
        <w:rPr>
          <w:noProof/>
          <w:lang w:val="bg-BG" w:eastAsia="bg-BG"/>
        </w:rPr>
        <w:drawing>
          <wp:inline distT="0" distB="0" distL="0" distR="0" wp14:anchorId="490DEBD8" wp14:editId="361D8C4B">
            <wp:extent cx="5076093" cy="990788"/>
            <wp:effectExtent l="133350" t="114300" r="125095" b="171450"/>
            <wp:docPr id="116" name="Picture 9" descr="select game div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lect game div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16846" cy="99874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9030C56" w14:textId="1D12C158" w:rsidR="00265FD1" w:rsidRPr="00265FD1" w:rsidRDefault="00265FD1" w:rsidP="00265FD1">
      <w:pPr>
        <w:jc w:val="both"/>
        <w:rPr>
          <w:lang w:val="bg-BG"/>
        </w:rPr>
      </w:pPr>
      <w:r w:rsidRPr="00265FD1">
        <w:t xml:space="preserve">It is time to make our game start when </w:t>
      </w:r>
      <w:r w:rsidR="00C068C9">
        <w:t>'</w:t>
      </w:r>
      <w:r w:rsidRPr="00265FD1">
        <w:t>Press to Play!</w:t>
      </w:r>
      <w:r w:rsidR="00C068C9">
        <w:t>"</w:t>
      </w:r>
      <w:r w:rsidRPr="00265FD1">
        <w:t xml:space="preserve"> is clicked. We need to </w:t>
      </w:r>
      <w:r w:rsidRPr="00265FD1">
        <w:rPr>
          <w:b/>
        </w:rPr>
        <w:t>attach an event listener</w:t>
      </w:r>
      <w:r w:rsidRPr="00265FD1">
        <w:t xml:space="preserve"> which will fire once our </w:t>
      </w:r>
      <w:r w:rsidRPr="00265FD1">
        <w:rPr>
          <w:b/>
          <w:noProof/>
        </w:rPr>
        <w:t>gameStart</w:t>
      </w:r>
      <w:r w:rsidRPr="00265FD1">
        <w:rPr>
          <w:noProof/>
        </w:rPr>
        <w:t xml:space="preserve"> </w:t>
      </w:r>
      <w:r w:rsidRPr="00265FD1">
        <w:t xml:space="preserve">selector receives a click. </w:t>
      </w:r>
    </w:p>
    <w:p w14:paraId="04FD2F57" w14:textId="77777777" w:rsidR="00265FD1" w:rsidRPr="00265FD1" w:rsidRDefault="00265FD1" w:rsidP="00265FD1">
      <w:pPr>
        <w:jc w:val="both"/>
        <w:rPr>
          <w:lang w:val="bg-BG"/>
        </w:rPr>
      </w:pPr>
      <w:r w:rsidRPr="00265FD1">
        <w:rPr>
          <w:noProof/>
          <w:lang w:val="bg-BG" w:eastAsia="bg-BG"/>
        </w:rPr>
        <w:drawing>
          <wp:inline distT="0" distB="0" distL="0" distR="0" wp14:anchorId="269BF662" wp14:editId="4847DEF9">
            <wp:extent cx="4466492" cy="536805"/>
            <wp:effectExtent l="133350" t="114300" r="125095" b="168275"/>
            <wp:docPr id="115" name="Picture 10" descr="game startliste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ame startlistene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93970" cy="5401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00DC5E5" w14:textId="00C803F5" w:rsidR="00265FD1" w:rsidRPr="00265FD1" w:rsidRDefault="00265FD1" w:rsidP="00265FD1">
      <w:pPr>
        <w:jc w:val="both"/>
        <w:rPr>
          <w:lang w:val="bg-BG"/>
        </w:rPr>
      </w:pPr>
      <w:r w:rsidRPr="00265FD1">
        <w:t xml:space="preserve">We need to define our </w:t>
      </w:r>
      <w:r w:rsidRPr="00265FD1">
        <w:rPr>
          <w:rFonts w:ascii="Consolas" w:hAnsi="Consolas"/>
          <w:b/>
          <w:noProof/>
        </w:rPr>
        <w:t>onGameStart</w:t>
      </w:r>
      <w:r w:rsidRPr="00265FD1">
        <w:rPr>
          <w:noProof/>
        </w:rPr>
        <w:t xml:space="preserve"> </w:t>
      </w:r>
      <w:r w:rsidRPr="00265FD1">
        <w:t xml:space="preserve">function. It will be responsible for our game starting. To check if everything is </w:t>
      </w:r>
      <w:r w:rsidRPr="00265FD1">
        <w:rPr>
          <w:noProof/>
        </w:rPr>
        <w:t>OK</w:t>
      </w:r>
      <w:r w:rsidRPr="00265FD1">
        <w:t xml:space="preserve">, we will display an alert message after the </w:t>
      </w:r>
      <w:r w:rsidRPr="00265FD1">
        <w:rPr>
          <w:b/>
        </w:rPr>
        <w:t>game-start</w:t>
      </w:r>
      <w:r w:rsidRPr="00265FD1">
        <w:t xml:space="preserve"> div element is clicked. Refresh the browser. After clicking </w:t>
      </w:r>
      <w:r w:rsidR="00C068C9">
        <w:t>"</w:t>
      </w:r>
      <w:r w:rsidRPr="00265FD1">
        <w:t>Press to Play!</w:t>
      </w:r>
      <w:r w:rsidR="00C068C9">
        <w:t>"</w:t>
      </w:r>
      <w:r w:rsidRPr="00265FD1">
        <w:t xml:space="preserve"> you should see the alert message.</w:t>
      </w:r>
    </w:p>
    <w:p w14:paraId="2B6D98E4" w14:textId="77777777" w:rsidR="00265FD1" w:rsidRPr="00265FD1" w:rsidRDefault="00265FD1" w:rsidP="00265FD1">
      <w:pPr>
        <w:jc w:val="both"/>
        <w:rPr>
          <w:lang w:val="bg-BG"/>
        </w:rPr>
      </w:pPr>
      <w:r w:rsidRPr="00265FD1">
        <w:rPr>
          <w:noProof/>
          <w:lang w:val="bg-BG" w:eastAsia="bg-BG"/>
        </w:rPr>
        <w:drawing>
          <wp:inline distT="0" distB="0" distL="0" distR="0" wp14:anchorId="0841DA57" wp14:editId="6161F3F3">
            <wp:extent cx="2502877" cy="743757"/>
            <wp:effectExtent l="114300" t="114300" r="145415" b="151765"/>
            <wp:docPr id="9" name="Picture 9" descr="C:\Users\GGG\AppData\Local\Microsoft\Windows\INetCache\Content.Word\gamestart func initi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C:\Users\GGG\AppData\Local\Microsoft\Windows\INetCache\Content.Word\gamestart func initial.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41468" cy="7552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Pr="00265FD1">
        <w:rPr>
          <w:noProof/>
          <w:lang w:val="bg-BG" w:eastAsia="bg-BG"/>
        </w:rPr>
        <w:drawing>
          <wp:inline distT="0" distB="0" distL="0" distR="0" wp14:anchorId="05D8A1E6" wp14:editId="62C7A841">
            <wp:extent cx="2690447" cy="745567"/>
            <wp:effectExtent l="114300" t="114300" r="148590" b="149860"/>
            <wp:docPr id="8" name="Picture 8" descr="C:\Users\GGG\AppData\Local\Microsoft\Windows\INetCache\Content.Word\game started ale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C:\Users\GGG\AppData\Local\Microsoft\Windows\INetCache\Content.Word\game started alert.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81933" cy="77091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68F2D3C" w14:textId="77777777" w:rsidR="00265FD1" w:rsidRPr="00265FD1" w:rsidRDefault="00265FD1" w:rsidP="00265FD1">
      <w:pPr>
        <w:jc w:val="both"/>
        <w:rPr>
          <w:b/>
          <w:lang w:val="bg-BG"/>
        </w:rPr>
      </w:pPr>
      <w:r w:rsidRPr="00265FD1">
        <w:t xml:space="preserve">You can remove the alert message now. We want to hide the </w:t>
      </w:r>
      <w:r w:rsidRPr="00265FD1">
        <w:rPr>
          <w:b/>
        </w:rPr>
        <w:t>game-start</w:t>
      </w:r>
      <w:r w:rsidRPr="00265FD1">
        <w:t xml:space="preserve"> screen after the button is clicked. To do that we first add a new class property </w:t>
      </w:r>
      <w:r w:rsidRPr="00265FD1">
        <w:rPr>
          <w:b/>
        </w:rPr>
        <w:t>hide</w:t>
      </w:r>
      <w:r w:rsidRPr="00265FD1">
        <w:t xml:space="preserve">. Open </w:t>
      </w:r>
      <w:r w:rsidRPr="00265FD1">
        <w:rPr>
          <w:b/>
        </w:rPr>
        <w:t>styles.css</w:t>
      </w:r>
      <w:r w:rsidRPr="00265FD1">
        <w:t xml:space="preserve"> and add </w:t>
      </w:r>
      <w:r w:rsidRPr="00265FD1">
        <w:rPr>
          <w:b/>
        </w:rPr>
        <w:t>display none</w:t>
      </w:r>
      <w:r w:rsidRPr="00265FD1">
        <w:t xml:space="preserve"> to our new class </w:t>
      </w:r>
      <w:r w:rsidRPr="00265FD1">
        <w:rPr>
          <w:b/>
        </w:rPr>
        <w:t>hide.</w:t>
      </w:r>
    </w:p>
    <w:p w14:paraId="5DC72612" w14:textId="77777777" w:rsidR="00265FD1" w:rsidRPr="00265FD1" w:rsidRDefault="00265FD1" w:rsidP="00265FD1">
      <w:pPr>
        <w:jc w:val="both"/>
        <w:rPr>
          <w:b/>
          <w:lang w:val="bg-BG"/>
        </w:rPr>
      </w:pPr>
      <w:r w:rsidRPr="00265FD1">
        <w:rPr>
          <w:b/>
          <w:noProof/>
          <w:lang w:val="bg-BG" w:eastAsia="bg-BG"/>
        </w:rPr>
        <w:drawing>
          <wp:inline distT="0" distB="0" distL="0" distR="0" wp14:anchorId="208EAC31" wp14:editId="1C70A0D4">
            <wp:extent cx="2430780" cy="571500"/>
            <wp:effectExtent l="114300" t="114300" r="102870" b="152400"/>
            <wp:docPr id="114" name="Picture 11" descr="hide c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ide cs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30780" cy="5715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C0C611F" w14:textId="77777777" w:rsidR="00265FD1" w:rsidRPr="00265FD1" w:rsidRDefault="00265FD1" w:rsidP="00265FD1">
      <w:pPr>
        <w:jc w:val="both"/>
        <w:rPr>
          <w:lang w:val="bg-BG"/>
        </w:rPr>
      </w:pPr>
      <w:r w:rsidRPr="00265FD1">
        <w:t xml:space="preserve">Go back to </w:t>
      </w:r>
      <w:r w:rsidRPr="00265FD1">
        <w:rPr>
          <w:b/>
        </w:rPr>
        <w:t>main.js</w:t>
      </w:r>
      <w:r w:rsidRPr="00265FD1">
        <w:t xml:space="preserve">. Inside our </w:t>
      </w:r>
      <w:r w:rsidRPr="00265FD1">
        <w:rPr>
          <w:rFonts w:ascii="Consolas" w:hAnsi="Consolas"/>
          <w:b/>
          <w:noProof/>
        </w:rPr>
        <w:t>onGameStart</w:t>
      </w:r>
      <w:r w:rsidRPr="00265FD1">
        <w:rPr>
          <w:b/>
          <w:noProof/>
        </w:rPr>
        <w:t xml:space="preserve"> </w:t>
      </w:r>
      <w:r w:rsidRPr="00265FD1">
        <w:t xml:space="preserve">function we need to attach the new class </w:t>
      </w:r>
      <w:r w:rsidRPr="00265FD1">
        <w:rPr>
          <w:b/>
        </w:rPr>
        <w:t xml:space="preserve">hide </w:t>
      </w:r>
      <w:r w:rsidRPr="00265FD1">
        <w:t xml:space="preserve">to our </w:t>
      </w:r>
      <w:r w:rsidRPr="00265FD1">
        <w:rPr>
          <w:b/>
        </w:rPr>
        <w:t xml:space="preserve">game-start </w:t>
      </w:r>
      <w:r w:rsidRPr="00265FD1">
        <w:t>screen.</w:t>
      </w:r>
    </w:p>
    <w:p w14:paraId="41F6C145" w14:textId="77777777" w:rsidR="00265FD1" w:rsidRPr="00265FD1" w:rsidRDefault="00265FD1" w:rsidP="00265FD1">
      <w:pPr>
        <w:jc w:val="both"/>
        <w:rPr>
          <w:b/>
          <w:lang w:val="bg-BG"/>
        </w:rPr>
      </w:pPr>
      <w:r w:rsidRPr="00265FD1">
        <w:rPr>
          <w:b/>
          <w:noProof/>
          <w:lang w:val="bg-BG" w:eastAsia="bg-BG"/>
        </w:rPr>
        <w:drawing>
          <wp:inline distT="0" distB="0" distL="0" distR="0" wp14:anchorId="27D6B45E" wp14:editId="72D23B55">
            <wp:extent cx="3171092" cy="845625"/>
            <wp:effectExtent l="114300" t="114300" r="106045" b="145415"/>
            <wp:docPr id="113" name="Picture 12" descr="hide j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ide j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82123" cy="84856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2615A32" w14:textId="146024BA" w:rsidR="00265FD1" w:rsidRPr="00265FD1" w:rsidRDefault="00265FD1" w:rsidP="00265FD1">
      <w:pPr>
        <w:jc w:val="both"/>
        <w:rPr>
          <w:lang w:val="bg-BG"/>
        </w:rPr>
      </w:pPr>
      <w:r w:rsidRPr="00265FD1">
        <w:t xml:space="preserve">Refresh the page and now after </w:t>
      </w:r>
      <w:r w:rsidR="00C068C9">
        <w:t>"</w:t>
      </w:r>
      <w:r w:rsidRPr="00265FD1">
        <w:t>Press to Play!</w:t>
      </w:r>
      <w:r w:rsidR="00C068C9">
        <w:t>"</w:t>
      </w:r>
      <w:r w:rsidRPr="00265FD1">
        <w:t xml:space="preserve"> is clicked, the </w:t>
      </w:r>
      <w:r w:rsidRPr="00265FD1">
        <w:rPr>
          <w:b/>
        </w:rPr>
        <w:t xml:space="preserve">game-start </w:t>
      </w:r>
      <w:r w:rsidRPr="00265FD1">
        <w:t xml:space="preserve">screen should disappear! </w:t>
      </w:r>
    </w:p>
    <w:p w14:paraId="5BCDF9BE" w14:textId="57D1176E" w:rsidR="00265FD1" w:rsidRPr="00FF4ECB" w:rsidRDefault="00265FD1" w:rsidP="00265FD1">
      <w:pPr>
        <w:jc w:val="both"/>
        <w:rPr>
          <w:lang w:val="bg-BG"/>
        </w:rPr>
      </w:pPr>
      <w:r w:rsidRPr="00265FD1">
        <w:t xml:space="preserve">Now we proceed with creating our initial scene and rendering our wizard! </w:t>
      </w:r>
      <w:r w:rsidR="00FF4ECB">
        <w:t xml:space="preserve">You can find the image into the resources. </w:t>
      </w:r>
      <w:r w:rsidRPr="00FF4ECB">
        <w:rPr>
          <w:rStyle w:val="a9"/>
          <w:color w:val="auto"/>
          <w:u w:val="none"/>
        </w:rPr>
        <w:t xml:space="preserve">But how to render our wizard? In our </w:t>
      </w:r>
      <w:r w:rsidRPr="00FF4ECB">
        <w:rPr>
          <w:rFonts w:ascii="Consolas" w:hAnsi="Consolas"/>
          <w:b/>
          <w:noProof/>
        </w:rPr>
        <w:t>onGameStart</w:t>
      </w:r>
      <w:r w:rsidRPr="00FF4ECB">
        <w:rPr>
          <w:b/>
          <w:noProof/>
        </w:rPr>
        <w:t xml:space="preserve"> </w:t>
      </w:r>
      <w:r w:rsidRPr="00FF4ECB">
        <w:t>function</w:t>
      </w:r>
      <w:r w:rsidRPr="00FF4ECB">
        <w:rPr>
          <w:rStyle w:val="a9"/>
          <w:color w:val="auto"/>
          <w:u w:val="none"/>
        </w:rPr>
        <w:t xml:space="preserve"> we simply create a new div element with </w:t>
      </w:r>
      <w:r w:rsidR="009E70BE">
        <w:rPr>
          <w:rStyle w:val="a9"/>
          <w:color w:val="auto"/>
          <w:u w:val="none"/>
        </w:rPr>
        <w:t xml:space="preserve">the </w:t>
      </w:r>
      <w:r w:rsidRPr="00FF4ECB">
        <w:rPr>
          <w:rStyle w:val="a9"/>
          <w:color w:val="auto"/>
          <w:u w:val="none"/>
        </w:rPr>
        <w:t xml:space="preserve">class wizard. We will make that div with the size and background of our picture. We should add </w:t>
      </w:r>
      <w:r w:rsidR="009E70BE">
        <w:rPr>
          <w:rStyle w:val="a9"/>
          <w:color w:val="auto"/>
          <w:u w:val="none"/>
        </w:rPr>
        <w:t xml:space="preserve">an </w:t>
      </w:r>
      <w:r w:rsidRPr="00FF4ECB">
        <w:rPr>
          <w:rStyle w:val="a9"/>
          <w:color w:val="auto"/>
          <w:u w:val="none"/>
        </w:rPr>
        <w:t xml:space="preserve">absolute position here as well. Before we attach our div with </w:t>
      </w:r>
      <w:r w:rsidR="009E70BE">
        <w:rPr>
          <w:rStyle w:val="a9"/>
          <w:color w:val="auto"/>
          <w:u w:val="none"/>
        </w:rPr>
        <w:t xml:space="preserve">a </w:t>
      </w:r>
      <w:r w:rsidRPr="00FF4ECB">
        <w:rPr>
          <w:rStyle w:val="a9"/>
          <w:color w:val="auto"/>
          <w:u w:val="none"/>
        </w:rPr>
        <w:t xml:space="preserve">class wizard to the </w:t>
      </w:r>
      <w:r w:rsidRPr="00FF4ECB">
        <w:rPr>
          <w:rStyle w:val="a9"/>
          <w:noProof/>
          <w:color w:val="auto"/>
          <w:u w:val="none"/>
        </w:rPr>
        <w:t>DOM</w:t>
      </w:r>
      <w:r w:rsidRPr="00FF4ECB">
        <w:rPr>
          <w:rStyle w:val="a9"/>
          <w:color w:val="auto"/>
          <w:u w:val="none"/>
        </w:rPr>
        <w:t>, we need to set initial position - where the picture appears on the screen. For now, let</w:t>
      </w:r>
      <w:r w:rsidR="00C068C9">
        <w:rPr>
          <w:rStyle w:val="a9"/>
          <w:color w:val="auto"/>
          <w:u w:val="none"/>
        </w:rPr>
        <w:t>'s</w:t>
      </w:r>
      <w:r w:rsidRPr="00FF4ECB">
        <w:rPr>
          <w:rStyle w:val="a9"/>
          <w:color w:val="auto"/>
          <w:u w:val="none"/>
        </w:rPr>
        <w:t xml:space="preserve"> hard-code 200px top and 200px left, which means our picture will render 200px from the top of its container and 200px from its left border. Later we’ll make these values dynamic. Open main.js and </w:t>
      </w:r>
      <w:r w:rsidRPr="00FF4ECB">
        <w:t xml:space="preserve">initialize our </w:t>
      </w:r>
      <w:r w:rsidRPr="00FF4ECB">
        <w:rPr>
          <w:b/>
        </w:rPr>
        <w:t xml:space="preserve">wizard </w:t>
      </w:r>
      <w:r w:rsidRPr="00FF4ECB">
        <w:rPr>
          <w:rStyle w:val="a9"/>
          <w:color w:val="auto"/>
          <w:u w:val="none"/>
        </w:rPr>
        <w:t xml:space="preserve">inside </w:t>
      </w:r>
      <w:r w:rsidRPr="00FF4ECB">
        <w:rPr>
          <w:rFonts w:ascii="Consolas" w:hAnsi="Consolas"/>
          <w:b/>
          <w:noProof/>
        </w:rPr>
        <w:t>onGameStart</w:t>
      </w:r>
      <w:r w:rsidRPr="00FF4ECB">
        <w:t xml:space="preserve">. </w:t>
      </w:r>
    </w:p>
    <w:p w14:paraId="07F2D61A" w14:textId="77777777" w:rsidR="00265FD1" w:rsidRPr="00265FD1" w:rsidRDefault="00265FD1" w:rsidP="00265FD1">
      <w:pPr>
        <w:jc w:val="both"/>
        <w:rPr>
          <w:lang w:val="bg-BG"/>
        </w:rPr>
      </w:pPr>
      <w:r w:rsidRPr="00265FD1">
        <w:rPr>
          <w:noProof/>
          <w:lang w:val="bg-BG" w:eastAsia="bg-BG"/>
        </w:rPr>
        <w:lastRenderedPageBreak/>
        <w:drawing>
          <wp:inline distT="0" distB="0" distL="0" distR="0" wp14:anchorId="063B2D22" wp14:editId="273F3191">
            <wp:extent cx="3897923" cy="1130472"/>
            <wp:effectExtent l="133350" t="133350" r="140970" b="165100"/>
            <wp:docPr id="112" name="Picture 13" descr="render wiz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nder wizar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960515" cy="11486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A0C6264" w14:textId="77777777" w:rsidR="00265FD1" w:rsidRPr="00265FD1" w:rsidRDefault="00265FD1" w:rsidP="00265FD1">
      <w:pPr>
        <w:jc w:val="both"/>
        <w:rPr>
          <w:lang w:val="bg-BG"/>
        </w:rPr>
      </w:pPr>
      <w:r w:rsidRPr="00265FD1">
        <w:t xml:space="preserve">Open </w:t>
      </w:r>
      <w:r w:rsidRPr="00265FD1">
        <w:rPr>
          <w:b/>
        </w:rPr>
        <w:t xml:space="preserve">styles.css </w:t>
      </w:r>
      <w:r w:rsidRPr="00265FD1">
        <w:t xml:space="preserve">and add styles to the </w:t>
      </w:r>
      <w:r w:rsidRPr="00265FD1">
        <w:rPr>
          <w:b/>
        </w:rPr>
        <w:t>wizard</w:t>
      </w:r>
      <w:r w:rsidRPr="00265FD1">
        <w:t xml:space="preserve"> class.</w:t>
      </w:r>
    </w:p>
    <w:p w14:paraId="1827399F" w14:textId="77777777" w:rsidR="00265FD1" w:rsidRPr="00265FD1" w:rsidRDefault="00265FD1" w:rsidP="00265FD1">
      <w:pPr>
        <w:jc w:val="both"/>
        <w:rPr>
          <w:lang w:val="bg-BG"/>
        </w:rPr>
      </w:pPr>
      <w:r w:rsidRPr="00265FD1">
        <w:rPr>
          <w:noProof/>
          <w:lang w:val="bg-BG" w:eastAsia="bg-BG"/>
        </w:rPr>
        <w:drawing>
          <wp:inline distT="0" distB="0" distL="0" distR="0" wp14:anchorId="3E5D54B4" wp14:editId="1D874CBE">
            <wp:extent cx="3933092" cy="1316814"/>
            <wp:effectExtent l="133350" t="114300" r="125095" b="169545"/>
            <wp:docPr id="111" name="Picture 14" descr="wizard c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wizard css"/>
                    <pic:cNvPicPr>
                      <a:picLocks noChangeAspect="1" noChangeArrowheads="1"/>
                    </pic:cNvPicPr>
                  </pic:nvPicPr>
                  <pic:blipFill rotWithShape="1">
                    <a:blip r:embed="rId30">
                      <a:extLst>
                        <a:ext uri="{28A0092B-C50C-407E-A947-70E740481C1C}">
                          <a14:useLocalDpi xmlns:a14="http://schemas.microsoft.com/office/drawing/2010/main" val="0"/>
                        </a:ext>
                      </a:extLst>
                    </a:blip>
                    <a:srcRect r="2593"/>
                    <a:stretch/>
                  </pic:blipFill>
                  <pic:spPr bwMode="auto">
                    <a:xfrm>
                      <a:off x="0" y="0"/>
                      <a:ext cx="3944607" cy="1320669"/>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3DA5171" w14:textId="5463DA78" w:rsidR="00265FD1" w:rsidRPr="00265FD1" w:rsidRDefault="00265FD1" w:rsidP="00265FD1">
      <w:pPr>
        <w:jc w:val="both"/>
        <w:rPr>
          <w:lang w:val="bg-BG"/>
        </w:rPr>
      </w:pPr>
      <w:r w:rsidRPr="00265FD1">
        <w:t>Now it’s time to open the browser. After clicking</w:t>
      </w:r>
      <w:r w:rsidR="00C068C9">
        <w:t xml:space="preserve"> '</w:t>
      </w:r>
      <w:r w:rsidRPr="00265FD1">
        <w:rPr>
          <w:rFonts w:ascii="Consolas" w:hAnsi="Consolas"/>
          <w:b/>
          <w:noProof/>
        </w:rPr>
        <w:t>Press to Play!</w:t>
      </w:r>
      <w:r w:rsidR="00C068C9">
        <w:t>'</w:t>
      </w:r>
      <w:r w:rsidRPr="00265FD1">
        <w:t>, our wizard should appear!</w:t>
      </w:r>
    </w:p>
    <w:p w14:paraId="59733D3B" w14:textId="77777777" w:rsidR="00265FD1" w:rsidRPr="00265FD1" w:rsidRDefault="00265FD1" w:rsidP="00265FD1">
      <w:pPr>
        <w:jc w:val="center"/>
        <w:rPr>
          <w:lang w:val="bg-BG"/>
        </w:rPr>
      </w:pPr>
      <w:r w:rsidRPr="00265FD1">
        <w:rPr>
          <w:noProof/>
          <w:lang w:val="bg-BG" w:eastAsia="bg-BG"/>
        </w:rPr>
        <w:drawing>
          <wp:inline distT="0" distB="0" distL="0" distR="0" wp14:anchorId="6A97D635" wp14:editId="5E01B081">
            <wp:extent cx="6107723" cy="2753565"/>
            <wp:effectExtent l="152400" t="152400" r="369570" b="37084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11898" cy="2755447"/>
                    </a:xfrm>
                    <a:prstGeom prst="rect">
                      <a:avLst/>
                    </a:prstGeom>
                    <a:ln>
                      <a:noFill/>
                    </a:ln>
                    <a:effectLst>
                      <a:outerShdw blurRad="292100" dist="139700" dir="2700000" algn="tl" rotWithShape="0">
                        <a:srgbClr val="333333">
                          <a:alpha val="65000"/>
                        </a:srgbClr>
                      </a:outerShdw>
                    </a:effectLst>
                  </pic:spPr>
                </pic:pic>
              </a:graphicData>
            </a:graphic>
          </wp:inline>
        </w:drawing>
      </w:r>
    </w:p>
    <w:p w14:paraId="0023BA2E" w14:textId="5F60F562" w:rsidR="00265FD1" w:rsidRPr="00265FD1" w:rsidRDefault="00265FD1" w:rsidP="00265FD1">
      <w:pPr>
        <w:jc w:val="both"/>
        <w:rPr>
          <w:lang w:val="bg-BG"/>
        </w:rPr>
      </w:pPr>
      <w:r w:rsidRPr="00265FD1">
        <w:t xml:space="preserve">Our next step is to make the wizard fly around on the screen. To do that first we need to handle the user input. We will add </w:t>
      </w:r>
      <w:r w:rsidRPr="00265FD1">
        <w:rPr>
          <w:b/>
        </w:rPr>
        <w:t xml:space="preserve">global event listeners </w:t>
      </w:r>
      <w:r w:rsidRPr="00265FD1">
        <w:t xml:space="preserve">which will track the keys pressed by the user. We will register </w:t>
      </w:r>
      <w:r w:rsidR="00A225C9">
        <w:t xml:space="preserve">for </w:t>
      </w:r>
      <w:r w:rsidRPr="00265FD1">
        <w:t xml:space="preserve">two events. The first one is </w:t>
      </w:r>
      <w:r w:rsidRPr="00265FD1">
        <w:rPr>
          <w:b/>
        </w:rPr>
        <w:t xml:space="preserve">key down </w:t>
      </w:r>
      <w:r w:rsidRPr="00265FD1">
        <w:t xml:space="preserve">which will be handled by our </w:t>
      </w:r>
      <w:r w:rsidRPr="00265FD1">
        <w:rPr>
          <w:rFonts w:ascii="Consolas" w:hAnsi="Consolas"/>
          <w:b/>
          <w:noProof/>
        </w:rPr>
        <w:t>onKeyDown</w:t>
      </w:r>
      <w:r w:rsidRPr="00265FD1">
        <w:rPr>
          <w:noProof/>
        </w:rPr>
        <w:t xml:space="preserve"> </w:t>
      </w:r>
      <w:r w:rsidRPr="00265FD1">
        <w:t xml:space="preserve">function. The same for </w:t>
      </w:r>
      <w:r w:rsidR="009E70BE">
        <w:t xml:space="preserve">the </w:t>
      </w:r>
      <w:r w:rsidRPr="00265FD1">
        <w:rPr>
          <w:b/>
        </w:rPr>
        <w:t xml:space="preserve">key up </w:t>
      </w:r>
      <w:r w:rsidRPr="00265FD1">
        <w:t xml:space="preserve">which will be handled by our </w:t>
      </w:r>
      <w:r w:rsidRPr="00265FD1">
        <w:rPr>
          <w:rFonts w:ascii="Consolas" w:hAnsi="Consolas"/>
          <w:b/>
          <w:noProof/>
        </w:rPr>
        <w:t>onKeyUp</w:t>
      </w:r>
      <w:r w:rsidRPr="00265FD1">
        <w:rPr>
          <w:noProof/>
        </w:rPr>
        <w:t xml:space="preserve"> </w:t>
      </w:r>
      <w:r w:rsidRPr="00265FD1">
        <w:t xml:space="preserve">function. Open </w:t>
      </w:r>
      <w:r w:rsidRPr="00265FD1">
        <w:rPr>
          <w:b/>
        </w:rPr>
        <w:t>main.js</w:t>
      </w:r>
      <w:r w:rsidRPr="00265FD1">
        <w:t>. Add the two event listeners.</w:t>
      </w:r>
    </w:p>
    <w:p w14:paraId="75AA1CEC" w14:textId="77777777" w:rsidR="00265FD1" w:rsidRPr="00265FD1" w:rsidRDefault="00265FD1" w:rsidP="00265FD1">
      <w:pPr>
        <w:jc w:val="both"/>
        <w:rPr>
          <w:lang w:val="bg-BG"/>
        </w:rPr>
      </w:pPr>
      <w:r w:rsidRPr="00265FD1">
        <w:rPr>
          <w:noProof/>
          <w:lang w:val="bg-BG" w:eastAsia="bg-BG"/>
        </w:rPr>
        <w:drawing>
          <wp:inline distT="0" distB="0" distL="0" distR="0" wp14:anchorId="01DD2B5F" wp14:editId="1CD57B35">
            <wp:extent cx="4457700" cy="655320"/>
            <wp:effectExtent l="114300" t="114300" r="114300" b="144780"/>
            <wp:docPr id="109" name="Picture 16" descr="global key liste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lobal key listeners"/>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457700" cy="6553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A247C01" w14:textId="77777777" w:rsidR="00265FD1" w:rsidRPr="00265FD1" w:rsidRDefault="00265FD1" w:rsidP="00265FD1">
      <w:pPr>
        <w:jc w:val="both"/>
        <w:rPr>
          <w:lang w:val="bg-BG"/>
        </w:rPr>
      </w:pPr>
      <w:r w:rsidRPr="00265FD1">
        <w:lastRenderedPageBreak/>
        <w:t xml:space="preserve">Now we have our events registered, but we need somewhere to store the pressed buttons. Let’s define an empty object </w:t>
      </w:r>
      <w:r w:rsidRPr="00265FD1">
        <w:rPr>
          <w:b/>
        </w:rPr>
        <w:t>keys</w:t>
      </w:r>
      <w:r w:rsidRPr="00265FD1">
        <w:t xml:space="preserve"> where we will record the pressed buttons.</w:t>
      </w:r>
    </w:p>
    <w:p w14:paraId="04B5F461" w14:textId="77777777" w:rsidR="00265FD1" w:rsidRPr="00265FD1" w:rsidRDefault="00265FD1" w:rsidP="00265FD1">
      <w:pPr>
        <w:jc w:val="both"/>
        <w:rPr>
          <w:lang w:val="bg-BG"/>
        </w:rPr>
      </w:pPr>
      <w:r w:rsidRPr="00265FD1">
        <w:rPr>
          <w:noProof/>
          <w:lang w:val="bg-BG" w:eastAsia="bg-BG"/>
        </w:rPr>
        <w:drawing>
          <wp:inline distT="0" distB="0" distL="0" distR="0" wp14:anchorId="44E473BA" wp14:editId="0B387E64">
            <wp:extent cx="2026920" cy="236220"/>
            <wp:effectExtent l="114300" t="114300" r="106680" b="144780"/>
            <wp:docPr id="108" name="Picture 17" descr="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keys"/>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026920" cy="2362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36CE1B0" w14:textId="6D36FFF6" w:rsidR="00265FD1" w:rsidRPr="00265FD1" w:rsidRDefault="00265FD1" w:rsidP="00265FD1">
      <w:pPr>
        <w:jc w:val="both"/>
        <w:rPr>
          <w:lang w:val="bg-BG"/>
        </w:rPr>
      </w:pPr>
      <w:r w:rsidRPr="00265FD1">
        <w:t xml:space="preserve">Now define the </w:t>
      </w:r>
      <w:r w:rsidR="009E70BE">
        <w:rPr>
          <w:rFonts w:ascii="Consolas" w:hAnsi="Consolas"/>
          <w:b/>
          <w:noProof/>
        </w:rPr>
        <w:t xml:space="preserve">onKeyUp </w:t>
      </w:r>
      <w:r w:rsidRPr="00265FD1">
        <w:t>and</w:t>
      </w:r>
      <w:r w:rsidRPr="00265FD1">
        <w:rPr>
          <w:b/>
        </w:rPr>
        <w:t xml:space="preserve"> </w:t>
      </w:r>
      <w:r w:rsidRPr="00265FD1">
        <w:rPr>
          <w:rFonts w:ascii="Consolas" w:hAnsi="Consolas"/>
          <w:b/>
          <w:noProof/>
        </w:rPr>
        <w:t>onKeyDown</w:t>
      </w:r>
      <w:r w:rsidRPr="00265FD1">
        <w:rPr>
          <w:b/>
          <w:noProof/>
        </w:rPr>
        <w:t xml:space="preserve"> </w:t>
      </w:r>
      <w:r w:rsidRPr="00265FD1">
        <w:t>functions</w:t>
      </w:r>
      <w:r w:rsidRPr="00265FD1">
        <w:rPr>
          <w:b/>
        </w:rPr>
        <w:t xml:space="preserve"> </w:t>
      </w:r>
      <w:r w:rsidRPr="00265FD1">
        <w:t xml:space="preserve">which will handle the events. </w:t>
      </w:r>
    </w:p>
    <w:p w14:paraId="131AFC79" w14:textId="77777777" w:rsidR="00265FD1" w:rsidRPr="00265FD1" w:rsidRDefault="00265FD1" w:rsidP="00265FD1">
      <w:pPr>
        <w:jc w:val="both"/>
        <w:rPr>
          <w:lang w:val="bg-BG"/>
        </w:rPr>
      </w:pPr>
      <w:r w:rsidRPr="00265FD1">
        <w:rPr>
          <w:b/>
          <w:i/>
        </w:rPr>
        <w:t xml:space="preserve">Note: </w:t>
      </w:r>
      <w:r w:rsidRPr="00265FD1">
        <w:t xml:space="preserve">The event </w:t>
      </w:r>
      <w:r w:rsidRPr="00265FD1">
        <w:rPr>
          <w:b/>
          <w:noProof/>
        </w:rPr>
        <w:t>(</w:t>
      </w:r>
      <w:r w:rsidRPr="00265FD1">
        <w:rPr>
          <w:b/>
        </w:rPr>
        <w:t>e</w:t>
      </w:r>
      <w:r w:rsidRPr="00265FD1">
        <w:rPr>
          <w:b/>
          <w:noProof/>
        </w:rPr>
        <w:t xml:space="preserve">) </w:t>
      </w:r>
      <w:r w:rsidRPr="00265FD1">
        <w:t>is passed by default.</w:t>
      </w:r>
    </w:p>
    <w:p w14:paraId="0D547824" w14:textId="77777777" w:rsidR="00265FD1" w:rsidRPr="00265FD1" w:rsidRDefault="00265FD1" w:rsidP="00265FD1">
      <w:pPr>
        <w:jc w:val="both"/>
        <w:rPr>
          <w:lang w:val="bg-BG"/>
        </w:rPr>
      </w:pPr>
      <w:r w:rsidRPr="00265FD1">
        <w:rPr>
          <w:lang w:val="bg-BG"/>
        </w:rPr>
        <w:t xml:space="preserve"> </w:t>
      </w:r>
      <w:r w:rsidRPr="00265FD1">
        <w:rPr>
          <w:noProof/>
          <w:lang w:val="bg-BG" w:eastAsia="bg-BG"/>
        </w:rPr>
        <w:drawing>
          <wp:inline distT="0" distB="0" distL="0" distR="0" wp14:anchorId="11557150" wp14:editId="15E8B945">
            <wp:extent cx="2613660" cy="1630680"/>
            <wp:effectExtent l="114300" t="114300" r="110490" b="140970"/>
            <wp:docPr id="107" name="Picture 18" descr="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key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13660" cy="16306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C91A9CF" w14:textId="77777777" w:rsidR="00265FD1" w:rsidRPr="00265FD1" w:rsidRDefault="00265FD1" w:rsidP="00265FD1">
      <w:pPr>
        <w:jc w:val="both"/>
        <w:rPr>
          <w:lang w:val="bg-BG"/>
        </w:rPr>
      </w:pPr>
      <w:r w:rsidRPr="00265FD1">
        <w:t xml:space="preserve">If we console.log our </w:t>
      </w:r>
      <w:r w:rsidRPr="00265FD1">
        <w:rPr>
          <w:b/>
        </w:rPr>
        <w:t>keys</w:t>
      </w:r>
      <w:r w:rsidRPr="00265FD1">
        <w:t xml:space="preserve"> object, refresh the browser, press some keys on the keyboard and open the </w:t>
      </w:r>
      <w:r w:rsidRPr="00265FD1">
        <w:rPr>
          <w:b/>
        </w:rPr>
        <w:t>console</w:t>
      </w:r>
      <w:r w:rsidRPr="00265FD1">
        <w:t xml:space="preserve"> we will see our object </w:t>
      </w:r>
      <w:r w:rsidRPr="00265FD1">
        <w:rPr>
          <w:b/>
        </w:rPr>
        <w:t>keys</w:t>
      </w:r>
      <w:r w:rsidRPr="00265FD1">
        <w:t xml:space="preserve"> holds the keys pressed so far. When the </w:t>
      </w:r>
      <w:r w:rsidRPr="00265FD1">
        <w:rPr>
          <w:b/>
          <w:i/>
          <w:noProof/>
        </w:rPr>
        <w:t>ArrowUp</w:t>
      </w:r>
      <w:r w:rsidRPr="00265FD1">
        <w:rPr>
          <w:noProof/>
        </w:rPr>
        <w:t xml:space="preserve"> </w:t>
      </w:r>
      <w:r w:rsidRPr="00265FD1">
        <w:t xml:space="preserve">key is pressed and it is down our </w:t>
      </w:r>
      <w:r w:rsidRPr="00265FD1">
        <w:rPr>
          <w:b/>
          <w:noProof/>
        </w:rPr>
        <w:t xml:space="preserve">onKeyDown </w:t>
      </w:r>
      <w:r w:rsidRPr="00265FD1">
        <w:t xml:space="preserve">function registers that key and sets its value to </w:t>
      </w:r>
      <w:r w:rsidRPr="00265FD1">
        <w:rPr>
          <w:b/>
          <w:i/>
        </w:rPr>
        <w:t>true</w:t>
      </w:r>
      <w:r w:rsidRPr="00265FD1">
        <w:t xml:space="preserve">. And the opposite, when the key is released our </w:t>
      </w:r>
      <w:r w:rsidRPr="00265FD1">
        <w:rPr>
          <w:b/>
          <w:noProof/>
        </w:rPr>
        <w:t xml:space="preserve">onKeyUp </w:t>
      </w:r>
      <w:r w:rsidRPr="00265FD1">
        <w:t xml:space="preserve">function registers the key is released and sets its value to </w:t>
      </w:r>
      <w:r w:rsidRPr="00265FD1">
        <w:rPr>
          <w:b/>
          <w:i/>
        </w:rPr>
        <w:t>false</w:t>
      </w:r>
      <w:r w:rsidRPr="00265FD1">
        <w:rPr>
          <w:b/>
        </w:rPr>
        <w:t>.</w:t>
      </w:r>
    </w:p>
    <w:p w14:paraId="7B2C54E5" w14:textId="77777777" w:rsidR="00265FD1" w:rsidRPr="00265FD1" w:rsidRDefault="00265FD1" w:rsidP="00265FD1">
      <w:pPr>
        <w:jc w:val="both"/>
        <w:rPr>
          <w:lang w:val="bg-BG"/>
        </w:rPr>
      </w:pPr>
      <w:r w:rsidRPr="00265FD1">
        <w:rPr>
          <w:noProof/>
          <w:lang w:val="bg-BG" w:eastAsia="bg-BG"/>
        </w:rPr>
        <w:drawing>
          <wp:inline distT="0" distB="0" distL="0" distR="0" wp14:anchorId="1C18502E" wp14:editId="6BC8AC75">
            <wp:extent cx="4480560" cy="495300"/>
            <wp:effectExtent l="133350" t="114300" r="129540" b="171450"/>
            <wp:docPr id="106" name="Picture 19" descr="keyupddownconso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keyupddownconsol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80560" cy="4953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EC1C834" w14:textId="77777777" w:rsidR="00265FD1" w:rsidRPr="00265FD1" w:rsidRDefault="00265FD1" w:rsidP="00265FD1">
      <w:pPr>
        <w:jc w:val="both"/>
        <w:rPr>
          <w:lang w:val="bg-BG"/>
        </w:rPr>
      </w:pPr>
      <w:r w:rsidRPr="00265FD1">
        <w:t xml:space="preserve">Now we can track whether our keys are pressed or not. </w:t>
      </w:r>
    </w:p>
    <w:p w14:paraId="1B2A6C34" w14:textId="77777777" w:rsidR="00265FD1" w:rsidRPr="00265FD1" w:rsidRDefault="00265FD1" w:rsidP="00265FD1">
      <w:pPr>
        <w:jc w:val="both"/>
        <w:rPr>
          <w:lang w:val="bg-BG"/>
        </w:rPr>
      </w:pPr>
      <w:r w:rsidRPr="00265FD1">
        <w:t xml:space="preserve">The next step is to define the </w:t>
      </w:r>
      <w:r w:rsidRPr="00265FD1">
        <w:rPr>
          <w:b/>
        </w:rPr>
        <w:t>game loop</w:t>
      </w:r>
      <w:r w:rsidRPr="00265FD1">
        <w:t xml:space="preserve">. It will track changes and update the frames on every iteration. We will be using the built-in function </w:t>
      </w:r>
      <w:r w:rsidRPr="00265FD1">
        <w:rPr>
          <w:rFonts w:ascii="Consolas" w:hAnsi="Consolas"/>
          <w:b/>
          <w:noProof/>
        </w:rPr>
        <w:t>window.requestAnimationFrame</w:t>
      </w:r>
      <w:r w:rsidRPr="00265FD1">
        <w:rPr>
          <w:rFonts w:ascii="Consolas" w:hAnsi="Consolas"/>
          <w:b/>
        </w:rPr>
        <w:t>()</w:t>
      </w:r>
      <w:r w:rsidRPr="00265FD1">
        <w:t xml:space="preserve">. You can read more about it </w:t>
      </w:r>
      <w:hyperlink r:id="rId36" w:history="1">
        <w:r w:rsidRPr="00265FD1">
          <w:rPr>
            <w:rStyle w:val="a9"/>
          </w:rPr>
          <w:t>here</w:t>
        </w:r>
      </w:hyperlink>
      <w:r w:rsidRPr="00265FD1">
        <w:t xml:space="preserve">. </w:t>
      </w:r>
    </w:p>
    <w:p w14:paraId="4585BD5D" w14:textId="0BAC3217" w:rsidR="00265FD1" w:rsidRPr="00265FD1" w:rsidRDefault="00265FD1" w:rsidP="00265FD1">
      <w:pPr>
        <w:jc w:val="both"/>
        <w:rPr>
          <w:lang w:val="bg-BG"/>
        </w:rPr>
      </w:pPr>
      <w:r w:rsidRPr="00265FD1">
        <w:t xml:space="preserve">Define our </w:t>
      </w:r>
      <w:r w:rsidRPr="00265FD1">
        <w:rPr>
          <w:rFonts w:ascii="Consolas" w:hAnsi="Consolas"/>
          <w:b/>
          <w:noProof/>
        </w:rPr>
        <w:t>gameAction</w:t>
      </w:r>
      <w:r w:rsidRPr="00265FD1">
        <w:rPr>
          <w:b/>
          <w:noProof/>
        </w:rPr>
        <w:t xml:space="preserve"> </w:t>
      </w:r>
      <w:r w:rsidRPr="00265FD1">
        <w:t>function. This</w:t>
      </w:r>
      <w:r w:rsidR="00143DA4">
        <w:t xml:space="preserve"> will be the main function that</w:t>
      </w:r>
      <w:r w:rsidRPr="00265FD1">
        <w:t xml:space="preserve"> will loop while the game is running. We will pass it to </w:t>
      </w:r>
      <w:r w:rsidRPr="00265FD1">
        <w:rPr>
          <w:rFonts w:ascii="Consolas" w:hAnsi="Consolas"/>
          <w:b/>
          <w:noProof/>
        </w:rPr>
        <w:t>window.requestAnimationFrame()</w:t>
      </w:r>
      <w:r w:rsidRPr="00265FD1">
        <w:rPr>
          <w:noProof/>
        </w:rPr>
        <w:t xml:space="preserve"> </w:t>
      </w:r>
      <w:r w:rsidRPr="00265FD1">
        <w:t xml:space="preserve">as a callback. By doing that we will have our </w:t>
      </w:r>
      <w:r w:rsidRPr="00265FD1">
        <w:rPr>
          <w:rFonts w:ascii="Consolas" w:hAnsi="Consolas"/>
          <w:b/>
          <w:noProof/>
        </w:rPr>
        <w:t>gameAction</w:t>
      </w:r>
      <w:r w:rsidRPr="00265FD1">
        <w:rPr>
          <w:b/>
          <w:noProof/>
        </w:rPr>
        <w:t xml:space="preserve"> </w:t>
      </w:r>
      <w:r w:rsidRPr="00265FD1">
        <w:t>in an infinite loop.</w:t>
      </w:r>
    </w:p>
    <w:p w14:paraId="36BE74A6" w14:textId="77777777" w:rsidR="00265FD1" w:rsidRPr="00265FD1" w:rsidRDefault="00265FD1" w:rsidP="00265FD1">
      <w:pPr>
        <w:jc w:val="both"/>
        <w:rPr>
          <w:lang w:val="bg-BG"/>
        </w:rPr>
      </w:pPr>
      <w:r w:rsidRPr="00265FD1">
        <w:rPr>
          <w:noProof/>
          <w:lang w:val="bg-BG" w:eastAsia="bg-BG"/>
        </w:rPr>
        <w:drawing>
          <wp:inline distT="0" distB="0" distL="0" distR="0" wp14:anchorId="0C8CE3BE" wp14:editId="14099E68">
            <wp:extent cx="4305300" cy="777240"/>
            <wp:effectExtent l="133350" t="114300" r="133350" b="156210"/>
            <wp:docPr id="105" name="Picture 20" descr="gameaction init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gameaction initial"/>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05300" cy="7772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38DD24E" w14:textId="77777777" w:rsidR="00265FD1" w:rsidRPr="00265FD1" w:rsidRDefault="00265FD1" w:rsidP="00265FD1">
      <w:pPr>
        <w:jc w:val="both"/>
        <w:rPr>
          <w:b/>
          <w:lang w:val="bg-BG"/>
        </w:rPr>
      </w:pPr>
      <w:r w:rsidRPr="00265FD1">
        <w:t xml:space="preserve">Inside our </w:t>
      </w:r>
      <w:r w:rsidRPr="00265FD1">
        <w:rPr>
          <w:rFonts w:ascii="Consolas" w:hAnsi="Consolas"/>
          <w:b/>
          <w:noProof/>
        </w:rPr>
        <w:t>onGameStart</w:t>
      </w:r>
      <w:r w:rsidRPr="00265FD1">
        <w:rPr>
          <w:b/>
          <w:noProof/>
        </w:rPr>
        <w:t xml:space="preserve"> </w:t>
      </w:r>
      <w:r w:rsidRPr="00265FD1">
        <w:t xml:space="preserve">function we need to pass </w:t>
      </w:r>
      <w:r w:rsidRPr="00265FD1">
        <w:rPr>
          <w:rFonts w:ascii="Consolas" w:hAnsi="Consolas"/>
          <w:b/>
          <w:noProof/>
        </w:rPr>
        <w:t>gameAction</w:t>
      </w:r>
      <w:r w:rsidRPr="00265FD1">
        <w:rPr>
          <w:b/>
          <w:noProof/>
        </w:rPr>
        <w:t xml:space="preserve"> </w:t>
      </w:r>
      <w:r w:rsidRPr="00265FD1">
        <w:t xml:space="preserve">to </w:t>
      </w:r>
      <w:r w:rsidRPr="00265FD1">
        <w:rPr>
          <w:rFonts w:ascii="Consolas" w:hAnsi="Consolas"/>
          <w:b/>
          <w:noProof/>
        </w:rPr>
        <w:t>window.requestAnimationFrame()</w:t>
      </w:r>
    </w:p>
    <w:p w14:paraId="32C9D78C" w14:textId="77777777" w:rsidR="00265FD1" w:rsidRPr="00265FD1" w:rsidRDefault="00265FD1" w:rsidP="00265FD1">
      <w:pPr>
        <w:jc w:val="both"/>
        <w:rPr>
          <w:b/>
          <w:lang w:val="bg-BG"/>
        </w:rPr>
      </w:pPr>
      <w:r w:rsidRPr="00265FD1">
        <w:rPr>
          <w:b/>
          <w:noProof/>
          <w:lang w:val="bg-BG" w:eastAsia="bg-BG"/>
        </w:rPr>
        <w:lastRenderedPageBreak/>
        <w:drawing>
          <wp:inline distT="0" distB="0" distL="0" distR="0" wp14:anchorId="500EBFF7" wp14:editId="60E74BCF">
            <wp:extent cx="4183380" cy="2156460"/>
            <wp:effectExtent l="114300" t="114300" r="102870" b="148590"/>
            <wp:docPr id="104" name="Picture 21" descr="gamestart with lo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amestart with loop"/>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183380" cy="21564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45EEE34" w14:textId="77777777" w:rsidR="00265FD1" w:rsidRPr="00265FD1" w:rsidRDefault="00265FD1" w:rsidP="00265FD1">
      <w:pPr>
        <w:jc w:val="both"/>
        <w:rPr>
          <w:lang w:val="bg-BG"/>
        </w:rPr>
      </w:pPr>
      <w:r w:rsidRPr="00265FD1">
        <w:t xml:space="preserve">If you open your browser and check the console, you will see we have an infinite loop! </w:t>
      </w:r>
    </w:p>
    <w:p w14:paraId="48E4FA49" w14:textId="77777777" w:rsidR="00265FD1" w:rsidRPr="00265FD1" w:rsidRDefault="00265FD1" w:rsidP="00265FD1">
      <w:pPr>
        <w:jc w:val="both"/>
        <w:rPr>
          <w:lang w:val="bg-BG"/>
        </w:rPr>
      </w:pPr>
      <w:r w:rsidRPr="00265FD1">
        <w:rPr>
          <w:noProof/>
          <w:lang w:val="bg-BG" w:eastAsia="bg-BG"/>
        </w:rPr>
        <w:drawing>
          <wp:inline distT="0" distB="0" distL="0" distR="0" wp14:anchorId="24541F50" wp14:editId="4A42151B">
            <wp:extent cx="6370320" cy="220980"/>
            <wp:effectExtent l="114300" t="114300" r="106680" b="140970"/>
            <wp:docPr id="103" name="Picture 22" descr="infinite lo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nfinite loop"/>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370320" cy="2209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362A19B" w14:textId="77777777" w:rsidR="00265FD1" w:rsidRPr="00265FD1" w:rsidRDefault="00265FD1" w:rsidP="00265FD1">
      <w:pPr>
        <w:jc w:val="both"/>
        <w:rPr>
          <w:lang w:val="bg-BG"/>
        </w:rPr>
      </w:pPr>
      <w:r w:rsidRPr="00265FD1">
        <w:t>Now let’s define our controllers and register the user input. We will play with the arrow keys.</w:t>
      </w:r>
    </w:p>
    <w:p w14:paraId="49DE7E0A" w14:textId="77777777" w:rsidR="00265FD1" w:rsidRPr="00265FD1" w:rsidRDefault="00265FD1" w:rsidP="00265FD1">
      <w:pPr>
        <w:jc w:val="both"/>
        <w:rPr>
          <w:lang w:val="bg-BG"/>
        </w:rPr>
      </w:pPr>
      <w:r w:rsidRPr="00265FD1">
        <w:rPr>
          <w:noProof/>
          <w:lang w:val="bg-BG" w:eastAsia="bg-BG"/>
        </w:rPr>
        <w:drawing>
          <wp:inline distT="0" distB="0" distL="0" distR="0" wp14:anchorId="64308CDD" wp14:editId="3598F53E">
            <wp:extent cx="4130040" cy="3703320"/>
            <wp:effectExtent l="133350" t="114300" r="137160" b="163830"/>
            <wp:docPr id="102" name="Picture 23" descr="register in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egister inpu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130040" cy="37033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7963174" w14:textId="2DAEB05C" w:rsidR="00265FD1" w:rsidRPr="00265FD1" w:rsidRDefault="00265FD1" w:rsidP="00265FD1">
      <w:pPr>
        <w:jc w:val="both"/>
        <w:rPr>
          <w:lang w:val="bg-BG"/>
        </w:rPr>
      </w:pPr>
      <w:r w:rsidRPr="00265FD1">
        <w:t xml:space="preserve">In the scope above we will apply </w:t>
      </w:r>
      <w:r w:rsidR="00143DA4">
        <w:t>the logic that</w:t>
      </w:r>
      <w:r w:rsidRPr="00265FD1">
        <w:t xml:space="preserve"> affects the behavior of our wizard. To do that we will need another two global variables. The first one is an object which we will call </w:t>
      </w:r>
      <w:r w:rsidR="00143DA4">
        <w:t xml:space="preserve">a </w:t>
      </w:r>
      <w:r w:rsidRPr="00265FD1">
        <w:rPr>
          <w:b/>
        </w:rPr>
        <w:t>player</w:t>
      </w:r>
      <w:r w:rsidRPr="00265FD1">
        <w:t xml:space="preserve">. It holds initial values for our player. The second one, also object, we will call </w:t>
      </w:r>
      <w:r w:rsidRPr="00265FD1">
        <w:rPr>
          <w:b/>
        </w:rPr>
        <w:t>game</w:t>
      </w:r>
      <w:r w:rsidRPr="00265FD1">
        <w:t xml:space="preserve">. It holds values for our game. On every iteration of our game loop we will update its values. Open </w:t>
      </w:r>
      <w:r w:rsidRPr="00265FD1">
        <w:rPr>
          <w:b/>
        </w:rPr>
        <w:t xml:space="preserve">main.js </w:t>
      </w:r>
      <w:r w:rsidRPr="00265FD1">
        <w:t xml:space="preserve">and let’s define our new objects. </w:t>
      </w:r>
    </w:p>
    <w:p w14:paraId="57F41797" w14:textId="77777777" w:rsidR="00265FD1" w:rsidRPr="00265FD1" w:rsidRDefault="00265FD1" w:rsidP="00265FD1">
      <w:pPr>
        <w:jc w:val="both"/>
        <w:rPr>
          <w:lang w:val="bg-BG"/>
        </w:rPr>
      </w:pPr>
      <w:r w:rsidRPr="00265FD1">
        <w:rPr>
          <w:noProof/>
          <w:lang w:val="bg-BG" w:eastAsia="bg-BG"/>
        </w:rPr>
        <w:lastRenderedPageBreak/>
        <w:drawing>
          <wp:inline distT="0" distB="0" distL="0" distR="0" wp14:anchorId="48052822" wp14:editId="08E18DAD">
            <wp:extent cx="2049780" cy="629529"/>
            <wp:effectExtent l="114300" t="114300" r="102870" b="151765"/>
            <wp:docPr id="101" name="Picture 24" descr="game player ob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ame player obj"/>
                    <pic:cNvPicPr>
                      <a:picLocks noChangeAspect="1" noChangeArrowheads="1"/>
                    </pic:cNvPicPr>
                  </pic:nvPicPr>
                  <pic:blipFill rotWithShape="1">
                    <a:blip r:embed="rId41">
                      <a:extLst>
                        <a:ext uri="{28A0092B-C50C-407E-A947-70E740481C1C}">
                          <a14:useLocalDpi xmlns:a14="http://schemas.microsoft.com/office/drawing/2010/main" val="0"/>
                        </a:ext>
                      </a:extLst>
                    </a:blip>
                    <a:srcRect t="-5917" b="-1"/>
                    <a:stretch/>
                  </pic:blipFill>
                  <pic:spPr bwMode="auto">
                    <a:xfrm>
                      <a:off x="0" y="0"/>
                      <a:ext cx="2049780" cy="629529"/>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4A39DDC9" w14:textId="2D09DC70" w:rsidR="00265FD1" w:rsidRPr="00265FD1" w:rsidRDefault="00265FD1" w:rsidP="00265FD1">
      <w:pPr>
        <w:jc w:val="both"/>
        <w:rPr>
          <w:lang w:val="bg-BG"/>
        </w:rPr>
      </w:pPr>
      <w:r w:rsidRPr="00265FD1">
        <w:t xml:space="preserve">Inside </w:t>
      </w:r>
      <w:r w:rsidRPr="00265FD1">
        <w:rPr>
          <w:b/>
        </w:rPr>
        <w:t xml:space="preserve">game </w:t>
      </w:r>
      <w:r w:rsidRPr="00265FD1">
        <w:t xml:space="preserve">we will define the initial </w:t>
      </w:r>
      <w:r w:rsidRPr="00265FD1">
        <w:rPr>
          <w:b/>
        </w:rPr>
        <w:t>speed</w:t>
      </w:r>
      <w:r w:rsidRPr="00265FD1">
        <w:t xml:space="preserve"> of our game. Le</w:t>
      </w:r>
      <w:r w:rsidR="00C068C9">
        <w:t>t'</w:t>
      </w:r>
      <w:r w:rsidRPr="00265FD1">
        <w:t xml:space="preserve">s set it to </w:t>
      </w:r>
      <w:r w:rsidRPr="00265FD1">
        <w:rPr>
          <w:b/>
        </w:rPr>
        <w:t>2</w:t>
      </w:r>
      <w:r w:rsidRPr="00265FD1">
        <w:t xml:space="preserve"> for now. </w:t>
      </w:r>
    </w:p>
    <w:p w14:paraId="28FE515F" w14:textId="77777777" w:rsidR="00265FD1" w:rsidRPr="00265FD1" w:rsidRDefault="00265FD1" w:rsidP="00265FD1">
      <w:pPr>
        <w:jc w:val="both"/>
        <w:rPr>
          <w:lang w:val="bg-BG"/>
        </w:rPr>
      </w:pPr>
      <w:r w:rsidRPr="00265FD1">
        <w:rPr>
          <w:noProof/>
          <w:lang w:val="bg-BG" w:eastAsia="bg-BG"/>
        </w:rPr>
        <w:drawing>
          <wp:inline distT="0" distB="0" distL="0" distR="0" wp14:anchorId="5004D9D9" wp14:editId="652635EB">
            <wp:extent cx="1698202" cy="627380"/>
            <wp:effectExtent l="133350" t="114300" r="111760" b="153670"/>
            <wp:docPr id="100" name="Picture 25" descr="spee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peed2"/>
                    <pic:cNvPicPr>
                      <a:picLocks noChangeAspect="1" noChangeArrowheads="1"/>
                    </pic:cNvPicPr>
                  </pic:nvPicPr>
                  <pic:blipFill rotWithShape="1">
                    <a:blip r:embed="rId42">
                      <a:extLst>
                        <a:ext uri="{28A0092B-C50C-407E-A947-70E740481C1C}">
                          <a14:useLocalDpi xmlns:a14="http://schemas.microsoft.com/office/drawing/2010/main" val="0"/>
                        </a:ext>
                      </a:extLst>
                    </a:blip>
                    <a:srcRect t="-6993"/>
                    <a:stretch/>
                  </pic:blipFill>
                  <pic:spPr bwMode="auto">
                    <a:xfrm>
                      <a:off x="0" y="0"/>
                      <a:ext cx="1699260" cy="627771"/>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F846BD3" w14:textId="77777777" w:rsidR="00265FD1" w:rsidRPr="00265FD1" w:rsidRDefault="00265FD1" w:rsidP="00265FD1">
      <w:pPr>
        <w:jc w:val="both"/>
        <w:rPr>
          <w:lang w:val="bg-BG"/>
        </w:rPr>
      </w:pPr>
      <w:r w:rsidRPr="00265FD1">
        <w:t xml:space="preserve">It is time to change the initial position values which we hard-coded in our </w:t>
      </w:r>
      <w:r w:rsidRPr="00265FD1">
        <w:rPr>
          <w:rFonts w:ascii="Consolas" w:hAnsi="Consolas"/>
          <w:b/>
          <w:noProof/>
        </w:rPr>
        <w:t>onGameStart</w:t>
      </w:r>
      <w:r w:rsidRPr="00265FD1">
        <w:rPr>
          <w:b/>
          <w:noProof/>
        </w:rPr>
        <w:t xml:space="preserve"> </w:t>
      </w:r>
      <w:r w:rsidRPr="00265FD1">
        <w:t xml:space="preserve">function earlier. We will set them in our new </w:t>
      </w:r>
      <w:r w:rsidRPr="00265FD1">
        <w:rPr>
          <w:b/>
        </w:rPr>
        <w:t>player</w:t>
      </w:r>
      <w:r w:rsidRPr="00265FD1">
        <w:t xml:space="preserve"> object. </w:t>
      </w:r>
    </w:p>
    <w:p w14:paraId="56294DF9" w14:textId="77777777" w:rsidR="00265FD1" w:rsidRPr="00265FD1" w:rsidRDefault="00265FD1" w:rsidP="00265FD1">
      <w:pPr>
        <w:jc w:val="both"/>
        <w:rPr>
          <w:lang w:val="bg-BG"/>
        </w:rPr>
      </w:pPr>
      <w:r w:rsidRPr="00265FD1">
        <w:rPr>
          <w:noProof/>
          <w:lang w:val="bg-BG" w:eastAsia="bg-BG"/>
        </w:rPr>
        <w:drawing>
          <wp:inline distT="0" distB="0" distL="0" distR="0" wp14:anchorId="05EF5B48" wp14:editId="4A8D83A4">
            <wp:extent cx="1722120" cy="754380"/>
            <wp:effectExtent l="114300" t="114300" r="106680" b="140970"/>
            <wp:docPr id="99" name="Picture 26" descr="initial play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nitial playe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722120" cy="7543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9A13EE0" w14:textId="289052DF" w:rsidR="00265FD1" w:rsidRPr="00265FD1" w:rsidRDefault="00265FD1" w:rsidP="00265FD1">
      <w:pPr>
        <w:jc w:val="both"/>
        <w:rPr>
          <w:lang w:val="bg-BG"/>
        </w:rPr>
      </w:pPr>
      <w:r w:rsidRPr="00265FD1">
        <w:t xml:space="preserve">In the </w:t>
      </w:r>
      <w:r w:rsidRPr="00265FD1">
        <w:rPr>
          <w:rFonts w:ascii="Consolas" w:hAnsi="Consolas"/>
          <w:b/>
          <w:noProof/>
        </w:rPr>
        <w:t>onGameStart</w:t>
      </w:r>
      <w:r w:rsidRPr="00265FD1">
        <w:rPr>
          <w:b/>
          <w:noProof/>
        </w:rPr>
        <w:t xml:space="preserve"> </w:t>
      </w:r>
      <w:r w:rsidRPr="00265FD1">
        <w:t xml:space="preserve">function we assign the initial values which we just defined for our player’s starting coordinates. We also need to concatenate the string </w:t>
      </w:r>
      <w:r w:rsidR="00C068C9">
        <w:t>"</w:t>
      </w:r>
      <w:r w:rsidRPr="00265FD1">
        <w:rPr>
          <w:rFonts w:ascii="Consolas" w:hAnsi="Consolas"/>
          <w:b/>
          <w:noProof/>
        </w:rPr>
        <w:t>px</w:t>
      </w:r>
      <w:r w:rsidR="00C068C9">
        <w:t>"</w:t>
      </w:r>
      <w:r w:rsidRPr="00265FD1">
        <w:t xml:space="preserve"> to those values.</w:t>
      </w:r>
    </w:p>
    <w:p w14:paraId="09F5BCB1" w14:textId="77777777" w:rsidR="00265FD1" w:rsidRPr="00265FD1" w:rsidRDefault="00265FD1" w:rsidP="00265FD1">
      <w:pPr>
        <w:jc w:val="both"/>
        <w:rPr>
          <w:lang w:val="bg-BG"/>
        </w:rPr>
      </w:pPr>
      <w:r w:rsidRPr="00265FD1">
        <w:rPr>
          <w:noProof/>
          <w:lang w:val="bg-BG" w:eastAsia="bg-BG"/>
        </w:rPr>
        <w:drawing>
          <wp:inline distT="0" distB="0" distL="0" distR="0" wp14:anchorId="3200040B" wp14:editId="45A7EF31">
            <wp:extent cx="3856008" cy="400547"/>
            <wp:effectExtent l="133350" t="114300" r="125730" b="171450"/>
            <wp:docPr id="11" name="Picture 11" descr="C:\Users\GGG\AppData\Local\Microsoft\Windows\INetCache\Content.Word\initial wizz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descr="C:\Users\GGG\AppData\Local\Microsoft\Windows\INetCache\Content.Word\initial wizzard.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255460" cy="4420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3549750" w14:textId="77777777" w:rsidR="00265FD1" w:rsidRPr="00265FD1" w:rsidRDefault="00265FD1" w:rsidP="00265FD1">
      <w:pPr>
        <w:jc w:val="both"/>
        <w:rPr>
          <w:lang w:val="bg-BG"/>
        </w:rPr>
      </w:pPr>
      <w:r w:rsidRPr="00265FD1">
        <w:t xml:space="preserve">Before we continue and make our wizard move, we need to look more closely at the coordinate system our monitor uses. The </w:t>
      </w:r>
      <w:r w:rsidRPr="00265FD1">
        <w:rPr>
          <w:b/>
        </w:rPr>
        <w:t xml:space="preserve">0.0 </w:t>
      </w:r>
      <w:r w:rsidRPr="00265FD1">
        <w:t xml:space="preserve">coordinate is in the upper left corner of the screen. If we want to move our wizard </w:t>
      </w:r>
      <w:r w:rsidRPr="00265FD1">
        <w:rPr>
          <w:b/>
        </w:rPr>
        <w:t>up</w:t>
      </w:r>
      <w:r w:rsidRPr="00265FD1">
        <w:t>, for example,</w:t>
      </w:r>
      <w:r w:rsidRPr="00265FD1">
        <w:rPr>
          <w:b/>
        </w:rPr>
        <w:t xml:space="preserve"> </w:t>
      </w:r>
      <w:r w:rsidRPr="00265FD1">
        <w:t xml:space="preserve">we need to decrease the </w:t>
      </w:r>
      <w:r w:rsidRPr="00265FD1">
        <w:rPr>
          <w:b/>
        </w:rPr>
        <w:t xml:space="preserve">Y </w:t>
      </w:r>
      <w:r w:rsidRPr="00265FD1">
        <w:t xml:space="preserve">coordinate.  </w:t>
      </w:r>
    </w:p>
    <w:p w14:paraId="4F3D96B4" w14:textId="77777777" w:rsidR="00265FD1" w:rsidRPr="00265FD1" w:rsidRDefault="00265FD1" w:rsidP="00265FD1">
      <w:pPr>
        <w:jc w:val="both"/>
        <w:rPr>
          <w:lang w:val="bg-BG"/>
        </w:rPr>
      </w:pPr>
      <w:r w:rsidRPr="00265FD1">
        <w:rPr>
          <w:noProof/>
          <w:lang w:val="bg-BG" w:eastAsia="bg-BG"/>
        </w:rPr>
        <w:drawing>
          <wp:inline distT="0" distB="0" distL="0" distR="0" wp14:anchorId="568FF26E" wp14:editId="6B5458AD">
            <wp:extent cx="3004185" cy="2176125"/>
            <wp:effectExtent l="133350" t="114300" r="100965" b="148590"/>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rotWithShape="1">
                    <a:blip r:embed="rId45">
                      <a:extLst>
                        <a:ext uri="{28A0092B-C50C-407E-A947-70E740481C1C}">
                          <a14:useLocalDpi xmlns:a14="http://schemas.microsoft.com/office/drawing/2010/main" val="0"/>
                        </a:ext>
                      </a:extLst>
                    </a:blip>
                    <a:srcRect t="-541"/>
                    <a:stretch/>
                  </pic:blipFill>
                  <pic:spPr bwMode="auto">
                    <a:xfrm>
                      <a:off x="0" y="0"/>
                      <a:ext cx="3048212" cy="2208017"/>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08CB4B8A" w14:textId="77777777" w:rsidR="00265FD1" w:rsidRPr="00265FD1" w:rsidRDefault="00265FD1" w:rsidP="00265FD1">
      <w:pPr>
        <w:jc w:val="both"/>
        <w:rPr>
          <w:rFonts w:ascii="Consolas" w:hAnsi="Consolas"/>
          <w:b/>
          <w:lang w:val="bg-BG"/>
        </w:rPr>
      </w:pPr>
      <w:r w:rsidRPr="00265FD1">
        <w:t xml:space="preserve">Let’s get back to </w:t>
      </w:r>
      <w:r w:rsidRPr="00265FD1">
        <w:rPr>
          <w:rFonts w:ascii="Consolas" w:hAnsi="Consolas"/>
          <w:b/>
          <w:noProof/>
        </w:rPr>
        <w:t>gameAction()</w:t>
      </w:r>
      <w:r w:rsidRPr="00265FD1">
        <w:rPr>
          <w:b/>
          <w:noProof/>
        </w:rPr>
        <w:t xml:space="preserve"> </w:t>
      </w:r>
      <w:r w:rsidRPr="00265FD1">
        <w:t xml:space="preserve">and make our wizard move up. First, we need to define our wizard again because she was defined in another </w:t>
      </w:r>
      <w:r w:rsidRPr="00265FD1">
        <w:rPr>
          <w:rFonts w:ascii="Consolas" w:hAnsi="Consolas"/>
          <w:b/>
          <w:noProof/>
        </w:rPr>
        <w:t xml:space="preserve">onGameStart </w:t>
      </w:r>
      <w:r w:rsidRPr="00265FD1">
        <w:t xml:space="preserve">scope. To move her up we need to decrease the </w:t>
      </w:r>
      <w:r w:rsidRPr="00265FD1">
        <w:rPr>
          <w:b/>
        </w:rPr>
        <w:t xml:space="preserve">Y </w:t>
      </w:r>
      <w:r w:rsidRPr="00265FD1">
        <w:t xml:space="preserve">coordinate by subtracting the value of our </w:t>
      </w:r>
      <w:r w:rsidRPr="00265FD1">
        <w:rPr>
          <w:rFonts w:ascii="Consolas" w:hAnsi="Consolas"/>
          <w:b/>
          <w:noProof/>
        </w:rPr>
        <w:t>game.speed</w:t>
      </w:r>
      <w:r w:rsidRPr="00265FD1">
        <w:rPr>
          <w:b/>
          <w:noProof/>
        </w:rPr>
        <w:t xml:space="preserve"> </w:t>
      </w:r>
      <w:r w:rsidRPr="00265FD1">
        <w:t xml:space="preserve">property. After that we assign the new position value to our wizard div element. On the next </w:t>
      </w:r>
      <w:r w:rsidRPr="00265FD1">
        <w:rPr>
          <w:b/>
        </w:rPr>
        <w:t xml:space="preserve">iteration </w:t>
      </w:r>
      <w:r w:rsidRPr="00265FD1">
        <w:t xml:space="preserve">of our </w:t>
      </w:r>
      <w:r w:rsidRPr="00265FD1">
        <w:rPr>
          <w:b/>
        </w:rPr>
        <w:t>game loop</w:t>
      </w:r>
      <w:r w:rsidRPr="00265FD1">
        <w:t>,</w:t>
      </w:r>
      <w:r w:rsidRPr="00265FD1">
        <w:rPr>
          <w:b/>
        </w:rPr>
        <w:t xml:space="preserve"> </w:t>
      </w:r>
      <w:r w:rsidRPr="00265FD1">
        <w:rPr>
          <w:rFonts w:ascii="Consolas" w:hAnsi="Consolas"/>
          <w:b/>
          <w:noProof/>
        </w:rPr>
        <w:t>gameAction()</w:t>
      </w:r>
      <w:r w:rsidRPr="00265FD1">
        <w:rPr>
          <w:noProof/>
        </w:rPr>
        <w:t xml:space="preserve"> </w:t>
      </w:r>
      <w:r w:rsidRPr="00265FD1">
        <w:t xml:space="preserve">will </w:t>
      </w:r>
      <w:r w:rsidRPr="00265FD1">
        <w:rPr>
          <w:b/>
        </w:rPr>
        <w:t>re-render</w:t>
      </w:r>
      <w:r w:rsidRPr="00265FD1">
        <w:t xml:space="preserve"> the wizard on her new position.</w:t>
      </w:r>
    </w:p>
    <w:p w14:paraId="7A1D9FEE" w14:textId="77777777" w:rsidR="00265FD1" w:rsidRPr="00265FD1" w:rsidRDefault="00265FD1" w:rsidP="00265FD1">
      <w:pPr>
        <w:jc w:val="both"/>
        <w:rPr>
          <w:lang w:val="bg-BG"/>
        </w:rPr>
      </w:pPr>
      <w:r w:rsidRPr="00265FD1">
        <w:rPr>
          <w:noProof/>
          <w:lang w:val="bg-BG" w:eastAsia="bg-BG"/>
        </w:rPr>
        <w:lastRenderedPageBreak/>
        <w:drawing>
          <wp:inline distT="0" distB="0" distL="0" distR="0" wp14:anchorId="1DDAC236" wp14:editId="6C5951AE">
            <wp:extent cx="4533900" cy="4320540"/>
            <wp:effectExtent l="114300" t="114300" r="114300" b="137160"/>
            <wp:docPr id="98" name="Picture 27" descr="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up"/>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533900" cy="43205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D8D7382" w14:textId="77777777" w:rsidR="00265FD1" w:rsidRPr="00265FD1" w:rsidRDefault="00265FD1" w:rsidP="00265FD1">
      <w:pPr>
        <w:jc w:val="both"/>
        <w:rPr>
          <w:b/>
          <w:lang w:val="bg-BG"/>
        </w:rPr>
      </w:pPr>
      <w:r w:rsidRPr="00265FD1">
        <w:t xml:space="preserve">We can move our wizard up. Now just apply the same logic to the other directions we need. If we want to move down, we increase the </w:t>
      </w:r>
      <w:r w:rsidRPr="00265FD1">
        <w:rPr>
          <w:b/>
        </w:rPr>
        <w:t>Y</w:t>
      </w:r>
      <w:r w:rsidRPr="00265FD1">
        <w:t xml:space="preserve"> coordinate. If we want to move left, we decrease the </w:t>
      </w:r>
      <w:r w:rsidRPr="00265FD1">
        <w:rPr>
          <w:b/>
        </w:rPr>
        <w:t xml:space="preserve">X </w:t>
      </w:r>
      <w:r w:rsidRPr="00265FD1">
        <w:t xml:space="preserve">coordinate. To move right we must increase the </w:t>
      </w:r>
      <w:r w:rsidRPr="00265FD1">
        <w:rPr>
          <w:b/>
        </w:rPr>
        <w:t xml:space="preserve">X </w:t>
      </w:r>
      <w:r w:rsidRPr="00265FD1">
        <w:t xml:space="preserve">coordinate. Do not forget to apply the new values to our </w:t>
      </w:r>
      <w:r w:rsidRPr="00265FD1">
        <w:rPr>
          <w:b/>
        </w:rPr>
        <w:t xml:space="preserve">wizard’s top </w:t>
      </w:r>
      <w:r w:rsidRPr="00265FD1">
        <w:t>and</w:t>
      </w:r>
      <w:r w:rsidRPr="00265FD1">
        <w:rPr>
          <w:b/>
        </w:rPr>
        <w:t xml:space="preserve"> left </w:t>
      </w:r>
      <w:r w:rsidRPr="00265FD1">
        <w:t>coordinates</w:t>
      </w:r>
      <w:r w:rsidRPr="00265FD1">
        <w:rPr>
          <w:b/>
        </w:rPr>
        <w:t>.</w:t>
      </w:r>
    </w:p>
    <w:p w14:paraId="16951A6C" w14:textId="77777777" w:rsidR="00265FD1" w:rsidRPr="00265FD1" w:rsidRDefault="00265FD1" w:rsidP="00265FD1">
      <w:pPr>
        <w:jc w:val="both"/>
        <w:rPr>
          <w:lang w:val="bg-BG"/>
        </w:rPr>
      </w:pPr>
      <w:r w:rsidRPr="00265FD1">
        <w:rPr>
          <w:noProof/>
          <w:lang w:val="bg-BG" w:eastAsia="bg-BG"/>
        </w:rPr>
        <w:drawing>
          <wp:inline distT="0" distB="0" distL="0" distR="0" wp14:anchorId="399F65AA" wp14:editId="330C0280">
            <wp:extent cx="3317631" cy="1868706"/>
            <wp:effectExtent l="114300" t="114300" r="111760" b="151130"/>
            <wp:docPr id="97" name="Picture 28" descr="up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uppe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23639" cy="18720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1234CB1" w14:textId="77777777" w:rsidR="00265FD1" w:rsidRPr="00265FD1" w:rsidRDefault="00265FD1" w:rsidP="00265FD1">
      <w:pPr>
        <w:jc w:val="both"/>
        <w:rPr>
          <w:lang w:val="bg-BG"/>
        </w:rPr>
      </w:pPr>
      <w:r w:rsidRPr="00265FD1">
        <w:rPr>
          <w:noProof/>
          <w:lang w:val="bg-BG" w:eastAsia="bg-BG"/>
        </w:rPr>
        <w:lastRenderedPageBreak/>
        <w:drawing>
          <wp:inline distT="0" distB="0" distL="0" distR="0" wp14:anchorId="6EC8B6DF" wp14:editId="251C8911">
            <wp:extent cx="4312920" cy="1958340"/>
            <wp:effectExtent l="133350" t="114300" r="106680" b="137160"/>
            <wp:docPr id="29" name="Picture 29" descr="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bottom"/>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312920" cy="19583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24209A0" w14:textId="456D71BE" w:rsidR="00265FD1" w:rsidRPr="00265FD1" w:rsidRDefault="00265FD1" w:rsidP="00265FD1">
      <w:pPr>
        <w:jc w:val="both"/>
        <w:rPr>
          <w:lang w:val="bg-BG"/>
        </w:rPr>
      </w:pPr>
      <w:r w:rsidRPr="00265FD1">
        <w:t>At this point we can move our wizard around the screen, but it</w:t>
      </w:r>
      <w:r w:rsidR="00C068C9">
        <w:t>'</w:t>
      </w:r>
      <w:r w:rsidRPr="00265FD1">
        <w:t xml:space="preserve">s very slow and boring. Time to introduce a new property in our </w:t>
      </w:r>
      <w:r w:rsidRPr="00265FD1">
        <w:rPr>
          <w:b/>
        </w:rPr>
        <w:t>game</w:t>
      </w:r>
      <w:r w:rsidRPr="00265FD1">
        <w:t xml:space="preserve"> object. We will call it </w:t>
      </w:r>
      <w:r w:rsidRPr="00265FD1">
        <w:rPr>
          <w:rFonts w:ascii="Consolas" w:hAnsi="Consolas"/>
          <w:b/>
          <w:noProof/>
        </w:rPr>
        <w:t>movingMultiplier</w:t>
      </w:r>
      <w:r w:rsidRPr="00265FD1">
        <w:t xml:space="preserve">. </w:t>
      </w:r>
    </w:p>
    <w:p w14:paraId="6A782B8B" w14:textId="77777777" w:rsidR="00265FD1" w:rsidRPr="00265FD1" w:rsidRDefault="00265FD1" w:rsidP="00265FD1">
      <w:pPr>
        <w:jc w:val="both"/>
        <w:rPr>
          <w:lang w:val="bg-BG"/>
        </w:rPr>
      </w:pPr>
      <w:r w:rsidRPr="00265FD1">
        <w:rPr>
          <w:noProof/>
          <w:lang w:val="bg-BG" w:eastAsia="bg-BG"/>
        </w:rPr>
        <w:drawing>
          <wp:inline distT="0" distB="0" distL="0" distR="0" wp14:anchorId="52C314FC" wp14:editId="2108F026">
            <wp:extent cx="2331720" cy="754380"/>
            <wp:effectExtent l="133350" t="114300" r="106680" b="140970"/>
            <wp:docPr id="13" name="Picture 30" descr="movingmul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movingmulti"/>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331720" cy="7543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F2B6D68" w14:textId="77777777" w:rsidR="00265FD1" w:rsidRPr="00265FD1" w:rsidRDefault="00265FD1" w:rsidP="00265FD1">
      <w:pPr>
        <w:jc w:val="both"/>
        <w:rPr>
          <w:lang w:val="bg-BG"/>
        </w:rPr>
      </w:pPr>
      <w:r w:rsidRPr="00265FD1">
        <w:t xml:space="preserve">We will apply that multiplier to the </w:t>
      </w:r>
      <w:r w:rsidRPr="00265FD1">
        <w:rPr>
          <w:rFonts w:ascii="Consolas" w:hAnsi="Consolas"/>
          <w:b/>
          <w:noProof/>
        </w:rPr>
        <w:t>game.speed</w:t>
      </w:r>
      <w:r w:rsidRPr="00265FD1">
        <w:rPr>
          <w:b/>
          <w:noProof/>
        </w:rPr>
        <w:t xml:space="preserve"> </w:t>
      </w:r>
      <w:r w:rsidRPr="00265FD1">
        <w:t xml:space="preserve">property. By having more properties in our </w:t>
      </w:r>
      <w:r w:rsidRPr="00265FD1">
        <w:rPr>
          <w:b/>
        </w:rPr>
        <w:t>game</w:t>
      </w:r>
      <w:r w:rsidRPr="00265FD1">
        <w:t xml:space="preserve"> object, we will have more control over every aspect of the game, especially if we need to refactor the code later. </w:t>
      </w:r>
    </w:p>
    <w:p w14:paraId="6010F690" w14:textId="77777777" w:rsidR="00265FD1" w:rsidRPr="00265FD1" w:rsidRDefault="00265FD1" w:rsidP="00265FD1">
      <w:pPr>
        <w:jc w:val="both"/>
        <w:rPr>
          <w:lang w:val="bg-BG"/>
        </w:rPr>
      </w:pPr>
      <w:r w:rsidRPr="00265FD1">
        <w:rPr>
          <w:noProof/>
          <w:lang w:val="bg-BG" w:eastAsia="bg-BG"/>
        </w:rPr>
        <w:drawing>
          <wp:inline distT="0" distB="0" distL="0" distR="0" wp14:anchorId="6EF1AB28" wp14:editId="48401711">
            <wp:extent cx="4693920" cy="2659380"/>
            <wp:effectExtent l="133350" t="133350" r="144780" b="160020"/>
            <wp:docPr id="31" name="Picture 31" descr="mo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movi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93920" cy="26593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5CFCC9B" w14:textId="2C78C87F" w:rsidR="00265FD1" w:rsidRPr="00265FD1" w:rsidRDefault="00265FD1" w:rsidP="00265FD1">
      <w:pPr>
        <w:jc w:val="both"/>
        <w:rPr>
          <w:lang w:val="bg-BG"/>
        </w:rPr>
      </w:pPr>
      <w:r w:rsidRPr="00265FD1">
        <w:t xml:space="preserve">Now it is way better, but we have a bug - our wizard can move </w:t>
      </w:r>
      <w:r w:rsidRPr="00265FD1">
        <w:rPr>
          <w:b/>
        </w:rPr>
        <w:t>outside</w:t>
      </w:r>
      <w:r w:rsidRPr="00265FD1">
        <w:t xml:space="preserve"> the game area and we don</w:t>
      </w:r>
      <w:r w:rsidR="00C068C9">
        <w:t>'</w:t>
      </w:r>
      <w:r w:rsidRPr="00265FD1">
        <w:t>t want that.  In our</w:t>
      </w:r>
      <w:r w:rsidR="00C614F6">
        <w:t>,</w:t>
      </w:r>
      <w:r w:rsidRPr="00265FD1">
        <w:t xml:space="preserve"> if statements we must check whether the current player coordinates are within the game area. Because our wizard position is </w:t>
      </w:r>
      <w:r w:rsidRPr="00265FD1">
        <w:rPr>
          <w:b/>
        </w:rPr>
        <w:t>relative</w:t>
      </w:r>
      <w:r w:rsidRPr="00265FD1">
        <w:t xml:space="preserve"> compared to the </w:t>
      </w:r>
      <w:r w:rsidRPr="00265FD1">
        <w:rPr>
          <w:b/>
        </w:rPr>
        <w:t>absolute</w:t>
      </w:r>
      <w:r w:rsidRPr="00265FD1">
        <w:t xml:space="preserve"> position of the game-area screen, in the </w:t>
      </w:r>
      <w:r w:rsidRPr="00265FD1">
        <w:rPr>
          <w:b/>
        </w:rPr>
        <w:t>styles.css</w:t>
      </w:r>
      <w:r w:rsidRPr="00265FD1">
        <w:t xml:space="preserve"> file, the 0.0 coordinate is in the upper-left corner of the </w:t>
      </w:r>
      <w:r w:rsidRPr="00265FD1">
        <w:rPr>
          <w:b/>
        </w:rPr>
        <w:t>game-area</w:t>
      </w:r>
      <w:r w:rsidRPr="00265FD1">
        <w:t xml:space="preserve"> div. Using that knowledge, we will move our wizard up </w:t>
      </w:r>
      <w:r w:rsidRPr="00265FD1">
        <w:rPr>
          <w:b/>
        </w:rPr>
        <w:t>only</w:t>
      </w:r>
      <w:r w:rsidRPr="00265FD1">
        <w:t xml:space="preserve"> if her </w:t>
      </w:r>
      <w:r w:rsidRPr="00265FD1">
        <w:rPr>
          <w:b/>
        </w:rPr>
        <w:t>Y</w:t>
      </w:r>
      <w:r w:rsidRPr="00265FD1">
        <w:t xml:space="preserve"> coordinate is a positive value.</w:t>
      </w:r>
    </w:p>
    <w:p w14:paraId="0FE90511" w14:textId="77777777" w:rsidR="00265FD1" w:rsidRPr="00265FD1" w:rsidRDefault="00265FD1" w:rsidP="00265FD1">
      <w:pPr>
        <w:jc w:val="both"/>
        <w:rPr>
          <w:lang w:val="bg-BG"/>
        </w:rPr>
      </w:pPr>
      <w:r w:rsidRPr="00265FD1">
        <w:rPr>
          <w:noProof/>
          <w:lang w:val="bg-BG" w:eastAsia="bg-BG"/>
        </w:rPr>
        <w:lastRenderedPageBreak/>
        <w:drawing>
          <wp:inline distT="0" distB="0" distL="0" distR="0" wp14:anchorId="5DC1B2A1" wp14:editId="6AEEA0F4">
            <wp:extent cx="4724400" cy="772551"/>
            <wp:effectExtent l="133350" t="114300" r="133350" b="161290"/>
            <wp:docPr id="14" name="Picture 32" descr="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p"/>
                    <pic:cNvPicPr>
                      <a:picLocks noChangeAspect="1" noChangeArrowheads="1"/>
                    </pic:cNvPicPr>
                  </pic:nvPicPr>
                  <pic:blipFill rotWithShape="1">
                    <a:blip r:embed="rId51">
                      <a:extLst>
                        <a:ext uri="{28A0092B-C50C-407E-A947-70E740481C1C}">
                          <a14:useLocalDpi xmlns:a14="http://schemas.microsoft.com/office/drawing/2010/main" val="0"/>
                        </a:ext>
                      </a:extLst>
                    </a:blip>
                    <a:srcRect t="-5608" b="-1"/>
                    <a:stretch/>
                  </pic:blipFill>
                  <pic:spPr bwMode="auto">
                    <a:xfrm>
                      <a:off x="0" y="0"/>
                      <a:ext cx="4724400" cy="772551"/>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79741DD6" w14:textId="7654009C" w:rsidR="00265FD1" w:rsidRPr="00265FD1" w:rsidRDefault="00265FD1" w:rsidP="00265FD1">
      <w:pPr>
        <w:jc w:val="both"/>
        <w:rPr>
          <w:lang w:val="bg-BG"/>
        </w:rPr>
      </w:pPr>
      <w:r w:rsidRPr="00265FD1">
        <w:t>The same logic will be applied when moving left - only if our wizard</w:t>
      </w:r>
      <w:r w:rsidR="00C068C9">
        <w:t>'</w:t>
      </w:r>
      <w:r w:rsidRPr="00265FD1">
        <w:t xml:space="preserve">s </w:t>
      </w:r>
      <w:r w:rsidRPr="00265FD1">
        <w:rPr>
          <w:b/>
        </w:rPr>
        <w:t>X</w:t>
      </w:r>
      <w:r w:rsidRPr="00265FD1">
        <w:t xml:space="preserve"> coordinate is a positive value.</w:t>
      </w:r>
    </w:p>
    <w:p w14:paraId="76A99193" w14:textId="77777777" w:rsidR="00265FD1" w:rsidRPr="00265FD1" w:rsidRDefault="00265FD1" w:rsidP="00265FD1">
      <w:pPr>
        <w:jc w:val="both"/>
        <w:rPr>
          <w:lang w:val="bg-BG"/>
        </w:rPr>
      </w:pPr>
      <w:r w:rsidRPr="00265FD1">
        <w:rPr>
          <w:noProof/>
          <w:lang w:val="bg-BG" w:eastAsia="bg-BG"/>
        </w:rPr>
        <w:drawing>
          <wp:inline distT="0" distB="0" distL="0" distR="0" wp14:anchorId="5FA1A201" wp14:editId="56D0F9D2">
            <wp:extent cx="5425440" cy="678180"/>
            <wp:effectExtent l="114300" t="114300" r="118110" b="140970"/>
            <wp:docPr id="33" name="Picture 33" descr="left-restr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left-restrict"/>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25440" cy="6781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242B7E6" w14:textId="4DE63BFF" w:rsidR="00265FD1" w:rsidRPr="00265FD1" w:rsidRDefault="00265FD1" w:rsidP="00265FD1">
      <w:pPr>
        <w:jc w:val="both"/>
        <w:rPr>
          <w:lang w:val="bg-BG"/>
        </w:rPr>
      </w:pPr>
      <w:r w:rsidRPr="00265FD1">
        <w:t>So far so good - we can</w:t>
      </w:r>
      <w:r w:rsidR="00C068C9">
        <w:t>'</w:t>
      </w:r>
      <w:r w:rsidRPr="00265FD1">
        <w:t xml:space="preserve">t move outside our top and left sides. To restrict movement outside the bottom and right sides we need to refactor our code a little. </w:t>
      </w:r>
    </w:p>
    <w:p w14:paraId="3495EA5E" w14:textId="77777777" w:rsidR="00265FD1" w:rsidRPr="00265FD1" w:rsidRDefault="00265FD1" w:rsidP="00265FD1">
      <w:pPr>
        <w:jc w:val="both"/>
        <w:rPr>
          <w:lang w:val="bg-BG"/>
        </w:rPr>
      </w:pPr>
      <w:r w:rsidRPr="00265FD1">
        <w:rPr>
          <w:noProof/>
          <w:lang w:val="bg-BG" w:eastAsia="bg-BG"/>
        </w:rPr>
        <w:drawing>
          <wp:inline distT="0" distB="0" distL="0" distR="0" wp14:anchorId="2A0CD7FD" wp14:editId="49C6D190">
            <wp:extent cx="2049780" cy="1844040"/>
            <wp:effectExtent l="152400" t="152400" r="369570" b="365760"/>
            <wp:docPr id="34" name="Picture 34" descr="wiz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wiz0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049780" cy="1844040"/>
                    </a:xfrm>
                    <a:prstGeom prst="rect">
                      <a:avLst/>
                    </a:prstGeom>
                    <a:ln>
                      <a:noFill/>
                    </a:ln>
                    <a:effectLst>
                      <a:outerShdw blurRad="292100" dist="139700" dir="2700000" algn="tl" rotWithShape="0">
                        <a:srgbClr val="333333">
                          <a:alpha val="65000"/>
                        </a:srgbClr>
                      </a:outerShdw>
                    </a:effectLst>
                  </pic:spPr>
                </pic:pic>
              </a:graphicData>
            </a:graphic>
          </wp:inline>
        </w:drawing>
      </w:r>
    </w:p>
    <w:p w14:paraId="764CDCA1" w14:textId="40E5D785" w:rsidR="00265FD1" w:rsidRPr="00265FD1" w:rsidRDefault="00265FD1" w:rsidP="00265FD1">
      <w:pPr>
        <w:jc w:val="both"/>
        <w:rPr>
          <w:lang w:val="bg-BG"/>
        </w:rPr>
      </w:pPr>
      <w:r w:rsidRPr="00265FD1">
        <w:t xml:space="preserve">This is because the 0.0 </w:t>
      </w:r>
      <w:r w:rsidR="00C614F6">
        <w:t>coordinates of our wizard are in</w:t>
      </w:r>
      <w:r w:rsidRPr="00265FD1">
        <w:t xml:space="preserve"> the upper left corner. To limit movement outside the bottom side we need to calculate the wizard’s div height. The same needs doing for the right side. We need to calculate the wizard’s div width. We will be using the built-in functions </w:t>
      </w:r>
      <w:hyperlink r:id="rId54" w:history="1">
        <w:r w:rsidRPr="00265FD1">
          <w:rPr>
            <w:rStyle w:val="a9"/>
            <w:noProof/>
          </w:rPr>
          <w:t>HTMLElement</w:t>
        </w:r>
        <w:r w:rsidRPr="00265FD1">
          <w:rPr>
            <w:rStyle w:val="a9"/>
          </w:rPr>
          <w:t>.</w:t>
        </w:r>
        <w:r w:rsidRPr="00265FD1">
          <w:rPr>
            <w:rStyle w:val="a9"/>
            <w:noProof/>
          </w:rPr>
          <w:t>offsetWidth</w:t>
        </w:r>
      </w:hyperlink>
      <w:r w:rsidRPr="00265FD1">
        <w:rPr>
          <w:b/>
          <w:noProof/>
        </w:rPr>
        <w:t xml:space="preserve"> </w:t>
      </w:r>
      <w:r w:rsidRPr="00265FD1">
        <w:t xml:space="preserve">and </w:t>
      </w:r>
      <w:hyperlink r:id="rId55" w:history="1">
        <w:r w:rsidRPr="00265FD1">
          <w:rPr>
            <w:rStyle w:val="a9"/>
            <w:noProof/>
          </w:rPr>
          <w:t>HTMLElement</w:t>
        </w:r>
        <w:r w:rsidRPr="00265FD1">
          <w:rPr>
            <w:rStyle w:val="a9"/>
          </w:rPr>
          <w:t>.</w:t>
        </w:r>
        <w:r w:rsidRPr="00265FD1">
          <w:rPr>
            <w:rStyle w:val="a9"/>
            <w:noProof/>
          </w:rPr>
          <w:t>offsetHeight</w:t>
        </w:r>
      </w:hyperlink>
      <w:r w:rsidRPr="00265FD1">
        <w:t>. Let</w:t>
      </w:r>
      <w:r w:rsidR="00C068C9">
        <w:t>'</w:t>
      </w:r>
      <w:r w:rsidRPr="00265FD1">
        <w:t xml:space="preserve">s add two new properties to our </w:t>
      </w:r>
      <w:r w:rsidRPr="00265FD1">
        <w:rPr>
          <w:b/>
        </w:rPr>
        <w:t>player</w:t>
      </w:r>
      <w:r w:rsidRPr="00265FD1">
        <w:t xml:space="preserve"> object - width and height, which we will initially set to 0. Moving back to </w:t>
      </w:r>
      <w:r w:rsidRPr="00265FD1">
        <w:rPr>
          <w:rFonts w:ascii="Consolas" w:hAnsi="Consolas"/>
          <w:b/>
          <w:noProof/>
        </w:rPr>
        <w:t>onGameStart</w:t>
      </w:r>
      <w:r w:rsidRPr="00265FD1">
        <w:rPr>
          <w:rFonts w:ascii="Consolas" w:hAnsi="Consolas"/>
          <w:b/>
        </w:rPr>
        <w:t>()</w:t>
      </w:r>
      <w:r w:rsidRPr="00265FD1">
        <w:t xml:space="preserve">, right after the point where we append our wizard to the </w:t>
      </w:r>
      <w:r w:rsidRPr="00265FD1">
        <w:rPr>
          <w:noProof/>
        </w:rPr>
        <w:t>DOM</w:t>
      </w:r>
      <w:r w:rsidRPr="00265FD1">
        <w:t>, we assign new values to our player’s height and width which are equal to our current wizard div element’s dimensions.</w:t>
      </w:r>
    </w:p>
    <w:p w14:paraId="7DB90D70" w14:textId="77777777" w:rsidR="00265FD1" w:rsidRPr="00265FD1" w:rsidRDefault="00265FD1" w:rsidP="00265FD1">
      <w:pPr>
        <w:jc w:val="both"/>
        <w:rPr>
          <w:lang w:val="bg-BG"/>
        </w:rPr>
      </w:pPr>
      <w:r w:rsidRPr="00265FD1">
        <w:rPr>
          <w:noProof/>
          <w:lang w:val="bg-BG" w:eastAsia="bg-BG"/>
        </w:rPr>
        <w:drawing>
          <wp:anchor distT="0" distB="0" distL="114300" distR="114300" simplePos="0" relativeHeight="251659264" behindDoc="0" locked="0" layoutInCell="1" allowOverlap="1" wp14:anchorId="6B62542E" wp14:editId="364464DE">
            <wp:simplePos x="0" y="0"/>
            <wp:positionH relativeFrom="column">
              <wp:posOffset>2619375</wp:posOffset>
            </wp:positionH>
            <wp:positionV relativeFrom="paragraph">
              <wp:posOffset>114300</wp:posOffset>
            </wp:positionV>
            <wp:extent cx="3800475" cy="790575"/>
            <wp:effectExtent l="114300" t="114300" r="104775" b="142875"/>
            <wp:wrapNone/>
            <wp:docPr id="15" name="Picture 15" descr="C:\Users\GGG\AppData\Local\Microsoft\Windows\INetCache\Content.Word\playerwidthhe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GGG\AppData\Local\Microsoft\Windows\INetCache\Content.Word\playerwidthheight].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800475" cy="7905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Pr="00265FD1">
        <w:rPr>
          <w:noProof/>
          <w:lang w:val="bg-BG" w:eastAsia="bg-BG"/>
        </w:rPr>
        <w:drawing>
          <wp:inline distT="0" distB="0" distL="0" distR="0" wp14:anchorId="78DE71BC" wp14:editId="08BE3861">
            <wp:extent cx="2034540" cy="1257300"/>
            <wp:effectExtent l="133350" t="114300" r="137160" b="171450"/>
            <wp:docPr id="35" name="Picture 35" descr="widthheight aplay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widthheight aplayer"/>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034540" cy="12573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F4572C1" w14:textId="77777777" w:rsidR="00265FD1" w:rsidRPr="00265FD1" w:rsidRDefault="00265FD1" w:rsidP="00265FD1">
      <w:pPr>
        <w:jc w:val="both"/>
        <w:rPr>
          <w:b/>
          <w:lang w:val="bg-BG"/>
        </w:rPr>
      </w:pPr>
      <w:r w:rsidRPr="00265FD1">
        <w:t xml:space="preserve">Now we will restrict the movement at the bottom side of the screen. Go back to </w:t>
      </w:r>
      <w:r w:rsidRPr="00265FD1">
        <w:rPr>
          <w:rFonts w:ascii="Consolas" w:hAnsi="Consolas"/>
          <w:b/>
          <w:noProof/>
        </w:rPr>
        <w:t>gameAction</w:t>
      </w:r>
      <w:r w:rsidRPr="00265FD1">
        <w:rPr>
          <w:rFonts w:ascii="Consolas" w:hAnsi="Consolas"/>
          <w:b/>
        </w:rPr>
        <w:t>()</w:t>
      </w:r>
      <w:r w:rsidRPr="00265FD1">
        <w:rPr>
          <w:b/>
        </w:rPr>
        <w:t xml:space="preserve">. </w:t>
      </w:r>
      <w:r w:rsidRPr="00265FD1">
        <w:t xml:space="preserve">We must check if the current value of the player’s </w:t>
      </w:r>
      <w:r w:rsidRPr="00265FD1">
        <w:rPr>
          <w:b/>
        </w:rPr>
        <w:t>Y</w:t>
      </w:r>
      <w:r w:rsidRPr="00265FD1">
        <w:t xml:space="preserve"> plus </w:t>
      </w:r>
      <w:r w:rsidRPr="00265FD1">
        <w:rPr>
          <w:rFonts w:ascii="Consolas" w:hAnsi="Consolas"/>
          <w:b/>
          <w:noProof/>
        </w:rPr>
        <w:t>player.height</w:t>
      </w:r>
      <w:r w:rsidRPr="00265FD1">
        <w:rPr>
          <w:b/>
          <w:noProof/>
        </w:rPr>
        <w:t xml:space="preserve"> </w:t>
      </w:r>
      <w:r w:rsidRPr="00265FD1">
        <w:t xml:space="preserve">is </w:t>
      </w:r>
      <w:r w:rsidRPr="00265FD1">
        <w:rPr>
          <w:b/>
        </w:rPr>
        <w:t>less</w:t>
      </w:r>
      <w:r w:rsidRPr="00265FD1">
        <w:t xml:space="preserve"> than </w:t>
      </w:r>
      <w:r w:rsidRPr="00265FD1">
        <w:rPr>
          <w:rFonts w:ascii="Consolas" w:hAnsi="Consolas"/>
          <w:b/>
          <w:noProof/>
        </w:rPr>
        <w:t>gameArea.offsetHeight</w:t>
      </w:r>
      <w:r w:rsidRPr="00265FD1">
        <w:rPr>
          <w:b/>
        </w:rPr>
        <w:t>:</w:t>
      </w:r>
    </w:p>
    <w:p w14:paraId="665033B2" w14:textId="77777777" w:rsidR="00265FD1" w:rsidRPr="00265FD1" w:rsidRDefault="00265FD1" w:rsidP="00265FD1">
      <w:pPr>
        <w:jc w:val="both"/>
        <w:rPr>
          <w:b/>
          <w:lang w:val="bg-BG"/>
        </w:rPr>
      </w:pPr>
      <w:r w:rsidRPr="00265FD1">
        <w:rPr>
          <w:b/>
          <w:noProof/>
          <w:lang w:val="bg-BG" w:eastAsia="bg-BG"/>
        </w:rPr>
        <w:lastRenderedPageBreak/>
        <w:drawing>
          <wp:inline distT="0" distB="0" distL="0" distR="0" wp14:anchorId="0485971E" wp14:editId="1402FE04">
            <wp:extent cx="6736080" cy="609600"/>
            <wp:effectExtent l="114300" t="114300" r="102870" b="152400"/>
            <wp:docPr id="36" name="Picture 36" descr="limit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limitBottom"/>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736080" cy="6096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DDC2ED9" w14:textId="77777777" w:rsidR="00265FD1" w:rsidRPr="00265FD1" w:rsidRDefault="00265FD1" w:rsidP="00265FD1">
      <w:pPr>
        <w:jc w:val="both"/>
        <w:rPr>
          <w:lang w:val="bg-BG"/>
        </w:rPr>
      </w:pPr>
      <w:r w:rsidRPr="00265FD1">
        <w:t xml:space="preserve">The same logic should be applied to restrict the movement on the right side. This time we must check the </w:t>
      </w:r>
      <w:r w:rsidRPr="00265FD1">
        <w:rPr>
          <w:b/>
          <w:noProof/>
        </w:rPr>
        <w:t>offsetWidth</w:t>
      </w:r>
      <w:r w:rsidRPr="00265FD1">
        <w:rPr>
          <w:b/>
        </w:rPr>
        <w:t>:</w:t>
      </w:r>
    </w:p>
    <w:p w14:paraId="72FE05FB" w14:textId="77777777" w:rsidR="00265FD1" w:rsidRPr="00265FD1" w:rsidRDefault="00265FD1" w:rsidP="00265FD1">
      <w:pPr>
        <w:jc w:val="both"/>
        <w:rPr>
          <w:lang w:val="bg-BG"/>
        </w:rPr>
      </w:pPr>
      <w:r w:rsidRPr="00265FD1">
        <w:rPr>
          <w:noProof/>
          <w:lang w:val="bg-BG" w:eastAsia="bg-BG"/>
        </w:rPr>
        <w:drawing>
          <wp:inline distT="0" distB="0" distL="0" distR="0" wp14:anchorId="51D7A80F" wp14:editId="595721A9">
            <wp:extent cx="6713220" cy="594360"/>
            <wp:effectExtent l="114300" t="114300" r="106680" b="148590"/>
            <wp:docPr id="37" name="Picture 37" descr="restrict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restrict right"/>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713220" cy="5943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6387582" w14:textId="77777777" w:rsidR="00265FD1" w:rsidRPr="00265FD1" w:rsidRDefault="00265FD1" w:rsidP="00265FD1">
      <w:pPr>
        <w:jc w:val="both"/>
        <w:rPr>
          <w:lang w:val="bg-BG"/>
        </w:rPr>
      </w:pPr>
      <w:r w:rsidRPr="00265FD1">
        <w:t>Open the game in your browser and check the results. Our wizard is now locked in the game-area div and it can’t move outside of it.</w:t>
      </w:r>
    </w:p>
    <w:p w14:paraId="0F00B181" w14:textId="77777777" w:rsidR="00265FD1" w:rsidRPr="00265FD1" w:rsidRDefault="00265FD1" w:rsidP="00265FD1">
      <w:pPr>
        <w:jc w:val="both"/>
        <w:rPr>
          <w:lang w:val="bg-BG"/>
        </w:rPr>
      </w:pPr>
      <w:r w:rsidRPr="00265FD1">
        <w:rPr>
          <w:noProof/>
          <w:lang w:val="bg-BG" w:eastAsia="bg-BG"/>
        </w:rPr>
        <w:drawing>
          <wp:inline distT="0" distB="0" distL="0" distR="0" wp14:anchorId="7EB344E8" wp14:editId="79709D05">
            <wp:extent cx="6375400" cy="2169407"/>
            <wp:effectExtent l="152400" t="152400" r="368300" b="36449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394257" cy="2175824"/>
                    </a:xfrm>
                    <a:prstGeom prst="rect">
                      <a:avLst/>
                    </a:prstGeom>
                    <a:ln>
                      <a:noFill/>
                    </a:ln>
                    <a:effectLst>
                      <a:outerShdw blurRad="292100" dist="139700" dir="2700000" algn="tl" rotWithShape="0">
                        <a:srgbClr val="333333">
                          <a:alpha val="65000"/>
                        </a:srgbClr>
                      </a:outerShdw>
                    </a:effectLst>
                  </pic:spPr>
                </pic:pic>
              </a:graphicData>
            </a:graphic>
          </wp:inline>
        </w:drawing>
      </w:r>
    </w:p>
    <w:p w14:paraId="40309986" w14:textId="77777777" w:rsidR="00265FD1" w:rsidRPr="00265FD1" w:rsidRDefault="00265FD1" w:rsidP="00265FD1">
      <w:pPr>
        <w:jc w:val="both"/>
        <w:rPr>
          <w:rFonts w:eastAsiaTheme="majorEastAsia" w:cstheme="majorBidi"/>
          <w:b/>
          <w:color w:val="8F400B"/>
          <w:sz w:val="32"/>
          <w:szCs w:val="32"/>
          <w:lang w:val="bg-BG"/>
        </w:rPr>
      </w:pPr>
      <w:r w:rsidRPr="00265FD1">
        <w:rPr>
          <w:rFonts w:eastAsiaTheme="majorEastAsia" w:cstheme="majorBidi"/>
          <w:b/>
          <w:color w:val="8F400B"/>
          <w:sz w:val="32"/>
          <w:szCs w:val="32"/>
        </w:rPr>
        <w:t>Apply Gravitation</w:t>
      </w:r>
    </w:p>
    <w:p w14:paraId="10FC5295" w14:textId="7759842D" w:rsidR="00265FD1" w:rsidRPr="00265FD1" w:rsidRDefault="00265FD1" w:rsidP="00265FD1">
      <w:pPr>
        <w:jc w:val="both"/>
        <w:rPr>
          <w:lang w:val="bg-BG"/>
        </w:rPr>
      </w:pPr>
      <w:r w:rsidRPr="00265FD1">
        <w:t xml:space="preserve">Our wizard flies in the skies. He can easily overcome gravity, but it still affects him! Our next step is to apply the effect of gravity in our game. </w:t>
      </w:r>
    </w:p>
    <w:p w14:paraId="3AF8CEFC" w14:textId="77777777" w:rsidR="00265FD1" w:rsidRPr="00265FD1" w:rsidRDefault="00265FD1" w:rsidP="00265FD1">
      <w:pPr>
        <w:jc w:val="both"/>
        <w:rPr>
          <w:lang w:val="bg-BG"/>
        </w:rPr>
      </w:pPr>
      <w:r w:rsidRPr="00265FD1">
        <w:t xml:space="preserve">In our </w:t>
      </w:r>
      <w:r w:rsidRPr="00265FD1">
        <w:rPr>
          <w:rFonts w:ascii="Consolas" w:hAnsi="Consolas"/>
          <w:b/>
          <w:noProof/>
        </w:rPr>
        <w:t>gameAction()</w:t>
      </w:r>
      <w:r w:rsidRPr="00265FD1">
        <w:rPr>
          <w:b/>
          <w:noProof/>
        </w:rPr>
        <w:t xml:space="preserve"> </w:t>
      </w:r>
      <w:r w:rsidRPr="00265FD1">
        <w:t xml:space="preserve">we will define a new variable </w:t>
      </w:r>
      <w:r w:rsidRPr="00265FD1">
        <w:rPr>
          <w:rFonts w:ascii="Consolas" w:hAnsi="Consolas"/>
          <w:b/>
          <w:noProof/>
        </w:rPr>
        <w:t>isInAir</w:t>
      </w:r>
      <w:r w:rsidRPr="00265FD1">
        <w:t xml:space="preserve">. It will check if the wizard is above the bottom of the </w:t>
      </w:r>
      <w:r w:rsidRPr="00265FD1">
        <w:rPr>
          <w:b/>
        </w:rPr>
        <w:t>game-area</w:t>
      </w:r>
      <w:r w:rsidRPr="00265FD1">
        <w:t xml:space="preserve"> screen. If that’s </w:t>
      </w:r>
      <w:r w:rsidRPr="00265FD1">
        <w:rPr>
          <w:b/>
          <w:i/>
        </w:rPr>
        <w:t>true</w:t>
      </w:r>
      <w:r w:rsidRPr="00265FD1">
        <w:t xml:space="preserve">, it will apply gravity equal to our </w:t>
      </w:r>
      <w:r w:rsidRPr="00265FD1">
        <w:rPr>
          <w:b/>
        </w:rPr>
        <w:t xml:space="preserve">game.speed </w:t>
      </w:r>
      <w:r w:rsidRPr="00265FD1">
        <w:t>property.</w:t>
      </w:r>
    </w:p>
    <w:p w14:paraId="76295D81" w14:textId="77777777" w:rsidR="00265FD1" w:rsidRPr="00265FD1" w:rsidRDefault="00265FD1" w:rsidP="00265FD1">
      <w:pPr>
        <w:jc w:val="both"/>
        <w:rPr>
          <w:lang w:val="bg-BG"/>
        </w:rPr>
      </w:pPr>
      <w:r w:rsidRPr="00265FD1">
        <w:rPr>
          <w:noProof/>
          <w:lang w:val="bg-BG" w:eastAsia="bg-BG"/>
        </w:rPr>
        <w:drawing>
          <wp:inline distT="0" distB="0" distL="0" distR="0" wp14:anchorId="1F5E4336" wp14:editId="7E4536B2">
            <wp:extent cx="5791200" cy="1691640"/>
            <wp:effectExtent l="133350" t="114300" r="152400" b="156210"/>
            <wp:docPr id="39" name="Picture 39" descr="gra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gravity"/>
                    <pic:cNvPicPr>
                      <a:picLocks noChangeAspect="1" noChangeArrowheads="1"/>
                    </pic:cNvPicPr>
                  </pic:nvPicPr>
                  <pic:blipFill rotWithShape="1">
                    <a:blip r:embed="rId61">
                      <a:extLst>
                        <a:ext uri="{28A0092B-C50C-407E-A947-70E740481C1C}">
                          <a14:useLocalDpi xmlns:a14="http://schemas.microsoft.com/office/drawing/2010/main" val="0"/>
                        </a:ext>
                      </a:extLst>
                    </a:blip>
                    <a:srcRect t="-2304"/>
                    <a:stretch/>
                  </pic:blipFill>
                  <pic:spPr bwMode="auto">
                    <a:xfrm>
                      <a:off x="0" y="0"/>
                      <a:ext cx="5791200" cy="169164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BF51467" w14:textId="77777777" w:rsidR="00265FD1" w:rsidRPr="00265FD1" w:rsidRDefault="00265FD1" w:rsidP="00265FD1">
      <w:pPr>
        <w:jc w:val="both"/>
        <w:rPr>
          <w:lang w:val="bg-BG"/>
        </w:rPr>
      </w:pPr>
      <w:r w:rsidRPr="00265FD1">
        <w:t xml:space="preserve">We can refactor our code a bit. Now we can move down only if our wizard </w:t>
      </w:r>
      <w:r w:rsidRPr="00265FD1">
        <w:rPr>
          <w:rFonts w:ascii="Consolas" w:hAnsi="Consolas"/>
          <w:b/>
          <w:noProof/>
        </w:rPr>
        <w:t>isInAir</w:t>
      </w:r>
      <w:r w:rsidRPr="00265FD1">
        <w:rPr>
          <w:b/>
        </w:rPr>
        <w:t>.</w:t>
      </w:r>
    </w:p>
    <w:p w14:paraId="741C74AD" w14:textId="77777777" w:rsidR="00265FD1" w:rsidRPr="00265FD1" w:rsidRDefault="00265FD1" w:rsidP="00265FD1">
      <w:pPr>
        <w:jc w:val="both"/>
        <w:rPr>
          <w:lang w:val="bg-BG"/>
        </w:rPr>
      </w:pPr>
      <w:r w:rsidRPr="00265FD1">
        <w:rPr>
          <w:lang w:val="bg-BG"/>
        </w:rPr>
        <w:lastRenderedPageBreak/>
        <w:t xml:space="preserve">  </w:t>
      </w:r>
      <w:r w:rsidRPr="00265FD1">
        <w:rPr>
          <w:noProof/>
          <w:lang w:val="bg-BG" w:eastAsia="bg-BG"/>
        </w:rPr>
        <w:drawing>
          <wp:inline distT="0" distB="0" distL="0" distR="0" wp14:anchorId="405040D4" wp14:editId="61D3C9B9">
            <wp:extent cx="4960620" cy="617220"/>
            <wp:effectExtent l="114300" t="114300" r="144780" b="144780"/>
            <wp:docPr id="40" name="Picture 40" descr="isInAird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isInAirdown"/>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960620" cy="6172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2B51912" w14:textId="77777777" w:rsidR="00265FD1" w:rsidRPr="00265FD1" w:rsidRDefault="00265FD1" w:rsidP="00265FD1">
      <w:pPr>
        <w:jc w:val="both"/>
        <w:rPr>
          <w:lang w:val="bg-BG"/>
        </w:rPr>
      </w:pPr>
      <w:r w:rsidRPr="00265FD1">
        <w:t>Start the game again. Gravitation is now applied, and the wizard is slowly falling.</w:t>
      </w:r>
    </w:p>
    <w:p w14:paraId="483A8EF8" w14:textId="77777777" w:rsidR="00265FD1" w:rsidRPr="00265FD1" w:rsidRDefault="00265FD1" w:rsidP="00265FD1">
      <w:pPr>
        <w:jc w:val="both"/>
        <w:rPr>
          <w:rFonts w:eastAsiaTheme="majorEastAsia" w:cstheme="majorBidi"/>
          <w:b/>
          <w:color w:val="8F400B"/>
          <w:sz w:val="32"/>
          <w:szCs w:val="32"/>
          <w:lang w:val="bg-BG"/>
        </w:rPr>
      </w:pPr>
      <w:r w:rsidRPr="00265FD1">
        <w:rPr>
          <w:rFonts w:eastAsiaTheme="majorEastAsia" w:cstheme="majorBidi"/>
          <w:b/>
          <w:color w:val="8F400B"/>
          <w:sz w:val="32"/>
          <w:szCs w:val="32"/>
        </w:rPr>
        <w:t>The Game Scores</w:t>
      </w:r>
    </w:p>
    <w:p w14:paraId="34BC8B20" w14:textId="237E882B" w:rsidR="00265FD1" w:rsidRPr="00265FD1" w:rsidRDefault="00265FD1" w:rsidP="00265FD1">
      <w:pPr>
        <w:jc w:val="both"/>
        <w:rPr>
          <w:lang w:val="bg-BG"/>
        </w:rPr>
      </w:pPr>
      <w:r w:rsidRPr="00265FD1">
        <w:t xml:space="preserve">It is time to start counting our score. So far, we have two global objects </w:t>
      </w:r>
      <w:r w:rsidRPr="00265FD1">
        <w:rPr>
          <w:b/>
        </w:rPr>
        <w:t>game</w:t>
      </w:r>
      <w:r w:rsidRPr="00265FD1">
        <w:t xml:space="preserve"> and </w:t>
      </w:r>
      <w:r w:rsidRPr="00265FD1">
        <w:rPr>
          <w:b/>
        </w:rPr>
        <w:t>player</w:t>
      </w:r>
      <w:r w:rsidRPr="00265FD1">
        <w:t xml:space="preserve">. While these two contain mostly configuration variables we need another object which will keep track of the changes in our dynamic content. In our </w:t>
      </w:r>
      <w:r w:rsidRPr="00265FD1">
        <w:rPr>
          <w:b/>
        </w:rPr>
        <w:t>main.js</w:t>
      </w:r>
      <w:r w:rsidRPr="00265FD1">
        <w:t xml:space="preserve"> file’s </w:t>
      </w:r>
      <w:r w:rsidRPr="00265FD1">
        <w:rPr>
          <w:b/>
        </w:rPr>
        <w:t>global</w:t>
      </w:r>
      <w:r w:rsidRPr="00265FD1">
        <w:t xml:space="preserve"> </w:t>
      </w:r>
      <w:r w:rsidRPr="00265FD1">
        <w:rPr>
          <w:b/>
        </w:rPr>
        <w:t>scope</w:t>
      </w:r>
      <w:r w:rsidRPr="00265FD1">
        <w:t xml:space="preserve">, create a </w:t>
      </w:r>
      <w:r w:rsidRPr="00265FD1">
        <w:rPr>
          <w:b/>
        </w:rPr>
        <w:t xml:space="preserve">scene </w:t>
      </w:r>
      <w:r w:rsidRPr="00265FD1">
        <w:t>object which will count our score.</w:t>
      </w:r>
    </w:p>
    <w:p w14:paraId="40322969" w14:textId="77777777" w:rsidR="00265FD1" w:rsidRPr="00265FD1" w:rsidRDefault="00265FD1" w:rsidP="00265FD1">
      <w:pPr>
        <w:jc w:val="both"/>
        <w:rPr>
          <w:lang w:val="bg-BG"/>
        </w:rPr>
      </w:pPr>
      <w:r w:rsidRPr="00265FD1">
        <w:rPr>
          <w:lang w:val="bg-BG"/>
        </w:rPr>
        <w:t xml:space="preserve"> </w:t>
      </w:r>
      <w:r w:rsidRPr="00265FD1">
        <w:rPr>
          <w:noProof/>
          <w:lang w:val="bg-BG" w:eastAsia="bg-BG"/>
        </w:rPr>
        <w:drawing>
          <wp:inline distT="0" distB="0" distL="0" distR="0" wp14:anchorId="14EEADB4" wp14:editId="238A90A8">
            <wp:extent cx="1996440" cy="685800"/>
            <wp:effectExtent l="133350" t="114300" r="137160" b="171450"/>
            <wp:docPr id="41" name="Picture 41" descr="scene ob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scene obj"/>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996440" cy="685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F6B725D" w14:textId="77777777" w:rsidR="00265FD1" w:rsidRPr="00265FD1" w:rsidRDefault="00265FD1" w:rsidP="00265FD1">
      <w:pPr>
        <w:jc w:val="both"/>
        <w:rPr>
          <w:lang w:val="bg-BG"/>
        </w:rPr>
      </w:pPr>
      <w:r w:rsidRPr="00265FD1">
        <w:t xml:space="preserve">Go back to </w:t>
      </w:r>
      <w:r w:rsidRPr="00265FD1">
        <w:rPr>
          <w:b/>
        </w:rPr>
        <w:t xml:space="preserve">index.html. </w:t>
      </w:r>
      <w:r w:rsidRPr="00265FD1">
        <w:t xml:space="preserve">It’s time to remove the hard-coded values we added before and replace them with a </w:t>
      </w:r>
      <w:r w:rsidRPr="00265FD1">
        <w:rPr>
          <w:b/>
        </w:rPr>
        <w:t xml:space="preserve">span </w:t>
      </w:r>
      <w:r w:rsidRPr="00265FD1">
        <w:t xml:space="preserve">element with class </w:t>
      </w:r>
      <w:r w:rsidRPr="00265FD1">
        <w:rPr>
          <w:b/>
        </w:rPr>
        <w:t>points</w:t>
      </w:r>
      <w:r w:rsidRPr="00265FD1">
        <w:t xml:space="preserve">. This element will help us update the state of the score more easily. Inside, add an initial value of </w:t>
      </w:r>
      <w:r w:rsidRPr="00265FD1">
        <w:rPr>
          <w:b/>
        </w:rPr>
        <w:t xml:space="preserve">0. </w:t>
      </w:r>
    </w:p>
    <w:p w14:paraId="380F5618" w14:textId="77777777" w:rsidR="00265FD1" w:rsidRPr="00265FD1" w:rsidRDefault="00265FD1" w:rsidP="00265FD1">
      <w:pPr>
        <w:jc w:val="both"/>
        <w:rPr>
          <w:b/>
          <w:lang w:val="bg-BG"/>
        </w:rPr>
      </w:pPr>
      <w:r w:rsidRPr="00265FD1">
        <w:rPr>
          <w:b/>
          <w:noProof/>
          <w:lang w:val="bg-BG" w:eastAsia="bg-BG"/>
        </w:rPr>
        <w:drawing>
          <wp:inline distT="0" distB="0" distL="0" distR="0" wp14:anchorId="15DC54B3" wp14:editId="40AA1E6F">
            <wp:extent cx="6370320" cy="425450"/>
            <wp:effectExtent l="133350" t="114300" r="125730" b="165100"/>
            <wp:docPr id="42" name="Picture 42" descr="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points"/>
                    <pic:cNvPicPr>
                      <a:picLocks noChangeAspect="1" noChangeArrowheads="1"/>
                    </pic:cNvPicPr>
                  </pic:nvPicPr>
                  <pic:blipFill rotWithShape="1">
                    <a:blip r:embed="rId64">
                      <a:extLst>
                        <a:ext uri="{28A0092B-C50C-407E-A947-70E740481C1C}">
                          <a14:useLocalDpi xmlns:a14="http://schemas.microsoft.com/office/drawing/2010/main" val="0"/>
                        </a:ext>
                      </a:extLst>
                    </a:blip>
                    <a:srcRect t="-10417" b="-5903"/>
                    <a:stretch/>
                  </pic:blipFill>
                  <pic:spPr bwMode="auto">
                    <a:xfrm>
                      <a:off x="0" y="0"/>
                      <a:ext cx="6370320" cy="42545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F66974F" w14:textId="77777777" w:rsidR="00265FD1" w:rsidRPr="00265FD1" w:rsidRDefault="00265FD1" w:rsidP="00265FD1">
      <w:pPr>
        <w:jc w:val="both"/>
        <w:rPr>
          <w:lang w:val="bg-BG"/>
        </w:rPr>
      </w:pPr>
      <w:r w:rsidRPr="00265FD1">
        <w:t xml:space="preserve">We will update the score with </w:t>
      </w:r>
      <w:r w:rsidRPr="00265FD1">
        <w:rPr>
          <w:noProof/>
        </w:rPr>
        <w:t>JavaScript</w:t>
      </w:r>
      <w:r w:rsidRPr="00265FD1">
        <w:t xml:space="preserve">, so let’s create a </w:t>
      </w:r>
      <w:r w:rsidRPr="00265FD1">
        <w:rPr>
          <w:rFonts w:ascii="Consolas" w:hAnsi="Consolas"/>
          <w:b/>
          <w:noProof/>
        </w:rPr>
        <w:t>gamePoints</w:t>
      </w:r>
      <w:r w:rsidRPr="00265FD1">
        <w:rPr>
          <w:noProof/>
        </w:rPr>
        <w:t xml:space="preserve"> </w:t>
      </w:r>
      <w:r w:rsidRPr="00265FD1">
        <w:t xml:space="preserve">selector. We know our class </w:t>
      </w:r>
      <w:r w:rsidRPr="00265FD1">
        <w:rPr>
          <w:rFonts w:ascii="Consolas" w:hAnsi="Consolas"/>
          <w:b/>
          <w:noProof/>
        </w:rPr>
        <w:t>points</w:t>
      </w:r>
      <w:r w:rsidRPr="00265FD1">
        <w:rPr>
          <w:noProof/>
        </w:rPr>
        <w:t xml:space="preserve"> </w:t>
      </w:r>
      <w:r w:rsidRPr="00265FD1">
        <w:t xml:space="preserve">lives inside the </w:t>
      </w:r>
      <w:r w:rsidRPr="00265FD1">
        <w:rPr>
          <w:rFonts w:ascii="Consolas" w:hAnsi="Consolas"/>
          <w:b/>
          <w:noProof/>
        </w:rPr>
        <w:t>gameScore</w:t>
      </w:r>
      <w:r w:rsidRPr="00265FD1">
        <w:rPr>
          <w:noProof/>
        </w:rPr>
        <w:t xml:space="preserve"> </w:t>
      </w:r>
      <w:r w:rsidRPr="00265FD1">
        <w:t xml:space="preserve">selector, so instead of searching through the entire document, we can find the </w:t>
      </w:r>
      <w:r w:rsidRPr="00265FD1">
        <w:rPr>
          <w:b/>
        </w:rPr>
        <w:t>points</w:t>
      </w:r>
      <w:r w:rsidRPr="00265FD1">
        <w:t xml:space="preserve"> class using its property:</w:t>
      </w:r>
    </w:p>
    <w:p w14:paraId="5DC77B34" w14:textId="77777777" w:rsidR="00265FD1" w:rsidRPr="00265FD1" w:rsidRDefault="00265FD1" w:rsidP="00265FD1">
      <w:pPr>
        <w:jc w:val="both"/>
        <w:rPr>
          <w:lang w:val="bg-BG"/>
        </w:rPr>
      </w:pPr>
      <w:r w:rsidRPr="00265FD1">
        <w:rPr>
          <w:noProof/>
          <w:lang w:val="bg-BG" w:eastAsia="bg-BG"/>
        </w:rPr>
        <w:drawing>
          <wp:inline distT="0" distB="0" distL="0" distR="0" wp14:anchorId="595E6622" wp14:editId="15811014">
            <wp:extent cx="5113020" cy="482600"/>
            <wp:effectExtent l="133350" t="114300" r="125730" b="165100"/>
            <wp:docPr id="43" name="Picture 43" descr="game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game points"/>
                    <pic:cNvPicPr>
                      <a:picLocks noChangeAspect="1" noChangeArrowheads="1"/>
                    </pic:cNvPicPr>
                  </pic:nvPicPr>
                  <pic:blipFill rotWithShape="1">
                    <a:blip r:embed="rId65">
                      <a:extLst>
                        <a:ext uri="{28A0092B-C50C-407E-A947-70E740481C1C}">
                          <a14:useLocalDpi xmlns:a14="http://schemas.microsoft.com/office/drawing/2010/main" val="0"/>
                        </a:ext>
                      </a:extLst>
                    </a:blip>
                    <a:srcRect t="-15627" b="-16320"/>
                    <a:stretch/>
                  </pic:blipFill>
                  <pic:spPr bwMode="auto">
                    <a:xfrm>
                      <a:off x="0" y="0"/>
                      <a:ext cx="5113020" cy="48260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48CE5AFF" w14:textId="77777777" w:rsidR="00265FD1" w:rsidRPr="00265FD1" w:rsidRDefault="00265FD1" w:rsidP="00265FD1">
      <w:pPr>
        <w:jc w:val="both"/>
        <w:rPr>
          <w:lang w:val="bg-BG"/>
        </w:rPr>
      </w:pPr>
      <w:r w:rsidRPr="00265FD1">
        <w:t xml:space="preserve">Ok, we have our </w:t>
      </w:r>
      <w:r w:rsidRPr="00265FD1">
        <w:rPr>
          <w:b/>
        </w:rPr>
        <w:t xml:space="preserve">points </w:t>
      </w:r>
      <w:r w:rsidRPr="00265FD1">
        <w:t xml:space="preserve">class selected. Now we must increment the counter. Inside </w:t>
      </w:r>
      <w:r w:rsidRPr="00265FD1">
        <w:rPr>
          <w:rFonts w:ascii="Consolas" w:hAnsi="Consolas"/>
          <w:b/>
          <w:noProof/>
        </w:rPr>
        <w:t>gameAction()</w:t>
      </w:r>
      <w:r w:rsidRPr="00265FD1">
        <w:rPr>
          <w:b/>
          <w:noProof/>
        </w:rPr>
        <w:t xml:space="preserve"> </w:t>
      </w:r>
      <w:r w:rsidRPr="00265FD1">
        <w:t>we will increment our score by 1 which means on every iteration or frame of our infinite loop, we will grant one point.</w:t>
      </w:r>
    </w:p>
    <w:p w14:paraId="2F85D210" w14:textId="77777777" w:rsidR="00265FD1" w:rsidRPr="00265FD1" w:rsidRDefault="00265FD1" w:rsidP="00265FD1">
      <w:pPr>
        <w:jc w:val="both"/>
        <w:rPr>
          <w:lang w:val="bg-BG"/>
        </w:rPr>
      </w:pPr>
      <w:r w:rsidRPr="00265FD1">
        <w:rPr>
          <w:noProof/>
          <w:lang w:val="bg-BG" w:eastAsia="bg-BG"/>
        </w:rPr>
        <w:drawing>
          <wp:inline distT="0" distB="0" distL="0" distR="0" wp14:anchorId="13528E0F" wp14:editId="6120912A">
            <wp:extent cx="2667000" cy="419100"/>
            <wp:effectExtent l="133350" t="114300" r="152400" b="171450"/>
            <wp:docPr id="44" name="Picture 44" descr="increment s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increment score"/>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667000" cy="4191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BD87918" w14:textId="77777777" w:rsidR="00265FD1" w:rsidRPr="00265FD1" w:rsidRDefault="00265FD1" w:rsidP="00265FD1">
      <w:pPr>
        <w:jc w:val="both"/>
        <w:rPr>
          <w:lang w:val="bg-BG"/>
        </w:rPr>
      </w:pPr>
      <w:r w:rsidRPr="00265FD1">
        <w:t xml:space="preserve">At this point we have our html element selected and our score incrementation sorted out as well. The last thing is to apply the changes we’ve made and update the </w:t>
      </w:r>
      <w:r w:rsidRPr="00265FD1">
        <w:rPr>
          <w:noProof/>
        </w:rPr>
        <w:t xml:space="preserve">DOM </w:t>
      </w:r>
      <w:r w:rsidRPr="00265FD1">
        <w:t xml:space="preserve">element. In our </w:t>
      </w:r>
      <w:r w:rsidRPr="00265FD1">
        <w:rPr>
          <w:rFonts w:ascii="Consolas" w:hAnsi="Consolas"/>
          <w:b/>
          <w:noProof/>
        </w:rPr>
        <w:t>gameAction</w:t>
      </w:r>
      <w:r w:rsidRPr="00265FD1">
        <w:rPr>
          <w:rFonts w:ascii="Consolas" w:hAnsi="Consolas"/>
          <w:b/>
        </w:rPr>
        <w:t>()</w:t>
      </w:r>
      <w:r w:rsidRPr="00265FD1">
        <w:t>, just before the end of the function we will apply our changes.</w:t>
      </w:r>
    </w:p>
    <w:p w14:paraId="7AAA59EB" w14:textId="77777777" w:rsidR="00265FD1" w:rsidRPr="00265FD1" w:rsidRDefault="00265FD1" w:rsidP="00265FD1">
      <w:pPr>
        <w:jc w:val="both"/>
        <w:rPr>
          <w:lang w:val="bg-BG"/>
        </w:rPr>
      </w:pPr>
      <w:r w:rsidRPr="00265FD1">
        <w:rPr>
          <w:noProof/>
          <w:lang w:val="bg-BG" w:eastAsia="bg-BG"/>
        </w:rPr>
        <w:lastRenderedPageBreak/>
        <w:drawing>
          <wp:inline distT="0" distB="0" distL="0" distR="0" wp14:anchorId="396DEF8B" wp14:editId="498B87EE">
            <wp:extent cx="4297680" cy="1021080"/>
            <wp:effectExtent l="133350" t="114300" r="121920" b="160020"/>
            <wp:docPr id="45" name="Picture 45" descr="apply s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apply score"/>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297680" cy="10210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4488228" w14:textId="77777777" w:rsidR="00265FD1" w:rsidRPr="00265FD1" w:rsidRDefault="00265FD1" w:rsidP="00265FD1">
      <w:pPr>
        <w:jc w:val="both"/>
        <w:rPr>
          <w:lang w:val="bg-BG"/>
        </w:rPr>
      </w:pPr>
      <w:r w:rsidRPr="00265FD1">
        <w:t>If we start the game again our score will increment by one for every frame.</w:t>
      </w:r>
    </w:p>
    <w:p w14:paraId="1CB6270E" w14:textId="77777777" w:rsidR="00265FD1" w:rsidRPr="00265FD1" w:rsidRDefault="00265FD1" w:rsidP="00265FD1">
      <w:pPr>
        <w:jc w:val="both"/>
        <w:rPr>
          <w:lang w:val="bg-BG"/>
        </w:rPr>
      </w:pPr>
      <w:r w:rsidRPr="00265FD1">
        <w:rPr>
          <w:noProof/>
          <w:lang w:val="bg-BG" w:eastAsia="bg-BG"/>
        </w:rPr>
        <w:drawing>
          <wp:inline distT="0" distB="0" distL="0" distR="0" wp14:anchorId="08EA8689" wp14:editId="2837FDC7">
            <wp:extent cx="2461260" cy="304800"/>
            <wp:effectExtent l="133350" t="114300" r="129540" b="171450"/>
            <wp:docPr id="46" name="Picture 46" descr="s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score"/>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461260" cy="304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304F491" w14:textId="77777777" w:rsidR="00265FD1" w:rsidRPr="00265FD1" w:rsidRDefault="00265FD1" w:rsidP="00C068C9">
      <w:pPr>
        <w:pStyle w:val="2"/>
        <w:rPr>
          <w:lang w:val="bg-BG"/>
        </w:rPr>
      </w:pPr>
      <w:r w:rsidRPr="00265FD1">
        <w:t>Fireballs</w:t>
      </w:r>
    </w:p>
    <w:p w14:paraId="40272628" w14:textId="77777777" w:rsidR="00265FD1" w:rsidRPr="00265FD1" w:rsidRDefault="00265FD1" w:rsidP="00265FD1">
      <w:pPr>
        <w:jc w:val="both"/>
        <w:rPr>
          <w:lang w:val="bg-BG"/>
        </w:rPr>
      </w:pPr>
      <w:r w:rsidRPr="00265FD1">
        <w:t xml:space="preserve">Our wizard shoots fireballs! To do that we have to implement a new controller. Shooting fireballs happens via the </w:t>
      </w:r>
      <w:r w:rsidRPr="00265FD1">
        <w:rPr>
          <w:b/>
        </w:rPr>
        <w:t>space bar</w:t>
      </w:r>
      <w:r w:rsidRPr="00265FD1">
        <w:t xml:space="preserve">. Go to </w:t>
      </w:r>
      <w:r w:rsidRPr="00265FD1">
        <w:rPr>
          <w:rFonts w:ascii="Consolas" w:hAnsi="Consolas"/>
          <w:b/>
          <w:noProof/>
        </w:rPr>
        <w:t>gameAction()</w:t>
      </w:r>
      <w:r w:rsidRPr="00265FD1">
        <w:rPr>
          <w:noProof/>
        </w:rPr>
        <w:t xml:space="preserve"> </w:t>
      </w:r>
      <w:r w:rsidRPr="00265FD1">
        <w:t xml:space="preserve">and add a new if statement which will check for </w:t>
      </w:r>
      <w:r w:rsidRPr="00265FD1">
        <w:rPr>
          <w:b/>
        </w:rPr>
        <w:t xml:space="preserve">space </w:t>
      </w:r>
      <w:r w:rsidRPr="00265FD1">
        <w:t>in</w:t>
      </w:r>
      <w:r w:rsidRPr="00265FD1">
        <w:rPr>
          <w:b/>
        </w:rPr>
        <w:t xml:space="preserve"> </w:t>
      </w:r>
      <w:r w:rsidRPr="00265FD1">
        <w:t>the</w:t>
      </w:r>
      <w:r w:rsidRPr="00265FD1">
        <w:rPr>
          <w:b/>
        </w:rPr>
        <w:t xml:space="preserve"> register user input</w:t>
      </w:r>
      <w:r w:rsidRPr="00265FD1">
        <w:t xml:space="preserve"> section. After </w:t>
      </w:r>
      <w:r w:rsidRPr="00265FD1">
        <w:rPr>
          <w:b/>
        </w:rPr>
        <w:t>space</w:t>
      </w:r>
      <w:r w:rsidRPr="00265FD1">
        <w:t xml:space="preserve"> is pressed, we need to change our wizard picture. That’s how we will simulate animation. To do this we simply need to add a new </w:t>
      </w:r>
      <w:r w:rsidRPr="00265FD1">
        <w:rPr>
          <w:b/>
        </w:rPr>
        <w:t xml:space="preserve">class </w:t>
      </w:r>
      <w:r w:rsidRPr="00265FD1">
        <w:t xml:space="preserve">to our wizard div - </w:t>
      </w:r>
      <w:r w:rsidRPr="00265FD1">
        <w:rPr>
          <w:b/>
        </w:rPr>
        <w:t>wizard-fire</w:t>
      </w:r>
      <w:r w:rsidRPr="00265FD1">
        <w:t xml:space="preserve">. We will handle that change in </w:t>
      </w:r>
      <w:r w:rsidRPr="00265FD1">
        <w:rPr>
          <w:b/>
        </w:rPr>
        <w:t>style.css</w:t>
      </w:r>
      <w:r w:rsidRPr="00265FD1">
        <w:t>.</w:t>
      </w:r>
    </w:p>
    <w:p w14:paraId="38EFB150" w14:textId="77777777" w:rsidR="00265FD1" w:rsidRPr="00265FD1" w:rsidRDefault="00265FD1" w:rsidP="00265FD1">
      <w:pPr>
        <w:rPr>
          <w:lang w:val="bg-BG"/>
        </w:rPr>
      </w:pPr>
      <w:r w:rsidRPr="00265FD1">
        <w:rPr>
          <w:noProof/>
          <w:lang w:val="bg-BG" w:eastAsia="bg-BG"/>
        </w:rPr>
        <w:drawing>
          <wp:inline distT="0" distB="0" distL="0" distR="0" wp14:anchorId="070F8421" wp14:editId="794C8861">
            <wp:extent cx="4495800" cy="861060"/>
            <wp:effectExtent l="114300" t="114300" r="114300" b="148590"/>
            <wp:docPr id="47" name="Picture 47" descr="fi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fire(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495800" cy="8610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E72094D" w14:textId="77777777" w:rsidR="00265FD1" w:rsidRPr="00265FD1" w:rsidRDefault="00265FD1" w:rsidP="00265FD1">
      <w:pPr>
        <w:jc w:val="both"/>
        <w:rPr>
          <w:lang w:val="bg-BG"/>
        </w:rPr>
      </w:pPr>
      <w:r w:rsidRPr="00265FD1">
        <w:t xml:space="preserve">Now, after </w:t>
      </w:r>
      <w:r w:rsidRPr="00265FD1">
        <w:rPr>
          <w:b/>
        </w:rPr>
        <w:t>space</w:t>
      </w:r>
      <w:r w:rsidRPr="00265FD1">
        <w:t xml:space="preserve"> is pressed the wizard div has a new class property - </w:t>
      </w:r>
      <w:r w:rsidRPr="00265FD1">
        <w:rPr>
          <w:b/>
        </w:rPr>
        <w:t xml:space="preserve">wizard-fire. </w:t>
      </w:r>
      <w:r w:rsidRPr="00265FD1">
        <w:t xml:space="preserve">Open </w:t>
      </w:r>
      <w:r w:rsidRPr="00265FD1">
        <w:rPr>
          <w:b/>
        </w:rPr>
        <w:t>styles.css</w:t>
      </w:r>
      <w:r w:rsidRPr="00265FD1">
        <w:t xml:space="preserve"> and add styles to our new class. We simply need to </w:t>
      </w:r>
      <w:r w:rsidRPr="00265FD1">
        <w:rPr>
          <w:b/>
        </w:rPr>
        <w:t>change</w:t>
      </w:r>
      <w:r w:rsidRPr="00265FD1">
        <w:t xml:space="preserve"> the picture and make it </w:t>
      </w:r>
      <w:r w:rsidRPr="00265FD1">
        <w:rPr>
          <w:b/>
        </w:rPr>
        <w:t>cover</w:t>
      </w:r>
      <w:r w:rsidRPr="00265FD1">
        <w:t xml:space="preserve"> the div.</w:t>
      </w:r>
    </w:p>
    <w:p w14:paraId="57DBB480" w14:textId="77777777" w:rsidR="00265FD1" w:rsidRPr="00265FD1" w:rsidRDefault="00265FD1" w:rsidP="00265FD1">
      <w:pPr>
        <w:jc w:val="both"/>
        <w:rPr>
          <w:lang w:val="bg-BG"/>
        </w:rPr>
      </w:pPr>
      <w:r w:rsidRPr="00265FD1">
        <w:rPr>
          <w:noProof/>
          <w:lang w:val="bg-BG" w:eastAsia="bg-BG"/>
        </w:rPr>
        <w:drawing>
          <wp:inline distT="0" distB="0" distL="0" distR="0" wp14:anchorId="0818D964" wp14:editId="3C589763">
            <wp:extent cx="4495800" cy="693420"/>
            <wp:effectExtent l="114300" t="114300" r="114300" b="144780"/>
            <wp:docPr id="48" name="Picture 48" descr="fire c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fire css"/>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495800" cy="6934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2A87110" w14:textId="77777777" w:rsidR="00265FD1" w:rsidRPr="00265FD1" w:rsidRDefault="00265FD1" w:rsidP="00265FD1">
      <w:pPr>
        <w:jc w:val="both"/>
        <w:rPr>
          <w:lang w:val="bg-BG"/>
        </w:rPr>
      </w:pPr>
      <w:r w:rsidRPr="00265FD1">
        <w:t xml:space="preserve">Open the game in the browser now and hold </w:t>
      </w:r>
      <w:r w:rsidRPr="00265FD1">
        <w:rPr>
          <w:b/>
        </w:rPr>
        <w:t>space</w:t>
      </w:r>
      <w:r w:rsidRPr="00265FD1">
        <w:t xml:space="preserve">. </w:t>
      </w:r>
    </w:p>
    <w:p w14:paraId="33062F22" w14:textId="77777777" w:rsidR="00265FD1" w:rsidRPr="00265FD1" w:rsidRDefault="00265FD1" w:rsidP="00265FD1">
      <w:pPr>
        <w:jc w:val="both"/>
        <w:rPr>
          <w:lang w:val="bg-BG"/>
        </w:rPr>
      </w:pPr>
      <w:r w:rsidRPr="00265FD1">
        <w:rPr>
          <w:noProof/>
          <w:lang w:val="bg-BG" w:eastAsia="bg-BG"/>
        </w:rPr>
        <w:drawing>
          <wp:inline distT="0" distB="0" distL="0" distR="0" wp14:anchorId="2DB48470" wp14:editId="01497D81">
            <wp:extent cx="5143500" cy="1051560"/>
            <wp:effectExtent l="152400" t="152400" r="361950" b="358140"/>
            <wp:docPr id="49" name="Picture 49" descr="fire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firei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143500" cy="1051560"/>
                    </a:xfrm>
                    <a:prstGeom prst="rect">
                      <a:avLst/>
                    </a:prstGeom>
                    <a:ln>
                      <a:noFill/>
                    </a:ln>
                    <a:effectLst>
                      <a:outerShdw blurRad="292100" dist="139700" dir="2700000" algn="tl" rotWithShape="0">
                        <a:srgbClr val="333333">
                          <a:alpha val="65000"/>
                        </a:srgbClr>
                      </a:outerShdw>
                    </a:effectLst>
                  </pic:spPr>
                </pic:pic>
              </a:graphicData>
            </a:graphic>
          </wp:inline>
        </w:drawing>
      </w:r>
    </w:p>
    <w:p w14:paraId="0F4AE74C" w14:textId="7963F385" w:rsidR="00265FD1" w:rsidRPr="00265FD1" w:rsidRDefault="00265FD1" w:rsidP="00265FD1">
      <w:pPr>
        <w:jc w:val="both"/>
        <w:rPr>
          <w:lang w:val="bg-BG"/>
        </w:rPr>
      </w:pPr>
      <w:r w:rsidRPr="00265FD1">
        <w:t xml:space="preserve">Let’s add the actual fireball </w:t>
      </w:r>
      <w:r w:rsidR="00143DA4">
        <w:t>now. Define a new function that</w:t>
      </w:r>
      <w:r w:rsidRPr="00265FD1">
        <w:t xml:space="preserve"> will handle fireball behavior. Inside the user input section, where we check the space bar, invoke our new function </w:t>
      </w:r>
      <w:r w:rsidRPr="00265FD1">
        <w:rPr>
          <w:rFonts w:ascii="Consolas" w:hAnsi="Consolas"/>
          <w:b/>
          <w:noProof/>
        </w:rPr>
        <w:t>addFireBall()</w:t>
      </w:r>
      <w:r w:rsidRPr="00265FD1">
        <w:rPr>
          <w:rFonts w:ascii="Consolas" w:hAnsi="Consolas"/>
          <w:noProof/>
        </w:rPr>
        <w:t>.</w:t>
      </w:r>
    </w:p>
    <w:p w14:paraId="47980E13" w14:textId="77777777" w:rsidR="00265FD1" w:rsidRPr="00265FD1" w:rsidRDefault="00265FD1" w:rsidP="00265FD1">
      <w:pPr>
        <w:jc w:val="both"/>
        <w:rPr>
          <w:lang w:val="bg-BG"/>
        </w:rPr>
      </w:pPr>
      <w:r w:rsidRPr="00265FD1">
        <w:rPr>
          <w:noProof/>
          <w:lang w:val="bg-BG" w:eastAsia="bg-BG"/>
        </w:rPr>
        <w:lastRenderedPageBreak/>
        <w:drawing>
          <wp:inline distT="0" distB="0" distL="0" distR="0" wp14:anchorId="7B6075E8" wp14:editId="3E984064">
            <wp:extent cx="3893820" cy="1089660"/>
            <wp:effectExtent l="133350" t="133350" r="144780" b="167640"/>
            <wp:docPr id="50" name="Picture 50" descr="addfi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addfib"/>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893820" cy="10896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F60C2F9" w14:textId="272ED2AC" w:rsidR="00265FD1" w:rsidRPr="00265FD1" w:rsidRDefault="00265FD1" w:rsidP="00265FD1">
      <w:pPr>
        <w:jc w:val="both"/>
        <w:rPr>
          <w:lang w:val="bg-BG"/>
        </w:rPr>
      </w:pPr>
      <w:r w:rsidRPr="00265FD1">
        <w:t xml:space="preserve">The first step is to render our fireball on the screen. To do that we simply have to make a new div element, like we did with our wizard and add a </w:t>
      </w:r>
      <w:r w:rsidRPr="00265FD1">
        <w:rPr>
          <w:b/>
        </w:rPr>
        <w:t>fire-ball</w:t>
      </w:r>
      <w:r w:rsidRPr="00265FD1">
        <w:t xml:space="preserve"> class to it. After that we must append it to the </w:t>
      </w:r>
      <w:r w:rsidRPr="00265FD1">
        <w:rPr>
          <w:noProof/>
        </w:rPr>
        <w:t>DOM</w:t>
      </w:r>
      <w:r w:rsidRPr="00265FD1">
        <w:t xml:space="preserve">. We already have a </w:t>
      </w:r>
      <w:r w:rsidRPr="00265FD1">
        <w:rPr>
          <w:rFonts w:ascii="Consolas" w:hAnsi="Consolas"/>
          <w:b/>
          <w:noProof/>
        </w:rPr>
        <w:t>gameArea</w:t>
      </w:r>
      <w:r w:rsidRPr="00265FD1">
        <w:rPr>
          <w:noProof/>
        </w:rPr>
        <w:t xml:space="preserve"> </w:t>
      </w:r>
      <w:r w:rsidRPr="00265FD1">
        <w:t>selector, so let</w:t>
      </w:r>
      <w:r w:rsidR="00C068C9">
        <w:t>'</w:t>
      </w:r>
      <w:r w:rsidRPr="00265FD1">
        <w:t xml:space="preserve">s make use of it. </w:t>
      </w:r>
    </w:p>
    <w:p w14:paraId="2E249CA8" w14:textId="77777777" w:rsidR="00265FD1" w:rsidRPr="00265FD1" w:rsidRDefault="00265FD1" w:rsidP="00265FD1">
      <w:pPr>
        <w:jc w:val="both"/>
        <w:rPr>
          <w:b/>
          <w:i/>
          <w:lang w:val="bg-BG"/>
        </w:rPr>
      </w:pPr>
      <w:r w:rsidRPr="00265FD1">
        <w:rPr>
          <w:b/>
          <w:i/>
        </w:rPr>
        <w:t>Note: our function must be declared in the global scope!</w:t>
      </w:r>
    </w:p>
    <w:p w14:paraId="4D9A9679" w14:textId="77777777" w:rsidR="00265FD1" w:rsidRPr="00265FD1" w:rsidRDefault="00265FD1" w:rsidP="00265FD1">
      <w:pPr>
        <w:jc w:val="both"/>
        <w:rPr>
          <w:lang w:val="bg-BG"/>
        </w:rPr>
      </w:pPr>
      <w:r w:rsidRPr="00265FD1">
        <w:rPr>
          <w:noProof/>
          <w:lang w:val="bg-BG" w:eastAsia="bg-BG"/>
        </w:rPr>
        <w:drawing>
          <wp:inline distT="0" distB="0" distL="0" distR="0" wp14:anchorId="71EB0C20" wp14:editId="613D129F">
            <wp:extent cx="4267200" cy="1112520"/>
            <wp:effectExtent l="133350" t="133350" r="152400" b="163830"/>
            <wp:docPr id="51" name="Picture 51" descr="fbfun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fbfunct"/>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267200" cy="11125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E8B77B3" w14:textId="42DDA583" w:rsidR="00265FD1" w:rsidRPr="00265FD1" w:rsidRDefault="00265FD1" w:rsidP="00265FD1">
      <w:pPr>
        <w:jc w:val="both"/>
        <w:rPr>
          <w:lang w:val="bg-BG"/>
        </w:rPr>
      </w:pPr>
      <w:r w:rsidRPr="00265FD1">
        <w:t xml:space="preserve">Open </w:t>
      </w:r>
      <w:r w:rsidRPr="00265FD1">
        <w:rPr>
          <w:b/>
        </w:rPr>
        <w:t>styles.css</w:t>
      </w:r>
      <w:r w:rsidRPr="00265FD1">
        <w:t xml:space="preserve"> and add styles to our new class</w:t>
      </w:r>
      <w:r w:rsidRPr="00265FD1">
        <w:rPr>
          <w:b/>
        </w:rPr>
        <w:t xml:space="preserve"> fire-ball.</w:t>
      </w:r>
      <w:r w:rsidRPr="00265FD1">
        <w:t xml:space="preserve"> It will simply load the fireball picture from the recourses. We add </w:t>
      </w:r>
      <w:r w:rsidRPr="00265FD1">
        <w:rPr>
          <w:b/>
        </w:rPr>
        <w:t>posit</w:t>
      </w:r>
      <w:r w:rsidR="00143DA4">
        <w:rPr>
          <w:b/>
        </w:rPr>
        <w:t>i</w:t>
      </w:r>
      <w:r w:rsidRPr="00265FD1">
        <w:rPr>
          <w:b/>
        </w:rPr>
        <w:t>on absolute</w:t>
      </w:r>
      <w:r w:rsidRPr="00265FD1">
        <w:t xml:space="preserve"> and the default </w:t>
      </w:r>
      <w:r w:rsidRPr="00265FD1">
        <w:rPr>
          <w:b/>
        </w:rPr>
        <w:t>width</w:t>
      </w:r>
      <w:r w:rsidRPr="00265FD1">
        <w:t xml:space="preserve"> and </w:t>
      </w:r>
      <w:r w:rsidRPr="00265FD1">
        <w:rPr>
          <w:b/>
        </w:rPr>
        <w:t xml:space="preserve">height </w:t>
      </w:r>
      <w:r w:rsidRPr="00265FD1">
        <w:t xml:space="preserve">which are </w:t>
      </w:r>
      <w:r w:rsidRPr="00265FD1">
        <w:rPr>
          <w:b/>
        </w:rPr>
        <w:t>40px</w:t>
      </w:r>
      <w:r w:rsidRPr="00265FD1">
        <w:t>, which ensures our picture will cover the newly created div.</w:t>
      </w:r>
    </w:p>
    <w:p w14:paraId="077BDC68" w14:textId="77777777" w:rsidR="00265FD1" w:rsidRPr="00265FD1" w:rsidRDefault="00265FD1" w:rsidP="00265FD1">
      <w:pPr>
        <w:jc w:val="both"/>
        <w:rPr>
          <w:lang w:val="bg-BG"/>
        </w:rPr>
      </w:pPr>
      <w:r w:rsidRPr="00265FD1">
        <w:rPr>
          <w:noProof/>
          <w:lang w:val="bg-BG" w:eastAsia="bg-BG"/>
        </w:rPr>
        <w:drawing>
          <wp:inline distT="0" distB="0" distL="0" distR="0" wp14:anchorId="7F004648" wp14:editId="48954745">
            <wp:extent cx="4305300" cy="1295400"/>
            <wp:effectExtent l="133350" t="114300" r="133350" b="171450"/>
            <wp:docPr id="52" name="Picture 52" descr="fbs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fbscc"/>
                    <pic:cNvPicPr>
                      <a:picLocks noChangeAspect="1" noChangeArrowheads="1"/>
                    </pic:cNvPicPr>
                  </pic:nvPicPr>
                  <pic:blipFill rotWithShape="1">
                    <a:blip r:embed="rId74">
                      <a:extLst>
                        <a:ext uri="{28A0092B-C50C-407E-A947-70E740481C1C}">
                          <a14:useLocalDpi xmlns:a14="http://schemas.microsoft.com/office/drawing/2010/main" val="0"/>
                        </a:ext>
                      </a:extLst>
                    </a:blip>
                    <a:srcRect r="7072"/>
                    <a:stretch/>
                  </pic:blipFill>
                  <pic:spPr bwMode="auto">
                    <a:xfrm>
                      <a:off x="0" y="0"/>
                      <a:ext cx="4305300" cy="129540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5C3351C" w14:textId="240A4DE0" w:rsidR="00265FD1" w:rsidRPr="00265FD1" w:rsidRDefault="00265FD1" w:rsidP="00265FD1">
      <w:pPr>
        <w:jc w:val="both"/>
        <w:rPr>
          <w:lang w:val="bg-BG"/>
        </w:rPr>
      </w:pPr>
      <w:r w:rsidRPr="00265FD1">
        <w:t>If we open the browser and check what we’ve achieved, we will notice two things. Firstly, we do have a fireball, but its position is incorrect. Our wizard should shoot fireballs from her hand. Let</w:t>
      </w:r>
      <w:r w:rsidR="00C068C9">
        <w:t>'</w:t>
      </w:r>
      <w:r w:rsidRPr="00265FD1">
        <w:t xml:space="preserve">s do this. We will need the current player coordinates. We will pass our </w:t>
      </w:r>
      <w:r w:rsidRPr="00265FD1">
        <w:rPr>
          <w:b/>
        </w:rPr>
        <w:t xml:space="preserve">player </w:t>
      </w:r>
      <w:r w:rsidRPr="00265FD1">
        <w:t xml:space="preserve">object to the </w:t>
      </w:r>
      <w:r w:rsidRPr="00265FD1">
        <w:rPr>
          <w:rFonts w:ascii="Consolas" w:hAnsi="Consolas"/>
          <w:b/>
          <w:noProof/>
        </w:rPr>
        <w:t>addFireBall</w:t>
      </w:r>
      <w:r w:rsidRPr="00265FD1">
        <w:rPr>
          <w:b/>
          <w:noProof/>
        </w:rPr>
        <w:t xml:space="preserve"> </w:t>
      </w:r>
      <w:r w:rsidRPr="00265FD1">
        <w:t xml:space="preserve">function. Go back to the </w:t>
      </w:r>
      <w:r w:rsidRPr="00265FD1">
        <w:rPr>
          <w:b/>
        </w:rPr>
        <w:t>register input section</w:t>
      </w:r>
      <w:r w:rsidRPr="00265FD1">
        <w:t xml:space="preserve"> and pass the player object. </w:t>
      </w:r>
    </w:p>
    <w:p w14:paraId="1CD936E9" w14:textId="77777777" w:rsidR="00265FD1" w:rsidRPr="00265FD1" w:rsidRDefault="00265FD1" w:rsidP="00265FD1">
      <w:pPr>
        <w:jc w:val="both"/>
        <w:rPr>
          <w:lang w:val="bg-BG"/>
        </w:rPr>
      </w:pPr>
      <w:r w:rsidRPr="00265FD1">
        <w:rPr>
          <w:noProof/>
          <w:lang w:val="bg-BG" w:eastAsia="bg-BG"/>
        </w:rPr>
        <w:drawing>
          <wp:inline distT="0" distB="0" distL="0" distR="0" wp14:anchorId="21DBF983" wp14:editId="0EFFC918">
            <wp:extent cx="4518660" cy="1131570"/>
            <wp:effectExtent l="133350" t="133350" r="148590" b="163830"/>
            <wp:docPr id="53" name="Picture 53" descr="pass play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pass player"/>
                    <pic:cNvPicPr>
                      <a:picLocks noChangeAspect="1" noChangeArrowheads="1"/>
                    </pic:cNvPicPr>
                  </pic:nvPicPr>
                  <pic:blipFill rotWithShape="1">
                    <a:blip r:embed="rId75">
                      <a:extLst>
                        <a:ext uri="{28A0092B-C50C-407E-A947-70E740481C1C}">
                          <a14:useLocalDpi xmlns:a14="http://schemas.microsoft.com/office/drawing/2010/main" val="0"/>
                        </a:ext>
                      </a:extLst>
                    </a:blip>
                    <a:srcRect t="-1713"/>
                    <a:stretch/>
                  </pic:blipFill>
                  <pic:spPr bwMode="auto">
                    <a:xfrm>
                      <a:off x="0" y="0"/>
                      <a:ext cx="4518660" cy="113157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541C43E9" w14:textId="7C10DBED" w:rsidR="00265FD1" w:rsidRPr="00265FD1" w:rsidRDefault="00265FD1" w:rsidP="00265FD1">
      <w:pPr>
        <w:jc w:val="both"/>
        <w:rPr>
          <w:lang w:val="bg-BG"/>
        </w:rPr>
      </w:pPr>
      <w:r w:rsidRPr="00265FD1">
        <w:t xml:space="preserve">We can now use the player object, which holds the current </w:t>
      </w:r>
      <w:r w:rsidRPr="00265FD1">
        <w:rPr>
          <w:b/>
        </w:rPr>
        <w:t>X,</w:t>
      </w:r>
      <w:r w:rsidR="00143DA4">
        <w:rPr>
          <w:b/>
        </w:rPr>
        <w:t xml:space="preserve"> </w:t>
      </w:r>
      <w:r w:rsidRPr="00265FD1">
        <w:rPr>
          <w:b/>
        </w:rPr>
        <w:t>Y</w:t>
      </w:r>
      <w:r w:rsidRPr="00265FD1">
        <w:t xml:space="preserve"> coordinates, in </w:t>
      </w:r>
      <w:r w:rsidRPr="00265FD1">
        <w:rPr>
          <w:rFonts w:ascii="Consolas" w:hAnsi="Consolas"/>
          <w:b/>
          <w:noProof/>
        </w:rPr>
        <w:t>addFireBall</w:t>
      </w:r>
      <w:r w:rsidRPr="00265FD1">
        <w:rPr>
          <w:rFonts w:ascii="Consolas" w:hAnsi="Consolas"/>
          <w:b/>
        </w:rPr>
        <w:t>()</w:t>
      </w:r>
      <w:r w:rsidRPr="00265FD1">
        <w:t xml:space="preserve">. Again, we will be using the </w:t>
      </w:r>
      <w:r w:rsidRPr="00265FD1">
        <w:rPr>
          <w:b/>
        </w:rPr>
        <w:t xml:space="preserve">style </w:t>
      </w:r>
      <w:r w:rsidRPr="00265FD1">
        <w:t xml:space="preserve">properties to render the fireball in the correct place. </w:t>
      </w:r>
    </w:p>
    <w:p w14:paraId="5B66357B" w14:textId="77777777" w:rsidR="00265FD1" w:rsidRPr="00265FD1" w:rsidRDefault="00265FD1" w:rsidP="00265FD1">
      <w:pPr>
        <w:jc w:val="both"/>
        <w:rPr>
          <w:lang w:val="bg-BG"/>
        </w:rPr>
      </w:pPr>
      <w:r w:rsidRPr="00265FD1">
        <w:lastRenderedPageBreak/>
        <w:t xml:space="preserve">To adjust the height at which the fireball will render, we must use </w:t>
      </w:r>
      <w:r w:rsidRPr="00265FD1">
        <w:rPr>
          <w:rFonts w:ascii="Consolas" w:hAnsi="Consolas"/>
          <w:b/>
          <w:noProof/>
        </w:rPr>
        <w:t>fireBall.style.top</w:t>
      </w:r>
      <w:r w:rsidRPr="00265FD1">
        <w:rPr>
          <w:b/>
        </w:rPr>
        <w:t xml:space="preserve">. </w:t>
      </w:r>
      <w:r w:rsidRPr="00265FD1">
        <w:t>It will be equal to the</w:t>
      </w:r>
      <w:r w:rsidRPr="00265FD1">
        <w:rPr>
          <w:b/>
        </w:rPr>
        <w:t xml:space="preserve"> </w:t>
      </w:r>
      <w:r w:rsidRPr="00265FD1">
        <w:rPr>
          <w:rFonts w:ascii="Consolas" w:hAnsi="Consolas"/>
          <w:b/>
          <w:noProof/>
        </w:rPr>
        <w:t>player.y</w:t>
      </w:r>
      <w:r w:rsidRPr="00265FD1">
        <w:rPr>
          <w:noProof/>
        </w:rPr>
        <w:t xml:space="preserve"> </w:t>
      </w:r>
      <w:r w:rsidRPr="00265FD1">
        <w:t xml:space="preserve">coordinate plus </w:t>
      </w:r>
      <w:r w:rsidRPr="00265FD1">
        <w:rPr>
          <w:rFonts w:ascii="Consolas" w:hAnsi="Consolas"/>
          <w:b/>
          <w:noProof/>
        </w:rPr>
        <w:t>player.height</w:t>
      </w:r>
      <w:r w:rsidRPr="00265FD1">
        <w:rPr>
          <w:noProof/>
        </w:rPr>
        <w:t xml:space="preserve"> </w:t>
      </w:r>
      <w:r w:rsidRPr="00265FD1">
        <w:t xml:space="preserve">which is the height of the wizard div element in </w:t>
      </w:r>
      <w:r w:rsidRPr="00265FD1">
        <w:rPr>
          <w:b/>
        </w:rPr>
        <w:t>px</w:t>
      </w:r>
      <w:r w:rsidRPr="00265FD1">
        <w:t xml:space="preserve">. We must divide it by </w:t>
      </w:r>
      <w:r w:rsidRPr="00265FD1">
        <w:rPr>
          <w:b/>
        </w:rPr>
        <w:t xml:space="preserve">3 </w:t>
      </w:r>
      <w:r w:rsidRPr="00265FD1">
        <w:t xml:space="preserve">because we want the fireball to render where the wizard’s hand is and, in the end, we simply adjust the height with </w:t>
      </w:r>
      <w:r w:rsidRPr="00265FD1">
        <w:rPr>
          <w:b/>
        </w:rPr>
        <w:t>5px</w:t>
      </w:r>
      <w:r w:rsidRPr="00265FD1">
        <w:t>. Don’t forget to concatenate “</w:t>
      </w:r>
      <w:r w:rsidRPr="00265FD1">
        <w:rPr>
          <w:b/>
        </w:rPr>
        <w:t>px</w:t>
      </w:r>
      <w:r w:rsidRPr="00265FD1">
        <w:t>” after the expression.</w:t>
      </w:r>
    </w:p>
    <w:p w14:paraId="7B1EA8D7" w14:textId="7311473E" w:rsidR="00265FD1" w:rsidRPr="00265FD1" w:rsidRDefault="00265FD1" w:rsidP="00265FD1">
      <w:pPr>
        <w:jc w:val="both"/>
        <w:rPr>
          <w:lang w:val="bg-BG"/>
        </w:rPr>
      </w:pPr>
      <w:r w:rsidRPr="00265FD1">
        <w:t xml:space="preserve">To adjust the fireball </w:t>
      </w:r>
      <w:r w:rsidRPr="00265FD1">
        <w:rPr>
          <w:b/>
        </w:rPr>
        <w:t>X</w:t>
      </w:r>
      <w:r w:rsidRPr="00265FD1">
        <w:t xml:space="preserve"> coordinate we simply want our player</w:t>
      </w:r>
      <w:r w:rsidR="00C068C9">
        <w:t>'</w:t>
      </w:r>
      <w:r w:rsidRPr="00265FD1">
        <w:t xml:space="preserve">s current </w:t>
      </w:r>
      <w:r w:rsidRPr="00265FD1">
        <w:rPr>
          <w:b/>
        </w:rPr>
        <w:t>X</w:t>
      </w:r>
      <w:r w:rsidRPr="00265FD1">
        <w:t xml:space="preserve"> plus her </w:t>
      </w:r>
      <w:r w:rsidRPr="00265FD1">
        <w:rPr>
          <w:b/>
        </w:rPr>
        <w:t>width.</w:t>
      </w:r>
    </w:p>
    <w:p w14:paraId="6240354B" w14:textId="6E576203" w:rsidR="00265FD1" w:rsidRPr="00265FD1" w:rsidRDefault="00265FD1" w:rsidP="00265FD1">
      <w:pPr>
        <w:jc w:val="both"/>
        <w:rPr>
          <w:lang w:val="bg-BG"/>
        </w:rPr>
      </w:pPr>
      <w:r w:rsidRPr="00265FD1">
        <w:t xml:space="preserve">And the last thing is to assign the </w:t>
      </w:r>
      <w:r w:rsidRPr="00265FD1">
        <w:rPr>
          <w:rFonts w:ascii="Consolas" w:hAnsi="Consolas"/>
          <w:b/>
          <w:noProof/>
        </w:rPr>
        <w:t>fireball.x</w:t>
      </w:r>
      <w:r w:rsidRPr="00265FD1">
        <w:rPr>
          <w:noProof/>
        </w:rPr>
        <w:t xml:space="preserve"> </w:t>
      </w:r>
      <w:r w:rsidRPr="00265FD1">
        <w:t xml:space="preserve">coordinate to </w:t>
      </w:r>
      <w:r w:rsidRPr="00265FD1">
        <w:rPr>
          <w:rFonts w:ascii="Consolas" w:hAnsi="Consolas"/>
          <w:b/>
          <w:noProof/>
        </w:rPr>
        <w:t>fireBall.style.left</w:t>
      </w:r>
      <w:r w:rsidRPr="00265FD1">
        <w:t xml:space="preserve">. Don’t forget to concatenate </w:t>
      </w:r>
      <w:r w:rsidR="00C068C9">
        <w:t>"</w:t>
      </w:r>
      <w:r w:rsidRPr="00265FD1">
        <w:rPr>
          <w:b/>
        </w:rPr>
        <w:t>px</w:t>
      </w:r>
      <w:r w:rsidR="00C068C9">
        <w:t>"</w:t>
      </w:r>
      <w:r w:rsidRPr="00265FD1">
        <w:t xml:space="preserve"> after the expression.</w:t>
      </w:r>
    </w:p>
    <w:p w14:paraId="54495B62" w14:textId="1E1108C5" w:rsidR="00265FD1" w:rsidRPr="00265FD1" w:rsidRDefault="00265FD1" w:rsidP="00265FD1">
      <w:pPr>
        <w:jc w:val="both"/>
        <w:rPr>
          <w:lang w:val="bg-BG"/>
        </w:rPr>
      </w:pPr>
      <w:r w:rsidRPr="00265FD1">
        <w:t>In the end</w:t>
      </w:r>
      <w:r w:rsidR="00143DA4">
        <w:t>,</w:t>
      </w:r>
      <w:r w:rsidRPr="00265FD1">
        <w:t xml:space="preserve"> your function will look like the one on the screenshot below:</w:t>
      </w:r>
    </w:p>
    <w:p w14:paraId="1D438FFA" w14:textId="77777777" w:rsidR="00265FD1" w:rsidRPr="00265FD1" w:rsidRDefault="00265FD1" w:rsidP="00265FD1">
      <w:pPr>
        <w:jc w:val="both"/>
        <w:rPr>
          <w:lang w:val="bg-BG"/>
        </w:rPr>
      </w:pPr>
      <w:r w:rsidRPr="00265FD1">
        <w:rPr>
          <w:noProof/>
          <w:lang w:val="bg-BG" w:eastAsia="bg-BG"/>
        </w:rPr>
        <w:drawing>
          <wp:inline distT="0" distB="0" distL="0" distR="0" wp14:anchorId="05D26188" wp14:editId="72F460A4">
            <wp:extent cx="5791200" cy="1722120"/>
            <wp:effectExtent l="114300" t="114300" r="152400" b="144780"/>
            <wp:docPr id="54" name="Picture 54" descr="addF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addFB"/>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91200" cy="17221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3F72756" w14:textId="77777777" w:rsidR="00265FD1" w:rsidRPr="00265FD1" w:rsidRDefault="00265FD1" w:rsidP="00265FD1">
      <w:pPr>
        <w:jc w:val="both"/>
        <w:rPr>
          <w:lang w:val="bg-BG"/>
        </w:rPr>
      </w:pPr>
      <w:r w:rsidRPr="00265FD1">
        <w:t xml:space="preserve">Open your browser and check the results. We have our fireball rendered at the correct place. We have a little bug. Our wizard is firing too many fireballs. We will fix that later. </w:t>
      </w:r>
    </w:p>
    <w:p w14:paraId="7BACECF3" w14:textId="1D3F7BD4" w:rsidR="00265FD1" w:rsidRPr="00265FD1" w:rsidRDefault="00265FD1" w:rsidP="00265FD1">
      <w:pPr>
        <w:jc w:val="both"/>
        <w:rPr>
          <w:lang w:val="bg-BG"/>
        </w:rPr>
      </w:pPr>
      <w:r w:rsidRPr="00265FD1">
        <w:t>Let</w:t>
      </w:r>
      <w:r w:rsidR="00C068C9">
        <w:t>'</w:t>
      </w:r>
      <w:r w:rsidRPr="00265FD1">
        <w:t xml:space="preserve">s get our fireballs flying. To do this we have to modify their position. They will fly only ahead so we need to modify only their </w:t>
      </w:r>
      <w:r w:rsidRPr="00265FD1">
        <w:rPr>
          <w:b/>
        </w:rPr>
        <w:t>X</w:t>
      </w:r>
      <w:r w:rsidRPr="00265FD1">
        <w:t xml:space="preserve"> coordinate. Go to </w:t>
      </w:r>
      <w:r w:rsidRPr="00265FD1">
        <w:rPr>
          <w:rFonts w:ascii="Consolas" w:hAnsi="Consolas"/>
          <w:b/>
          <w:noProof/>
        </w:rPr>
        <w:t>gameAction</w:t>
      </w:r>
      <w:r w:rsidRPr="00265FD1">
        <w:rPr>
          <w:rFonts w:ascii="Consolas" w:hAnsi="Consolas"/>
          <w:b/>
        </w:rPr>
        <w:t>()</w:t>
      </w:r>
      <w:r w:rsidRPr="00265FD1">
        <w:t xml:space="preserve">.  We must make a </w:t>
      </w:r>
      <w:r w:rsidRPr="00265FD1">
        <w:rPr>
          <w:b/>
        </w:rPr>
        <w:t xml:space="preserve">selector </w:t>
      </w:r>
      <w:r w:rsidRPr="00265FD1">
        <w:t>for all fireballs present on the screen. After we have selected them, we foreach th</w:t>
      </w:r>
      <w:r w:rsidR="002F1A4A">
        <w:t>r</w:t>
      </w:r>
      <w:r w:rsidRPr="00265FD1">
        <w:t xml:space="preserve">ough them and modify their </w:t>
      </w:r>
      <w:r w:rsidRPr="00265FD1">
        <w:rPr>
          <w:b/>
        </w:rPr>
        <w:t>X</w:t>
      </w:r>
      <w:r w:rsidRPr="00265FD1">
        <w:t xml:space="preserve"> coordinate. For now, we will increment their </w:t>
      </w:r>
      <w:r w:rsidRPr="00265FD1">
        <w:rPr>
          <w:b/>
        </w:rPr>
        <w:t>X</w:t>
      </w:r>
      <w:r w:rsidRPr="00265FD1">
        <w:t xml:space="preserve"> by our base </w:t>
      </w:r>
      <w:r w:rsidRPr="00265FD1">
        <w:rPr>
          <w:rFonts w:ascii="Consolas" w:hAnsi="Consolas"/>
          <w:b/>
          <w:noProof/>
        </w:rPr>
        <w:t>game.speed</w:t>
      </w:r>
      <w:r w:rsidRPr="00265FD1">
        <w:t xml:space="preserve">. Then we assign the new </w:t>
      </w:r>
      <w:r w:rsidRPr="00265FD1">
        <w:rPr>
          <w:b/>
        </w:rPr>
        <w:t>X</w:t>
      </w:r>
      <w:r w:rsidRPr="00265FD1">
        <w:t xml:space="preserve"> coordinate to our </w:t>
      </w:r>
      <w:r w:rsidRPr="00265FD1">
        <w:rPr>
          <w:rFonts w:ascii="Consolas" w:hAnsi="Consolas"/>
          <w:b/>
          <w:noProof/>
        </w:rPr>
        <w:t>fireball.style.left</w:t>
      </w:r>
      <w:r w:rsidRPr="00265FD1">
        <w:rPr>
          <w:b/>
          <w:noProof/>
        </w:rPr>
        <w:t xml:space="preserve"> </w:t>
      </w:r>
      <w:r w:rsidRPr="00265FD1">
        <w:t xml:space="preserve">property. Now on every frame we increment the </w:t>
      </w:r>
      <w:r w:rsidRPr="00265FD1">
        <w:rPr>
          <w:rFonts w:ascii="Consolas" w:hAnsi="Consolas"/>
          <w:b/>
          <w:noProof/>
        </w:rPr>
        <w:t>fireball.x</w:t>
      </w:r>
      <w:r w:rsidRPr="00265FD1">
        <w:rPr>
          <w:noProof/>
        </w:rPr>
        <w:t xml:space="preserve"> </w:t>
      </w:r>
      <w:r w:rsidRPr="00265FD1">
        <w:t>coordinate.</w:t>
      </w:r>
    </w:p>
    <w:p w14:paraId="340B16E5" w14:textId="77777777" w:rsidR="00265FD1" w:rsidRPr="00265FD1" w:rsidRDefault="00265FD1" w:rsidP="00265FD1">
      <w:pPr>
        <w:jc w:val="both"/>
        <w:rPr>
          <w:lang w:val="bg-BG"/>
        </w:rPr>
      </w:pPr>
      <w:r w:rsidRPr="00265FD1">
        <w:rPr>
          <w:noProof/>
          <w:lang w:val="bg-BG" w:eastAsia="bg-BG"/>
        </w:rPr>
        <w:drawing>
          <wp:inline distT="0" distB="0" distL="0" distR="0" wp14:anchorId="242C634C" wp14:editId="55EA2DDB">
            <wp:extent cx="5410200" cy="1181100"/>
            <wp:effectExtent l="133350" t="133350" r="152400" b="171450"/>
            <wp:docPr id="55" name="Picture 55" descr="fb po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fb position"/>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10200" cy="11811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87A2955" w14:textId="77777777" w:rsidR="00265FD1" w:rsidRPr="00265FD1" w:rsidRDefault="00265FD1" w:rsidP="00265FD1">
      <w:pPr>
        <w:jc w:val="both"/>
        <w:rPr>
          <w:lang w:val="bg-BG"/>
        </w:rPr>
      </w:pPr>
      <w:r w:rsidRPr="00265FD1">
        <w:t>Open the game in your browser and shoot some fireballs.</w:t>
      </w:r>
    </w:p>
    <w:p w14:paraId="7190690F" w14:textId="77777777" w:rsidR="00265FD1" w:rsidRPr="00265FD1" w:rsidRDefault="00265FD1" w:rsidP="00265FD1">
      <w:pPr>
        <w:jc w:val="both"/>
        <w:rPr>
          <w:lang w:val="bg-BG"/>
        </w:rPr>
      </w:pPr>
      <w:r w:rsidRPr="00265FD1">
        <w:rPr>
          <w:noProof/>
          <w:lang w:val="bg-BG" w:eastAsia="bg-BG"/>
        </w:rPr>
        <w:lastRenderedPageBreak/>
        <w:drawing>
          <wp:inline distT="0" distB="0" distL="0" distR="0" wp14:anchorId="13EDFCD5" wp14:editId="2C093BCA">
            <wp:extent cx="5384800" cy="3116702"/>
            <wp:effectExtent l="152400" t="152400" r="368300" b="3695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1774" cy="3126526"/>
                    </a:xfrm>
                    <a:prstGeom prst="rect">
                      <a:avLst/>
                    </a:prstGeom>
                    <a:ln>
                      <a:noFill/>
                    </a:ln>
                    <a:effectLst>
                      <a:outerShdw blurRad="292100" dist="139700" dir="2700000" algn="tl" rotWithShape="0">
                        <a:srgbClr val="333333">
                          <a:alpha val="65000"/>
                        </a:srgbClr>
                      </a:outerShdw>
                    </a:effectLst>
                  </pic:spPr>
                </pic:pic>
              </a:graphicData>
            </a:graphic>
          </wp:inline>
        </w:drawing>
      </w:r>
    </w:p>
    <w:p w14:paraId="4C1B53B8" w14:textId="120F9981" w:rsidR="00265FD1" w:rsidRPr="00265FD1" w:rsidRDefault="00265FD1" w:rsidP="00265FD1">
      <w:pPr>
        <w:jc w:val="both"/>
        <w:rPr>
          <w:lang w:val="bg-BG"/>
        </w:rPr>
      </w:pPr>
      <w:r w:rsidRPr="00265FD1">
        <w:t xml:space="preserve">Our fireballs are moving but now they exit out of the game area. Same problem we had with our wizard earlier so we will use a similar solution. In the </w:t>
      </w:r>
      <w:r w:rsidRPr="00265FD1">
        <w:rPr>
          <w:b/>
          <w:noProof/>
        </w:rPr>
        <w:t xml:space="preserve">fireBalls </w:t>
      </w:r>
      <w:r w:rsidRPr="00265FD1">
        <w:rPr>
          <w:b/>
        </w:rPr>
        <w:t>foreach</w:t>
      </w:r>
      <w:r w:rsidR="00C614F6">
        <w:t xml:space="preserve"> we must add an </w:t>
      </w:r>
      <w:r w:rsidRPr="00265FD1">
        <w:t xml:space="preserve">if statement. If the current </w:t>
      </w:r>
      <w:r w:rsidRPr="00265FD1">
        <w:rPr>
          <w:b/>
          <w:noProof/>
        </w:rPr>
        <w:t>fireBall</w:t>
      </w:r>
      <w:r w:rsidRPr="00265FD1">
        <w:rPr>
          <w:b/>
        </w:rPr>
        <w:t>.x</w:t>
      </w:r>
      <w:r w:rsidRPr="00265FD1">
        <w:t xml:space="preserve"> coordinate plus </w:t>
      </w:r>
      <w:r w:rsidRPr="00265FD1">
        <w:rPr>
          <w:b/>
          <w:noProof/>
        </w:rPr>
        <w:t>fireBall</w:t>
      </w:r>
      <w:r w:rsidRPr="00265FD1">
        <w:rPr>
          <w:b/>
        </w:rPr>
        <w:t>.</w:t>
      </w:r>
      <w:r w:rsidRPr="00265FD1">
        <w:rPr>
          <w:b/>
          <w:noProof/>
        </w:rPr>
        <w:t>offsetWidth</w:t>
      </w:r>
      <w:r w:rsidRPr="00265FD1">
        <w:rPr>
          <w:noProof/>
        </w:rPr>
        <w:t xml:space="preserve"> </w:t>
      </w:r>
      <w:r w:rsidRPr="00265FD1">
        <w:t xml:space="preserve">is greater than our </w:t>
      </w:r>
      <w:r w:rsidRPr="00265FD1">
        <w:rPr>
          <w:b/>
          <w:noProof/>
        </w:rPr>
        <w:t>gameArea</w:t>
      </w:r>
      <w:r w:rsidRPr="00265FD1">
        <w:rPr>
          <w:b/>
        </w:rPr>
        <w:t>.</w:t>
      </w:r>
      <w:r w:rsidRPr="00265FD1">
        <w:rPr>
          <w:b/>
          <w:noProof/>
        </w:rPr>
        <w:t>offsetWidth</w:t>
      </w:r>
      <w:r w:rsidRPr="00265FD1">
        <w:rPr>
          <w:b/>
        </w:rPr>
        <w:t>,</w:t>
      </w:r>
      <w:r w:rsidRPr="00265FD1">
        <w:t xml:space="preserve"> we must remove the fireball from the screen. To do that we invoke the fireball’s parent element and </w:t>
      </w:r>
      <w:r w:rsidRPr="00265FD1">
        <w:rPr>
          <w:b/>
        </w:rPr>
        <w:t>remove</w:t>
      </w:r>
      <w:r w:rsidRPr="00265FD1">
        <w:t xml:space="preserve"> the child which is our fireball.</w:t>
      </w:r>
    </w:p>
    <w:p w14:paraId="4F6789A4" w14:textId="77777777" w:rsidR="00265FD1" w:rsidRPr="00265FD1" w:rsidRDefault="00265FD1" w:rsidP="00265FD1">
      <w:pPr>
        <w:jc w:val="both"/>
        <w:rPr>
          <w:lang w:val="bg-BG"/>
        </w:rPr>
      </w:pPr>
      <w:r w:rsidRPr="00265FD1">
        <w:rPr>
          <w:noProof/>
          <w:lang w:val="bg-BG" w:eastAsia="bg-BG"/>
        </w:rPr>
        <w:drawing>
          <wp:inline distT="0" distB="0" distL="0" distR="0" wp14:anchorId="79478800" wp14:editId="52244AF0">
            <wp:extent cx="5814060" cy="1744980"/>
            <wp:effectExtent l="114300" t="114300" r="148590" b="140970"/>
            <wp:docPr id="57" name="Picture 57" descr="removechi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removechild"/>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814060" cy="17449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2184393" w14:textId="582B71CA" w:rsidR="00265FD1" w:rsidRPr="00265FD1" w:rsidRDefault="00265FD1" w:rsidP="00265FD1">
      <w:pPr>
        <w:jc w:val="both"/>
        <w:rPr>
          <w:lang w:val="bg-BG"/>
        </w:rPr>
      </w:pPr>
      <w:r w:rsidRPr="00265FD1">
        <w:t>You’ve probably noticed our wizard is faster than his fireballs. We do</w:t>
      </w:r>
      <w:r w:rsidR="00C068C9">
        <w:t>n'</w:t>
      </w:r>
      <w:r w:rsidRPr="00265FD1">
        <w:t xml:space="preserve">t want that so an adjustment to fireball speed is required. Introduce a new property in the </w:t>
      </w:r>
      <w:r w:rsidRPr="00265FD1">
        <w:rPr>
          <w:b/>
        </w:rPr>
        <w:t>game</w:t>
      </w:r>
      <w:r w:rsidRPr="00265FD1">
        <w:t xml:space="preserve"> object. We will call it </w:t>
      </w:r>
      <w:r w:rsidRPr="00265FD1">
        <w:rPr>
          <w:rFonts w:ascii="Consolas" w:hAnsi="Consolas"/>
          <w:b/>
          <w:noProof/>
        </w:rPr>
        <w:t>fireBallMultiplier</w:t>
      </w:r>
      <w:r w:rsidRPr="00265FD1">
        <w:rPr>
          <w:b/>
          <w:noProof/>
        </w:rPr>
        <w:t xml:space="preserve"> </w:t>
      </w:r>
      <w:r w:rsidRPr="00265FD1">
        <w:t xml:space="preserve">with a value of </w:t>
      </w:r>
      <w:r w:rsidRPr="00265FD1">
        <w:rPr>
          <w:b/>
        </w:rPr>
        <w:t>5.</w:t>
      </w:r>
    </w:p>
    <w:p w14:paraId="07E546EE" w14:textId="77777777" w:rsidR="00265FD1" w:rsidRPr="00265FD1" w:rsidRDefault="00265FD1" w:rsidP="00265FD1">
      <w:pPr>
        <w:jc w:val="both"/>
        <w:rPr>
          <w:lang w:val="bg-BG"/>
        </w:rPr>
      </w:pPr>
      <w:r w:rsidRPr="00265FD1">
        <w:rPr>
          <w:noProof/>
          <w:lang w:val="bg-BG" w:eastAsia="bg-BG"/>
        </w:rPr>
        <w:drawing>
          <wp:inline distT="0" distB="0" distL="0" distR="0" wp14:anchorId="5BB5F7C7" wp14:editId="3A9D02AF">
            <wp:extent cx="3154680" cy="1028700"/>
            <wp:effectExtent l="114300" t="114300" r="102870" b="152400"/>
            <wp:docPr id="58" name="Picture 58" descr="fbmul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fbmulti"/>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154680" cy="10287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1DEDADA" w14:textId="77777777" w:rsidR="00265FD1" w:rsidRPr="00265FD1" w:rsidRDefault="00265FD1" w:rsidP="00265FD1">
      <w:pPr>
        <w:jc w:val="both"/>
        <w:rPr>
          <w:lang w:val="bg-BG"/>
        </w:rPr>
      </w:pPr>
      <w:r w:rsidRPr="00265FD1">
        <w:rPr>
          <w:noProof/>
          <w:lang w:val="bg-BG" w:eastAsia="bg-BG"/>
        </w:rPr>
        <w:lastRenderedPageBreak/>
        <w:drawing>
          <wp:inline distT="0" distB="0" distL="0" distR="0" wp14:anchorId="71B8F07F" wp14:editId="10865B0A">
            <wp:extent cx="5943600" cy="1478280"/>
            <wp:effectExtent l="114300" t="114300" r="114300" b="140970"/>
            <wp:docPr id="59" name="Picture 59" descr="foreachFD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foreachFDB"/>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14782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D7E8E1F" w14:textId="77777777" w:rsidR="00265FD1" w:rsidRPr="00265FD1" w:rsidRDefault="00265FD1" w:rsidP="00265FD1">
      <w:pPr>
        <w:jc w:val="both"/>
        <w:rPr>
          <w:b/>
          <w:lang w:val="bg-BG"/>
        </w:rPr>
      </w:pPr>
      <w:r w:rsidRPr="00265FD1">
        <w:t xml:space="preserve">Now we simply multiply our base </w:t>
      </w:r>
      <w:r w:rsidRPr="00265FD1">
        <w:rPr>
          <w:rFonts w:ascii="Consolas" w:hAnsi="Consolas"/>
          <w:b/>
          <w:noProof/>
        </w:rPr>
        <w:t>game.speed</w:t>
      </w:r>
      <w:r w:rsidRPr="00265FD1">
        <w:rPr>
          <w:b/>
          <w:noProof/>
        </w:rPr>
        <w:t xml:space="preserve"> </w:t>
      </w:r>
      <w:r w:rsidRPr="00265FD1">
        <w:t xml:space="preserve">by </w:t>
      </w:r>
      <w:r w:rsidRPr="00265FD1">
        <w:rPr>
          <w:rFonts w:ascii="Consolas" w:hAnsi="Consolas"/>
          <w:b/>
          <w:noProof/>
        </w:rPr>
        <w:t>game.fireBallMultiplier</w:t>
      </w:r>
      <w:r w:rsidRPr="00265FD1">
        <w:rPr>
          <w:b/>
        </w:rPr>
        <w:t>.</w:t>
      </w:r>
    </w:p>
    <w:p w14:paraId="5B1F2C8E" w14:textId="77777777" w:rsidR="00265FD1" w:rsidRPr="00265FD1" w:rsidRDefault="00265FD1" w:rsidP="00265FD1">
      <w:pPr>
        <w:jc w:val="both"/>
        <w:rPr>
          <w:lang w:val="bg-BG"/>
        </w:rPr>
      </w:pPr>
      <w:r w:rsidRPr="00265FD1">
        <w:t xml:space="preserve">We must fix one more thing. Our wizard is firing way more fireballs than we want. We are already using the built-in function </w:t>
      </w:r>
      <w:r w:rsidRPr="00265FD1">
        <w:rPr>
          <w:rFonts w:ascii="Consolas" w:hAnsi="Consolas"/>
          <w:b/>
          <w:noProof/>
        </w:rPr>
        <w:t>window.requestAnimationFrame</w:t>
      </w:r>
      <w:r w:rsidRPr="00265FD1">
        <w:rPr>
          <w:rFonts w:ascii="Consolas" w:hAnsi="Consolas"/>
          <w:b/>
        </w:rPr>
        <w:t>()</w:t>
      </w:r>
      <w:r w:rsidRPr="00265FD1">
        <w:t xml:space="preserve">. We can pass a </w:t>
      </w:r>
      <w:r w:rsidRPr="00265FD1">
        <w:rPr>
          <w:b/>
        </w:rPr>
        <w:t>timestamp</w:t>
      </w:r>
      <w:r w:rsidRPr="00265FD1">
        <w:t xml:space="preserve"> to our main </w:t>
      </w:r>
      <w:r w:rsidRPr="00265FD1">
        <w:rPr>
          <w:rFonts w:ascii="Consolas" w:hAnsi="Consolas"/>
          <w:b/>
          <w:noProof/>
        </w:rPr>
        <w:t>gameAction</w:t>
      </w:r>
      <w:r w:rsidRPr="00265FD1">
        <w:rPr>
          <w:rFonts w:ascii="Consolas" w:hAnsi="Consolas"/>
          <w:b/>
        </w:rPr>
        <w:t>()</w:t>
      </w:r>
      <w:r w:rsidRPr="00265FD1">
        <w:t xml:space="preserve">. Let’s pass it and we will </w:t>
      </w:r>
      <w:r w:rsidRPr="00265FD1">
        <w:rPr>
          <w:rFonts w:ascii="Consolas" w:hAnsi="Consolas"/>
          <w:b/>
          <w:noProof/>
        </w:rPr>
        <w:t>console.log</w:t>
      </w:r>
      <w:r w:rsidRPr="00265FD1">
        <w:rPr>
          <w:noProof/>
        </w:rPr>
        <w:t xml:space="preserve"> </w:t>
      </w:r>
      <w:r w:rsidRPr="00265FD1">
        <w:t xml:space="preserve">the timestamp to see what is happening. </w:t>
      </w:r>
    </w:p>
    <w:p w14:paraId="55FD26A4" w14:textId="77777777" w:rsidR="00265FD1" w:rsidRPr="00265FD1" w:rsidRDefault="00265FD1" w:rsidP="00265FD1">
      <w:pPr>
        <w:jc w:val="both"/>
        <w:rPr>
          <w:lang w:val="bg-BG"/>
        </w:rPr>
      </w:pPr>
      <w:r w:rsidRPr="00265FD1">
        <w:rPr>
          <w:noProof/>
          <w:lang w:val="bg-BG" w:eastAsia="bg-BG"/>
        </w:rPr>
        <w:drawing>
          <wp:inline distT="0" distB="0" distL="0" distR="0" wp14:anchorId="15E4A64F" wp14:editId="7FCCEB21">
            <wp:extent cx="4678680" cy="914400"/>
            <wp:effectExtent l="114300" t="114300" r="102870" b="152400"/>
            <wp:docPr id="60" name="Picture 60" descr="pass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passts"/>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678680" cy="914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BC0405C" w14:textId="77777777" w:rsidR="00265FD1" w:rsidRPr="00265FD1" w:rsidRDefault="00265FD1" w:rsidP="00265FD1">
      <w:pPr>
        <w:jc w:val="both"/>
        <w:rPr>
          <w:noProof/>
          <w:lang w:val="bg-BG" w:eastAsia="bg-BG"/>
        </w:rPr>
      </w:pPr>
      <w:r w:rsidRPr="00265FD1">
        <w:rPr>
          <w:noProof/>
          <w:lang w:val="bg-BG" w:eastAsia="bg-BG"/>
        </w:rPr>
        <w:drawing>
          <wp:inline distT="0" distB="0" distL="0" distR="0" wp14:anchorId="7365474C" wp14:editId="0F6D279F">
            <wp:extent cx="6758940" cy="495300"/>
            <wp:effectExtent l="133350" t="114300" r="137160" b="171450"/>
            <wp:docPr id="61" name="Picture 61" descr="ts 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ts lo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758940" cy="4953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9720102" w14:textId="5B76C578" w:rsidR="00265FD1" w:rsidRPr="00265FD1" w:rsidRDefault="00265FD1" w:rsidP="00265FD1">
      <w:pPr>
        <w:jc w:val="both"/>
        <w:rPr>
          <w:b/>
          <w:lang w:val="bg-BG"/>
        </w:rPr>
      </w:pPr>
      <w:r w:rsidRPr="00265FD1">
        <w:t xml:space="preserve">We have the time elapsed in milliseconds. We can use this. Go back to the </w:t>
      </w:r>
      <w:r w:rsidRPr="00265FD1">
        <w:rPr>
          <w:b/>
        </w:rPr>
        <w:t>player</w:t>
      </w:r>
      <w:r w:rsidRPr="00265FD1">
        <w:t xml:space="preserve"> object. We will add a new property </w:t>
      </w:r>
      <w:r w:rsidRPr="00265FD1">
        <w:rPr>
          <w:rFonts w:ascii="Consolas" w:hAnsi="Consolas"/>
          <w:b/>
          <w:noProof/>
        </w:rPr>
        <w:t>lastTimeFiredFireball</w:t>
      </w:r>
      <w:r w:rsidRPr="00265FD1">
        <w:rPr>
          <w:noProof/>
        </w:rPr>
        <w:t xml:space="preserve"> </w:t>
      </w:r>
      <w:r w:rsidRPr="00265FD1">
        <w:t xml:space="preserve">with </w:t>
      </w:r>
      <w:r w:rsidR="002F1A4A">
        <w:t xml:space="preserve">an </w:t>
      </w:r>
      <w:r w:rsidRPr="00265FD1">
        <w:t xml:space="preserve">initial value of </w:t>
      </w:r>
      <w:r w:rsidRPr="00265FD1">
        <w:rPr>
          <w:b/>
        </w:rPr>
        <w:t xml:space="preserve">0. </w:t>
      </w:r>
      <w:r w:rsidRPr="00265FD1">
        <w:t>With that property we will keep the timestamp of our last fireball.</w:t>
      </w:r>
    </w:p>
    <w:p w14:paraId="359D7FAC" w14:textId="77777777" w:rsidR="00265FD1" w:rsidRPr="00265FD1" w:rsidRDefault="00265FD1" w:rsidP="00265FD1">
      <w:pPr>
        <w:jc w:val="both"/>
        <w:rPr>
          <w:lang w:val="bg-BG"/>
        </w:rPr>
      </w:pPr>
      <w:r w:rsidRPr="00265FD1">
        <w:rPr>
          <w:noProof/>
          <w:lang w:val="bg-BG" w:eastAsia="bg-BG"/>
        </w:rPr>
        <w:drawing>
          <wp:inline distT="0" distB="0" distL="0" distR="0" wp14:anchorId="6995BFB9" wp14:editId="30E9088E">
            <wp:extent cx="3101340" cy="1394460"/>
            <wp:effectExtent l="114300" t="114300" r="118110" b="148590"/>
            <wp:docPr id="62" name="Picture 62" descr="last time firedF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last time firedFB"/>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101340" cy="13944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637AA12" w14:textId="406C2602" w:rsidR="00265FD1" w:rsidRPr="00265FD1" w:rsidRDefault="00265FD1" w:rsidP="00265FD1">
      <w:pPr>
        <w:jc w:val="both"/>
        <w:rPr>
          <w:lang w:val="bg-BG"/>
        </w:rPr>
      </w:pPr>
      <w:r w:rsidRPr="00265FD1">
        <w:t xml:space="preserve">We will need another property this time in our </w:t>
      </w:r>
      <w:r w:rsidRPr="00265FD1">
        <w:rPr>
          <w:b/>
        </w:rPr>
        <w:t>game</w:t>
      </w:r>
      <w:r w:rsidRPr="00265FD1">
        <w:t xml:space="preserve"> object. Let</w:t>
      </w:r>
      <w:r w:rsidR="00C068C9">
        <w:t>'</w:t>
      </w:r>
      <w:r w:rsidRPr="00265FD1">
        <w:t xml:space="preserve">s call it </w:t>
      </w:r>
      <w:r w:rsidRPr="00265FD1">
        <w:rPr>
          <w:b/>
          <w:noProof/>
        </w:rPr>
        <w:t>fireInterval</w:t>
      </w:r>
      <w:r w:rsidRPr="00265FD1">
        <w:rPr>
          <w:b/>
        </w:rPr>
        <w:t xml:space="preserve">. </w:t>
      </w:r>
      <w:r w:rsidRPr="00265FD1">
        <w:t xml:space="preserve">This is the minimum time interval between our fireballs. We set it to </w:t>
      </w:r>
      <w:r w:rsidRPr="00265FD1">
        <w:rPr>
          <w:b/>
        </w:rPr>
        <w:t>1000ms</w:t>
      </w:r>
      <w:r w:rsidRPr="00265FD1">
        <w:t xml:space="preserve"> which means 1 sec.</w:t>
      </w:r>
    </w:p>
    <w:p w14:paraId="50846468" w14:textId="77777777" w:rsidR="00265FD1" w:rsidRPr="00265FD1" w:rsidRDefault="00265FD1" w:rsidP="00265FD1">
      <w:pPr>
        <w:jc w:val="both"/>
        <w:rPr>
          <w:lang w:val="bg-BG"/>
        </w:rPr>
      </w:pPr>
      <w:r w:rsidRPr="00265FD1">
        <w:rPr>
          <w:b/>
          <w:noProof/>
          <w:lang w:val="bg-BG" w:eastAsia="bg-BG"/>
        </w:rPr>
        <w:drawing>
          <wp:inline distT="0" distB="0" distL="0" distR="0" wp14:anchorId="76F9FC16" wp14:editId="6F48C349">
            <wp:extent cx="2956560" cy="1203960"/>
            <wp:effectExtent l="133350" t="114300" r="129540" b="167640"/>
            <wp:docPr id="63" name="Picture 63" descr="fireinter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fireinterval"/>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956560" cy="12039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20CCAF8" w14:textId="77777777" w:rsidR="00265FD1" w:rsidRPr="00265FD1" w:rsidRDefault="00265FD1" w:rsidP="00265FD1">
      <w:pPr>
        <w:jc w:val="both"/>
        <w:rPr>
          <w:lang w:val="bg-BG"/>
        </w:rPr>
      </w:pPr>
      <w:r w:rsidRPr="00265FD1">
        <w:lastRenderedPageBreak/>
        <w:t xml:space="preserve">Go back to the </w:t>
      </w:r>
      <w:r w:rsidRPr="00265FD1">
        <w:rPr>
          <w:b/>
        </w:rPr>
        <w:t>register input section</w:t>
      </w:r>
      <w:r w:rsidRPr="00265FD1">
        <w:t xml:space="preserve">. We must refactor our if statement. Now we want to shoot a fireball only if the </w:t>
      </w:r>
      <w:r w:rsidRPr="00265FD1">
        <w:rPr>
          <w:b/>
        </w:rPr>
        <w:t>timestamp</w:t>
      </w:r>
      <w:r w:rsidRPr="00265FD1">
        <w:t xml:space="preserve"> minus </w:t>
      </w:r>
      <w:r w:rsidRPr="00265FD1">
        <w:rPr>
          <w:rFonts w:ascii="Consolas" w:hAnsi="Consolas"/>
          <w:b/>
          <w:noProof/>
        </w:rPr>
        <w:t>player.lastTimeFiredFireball</w:t>
      </w:r>
      <w:r w:rsidRPr="00265FD1">
        <w:rPr>
          <w:b/>
          <w:noProof/>
        </w:rPr>
        <w:t xml:space="preserve"> </w:t>
      </w:r>
      <w:r w:rsidRPr="00265FD1">
        <w:t xml:space="preserve">is greater than </w:t>
      </w:r>
      <w:r w:rsidRPr="00265FD1">
        <w:rPr>
          <w:rFonts w:ascii="Consolas" w:hAnsi="Consolas"/>
          <w:b/>
          <w:noProof/>
        </w:rPr>
        <w:t>game.fireInterval</w:t>
      </w:r>
      <w:r w:rsidRPr="00265FD1">
        <w:rPr>
          <w:noProof/>
        </w:rPr>
        <w:t>(</w:t>
      </w:r>
      <w:r w:rsidRPr="00265FD1">
        <w:t xml:space="preserve">1 second). If that’s </w:t>
      </w:r>
      <w:r w:rsidRPr="00265FD1">
        <w:rPr>
          <w:b/>
          <w:i/>
        </w:rPr>
        <w:t>true</w:t>
      </w:r>
      <w:r w:rsidRPr="00265FD1">
        <w:t xml:space="preserve"> we must assign a new value to </w:t>
      </w:r>
      <w:r w:rsidRPr="00265FD1">
        <w:rPr>
          <w:rFonts w:ascii="Consolas" w:hAnsi="Consolas"/>
          <w:b/>
          <w:noProof/>
        </w:rPr>
        <w:t>player.lastTimeFiredFireball</w:t>
      </w:r>
      <w:r w:rsidRPr="00265FD1">
        <w:rPr>
          <w:noProof/>
        </w:rPr>
        <w:t xml:space="preserve"> </w:t>
      </w:r>
      <w:r w:rsidRPr="00265FD1">
        <w:t xml:space="preserve">which equals the current </w:t>
      </w:r>
      <w:r w:rsidRPr="00265FD1">
        <w:rPr>
          <w:b/>
        </w:rPr>
        <w:t>timestamp.</w:t>
      </w:r>
    </w:p>
    <w:p w14:paraId="3FD32FC3" w14:textId="77777777" w:rsidR="00265FD1" w:rsidRPr="00265FD1" w:rsidRDefault="00265FD1" w:rsidP="00265FD1">
      <w:pPr>
        <w:jc w:val="both"/>
        <w:rPr>
          <w:lang w:val="bg-BG"/>
        </w:rPr>
      </w:pPr>
      <w:r w:rsidRPr="00265FD1">
        <w:rPr>
          <w:noProof/>
          <w:lang w:val="bg-BG" w:eastAsia="bg-BG"/>
        </w:rPr>
        <w:drawing>
          <wp:inline distT="0" distB="0" distL="0" distR="0" wp14:anchorId="5578CBEB" wp14:editId="7368A1F9">
            <wp:extent cx="6121400" cy="1141663"/>
            <wp:effectExtent l="133350" t="114300" r="127000" b="173355"/>
            <wp:docPr id="64" name="Picture 64" descr="fbvalu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fbvaludate"/>
                    <pic:cNvPicPr>
                      <a:picLocks noChangeAspect="1" noChangeArrowheads="1"/>
                    </pic:cNvPicPr>
                  </pic:nvPicPr>
                  <pic:blipFill rotWithShape="1">
                    <a:blip r:embed="rId86">
                      <a:extLst>
                        <a:ext uri="{28A0092B-C50C-407E-A947-70E740481C1C}">
                          <a14:useLocalDpi xmlns:a14="http://schemas.microsoft.com/office/drawing/2010/main" val="0"/>
                        </a:ext>
                      </a:extLst>
                    </a:blip>
                    <a:srcRect t="-4141"/>
                    <a:stretch/>
                  </pic:blipFill>
                  <pic:spPr bwMode="auto">
                    <a:xfrm>
                      <a:off x="0" y="0"/>
                      <a:ext cx="6150020" cy="1147001"/>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3DC1101" w14:textId="77777777" w:rsidR="00265FD1" w:rsidRPr="00265FD1" w:rsidRDefault="00265FD1" w:rsidP="00265FD1">
      <w:pPr>
        <w:jc w:val="both"/>
        <w:rPr>
          <w:lang w:val="bg-BG"/>
        </w:rPr>
      </w:pPr>
      <w:r w:rsidRPr="00265FD1">
        <w:t>Restart the game in the browser. We can only shoot one fireball per second. That’s what we wanted!</w:t>
      </w:r>
    </w:p>
    <w:p w14:paraId="4C851094" w14:textId="77777777" w:rsidR="00265FD1" w:rsidRPr="00265FD1" w:rsidRDefault="00265FD1" w:rsidP="00265FD1">
      <w:pPr>
        <w:jc w:val="both"/>
        <w:rPr>
          <w:lang w:val="bg-BG"/>
        </w:rPr>
      </w:pPr>
      <w:r w:rsidRPr="00265FD1">
        <w:rPr>
          <w:noProof/>
          <w:lang w:val="bg-BG" w:eastAsia="bg-BG"/>
        </w:rPr>
        <w:drawing>
          <wp:inline distT="0" distB="0" distL="0" distR="0" wp14:anchorId="5C8DFBE0" wp14:editId="0991C8CA">
            <wp:extent cx="6140450" cy="1490197"/>
            <wp:effectExtent l="152400" t="152400" r="355600" b="3581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6161117" cy="1495213"/>
                    </a:xfrm>
                    <a:prstGeom prst="rect">
                      <a:avLst/>
                    </a:prstGeom>
                    <a:ln>
                      <a:noFill/>
                    </a:ln>
                    <a:effectLst>
                      <a:outerShdw blurRad="292100" dist="139700" dir="2700000" algn="tl" rotWithShape="0">
                        <a:srgbClr val="333333">
                          <a:alpha val="65000"/>
                        </a:srgbClr>
                      </a:outerShdw>
                    </a:effectLst>
                  </pic:spPr>
                </pic:pic>
              </a:graphicData>
            </a:graphic>
          </wp:inline>
        </w:drawing>
      </w:r>
    </w:p>
    <w:p w14:paraId="4D8021C5" w14:textId="77777777" w:rsidR="00265FD1" w:rsidRPr="00265FD1" w:rsidRDefault="00265FD1" w:rsidP="00265FD1">
      <w:pPr>
        <w:rPr>
          <w:rFonts w:eastAsiaTheme="majorEastAsia" w:cstheme="majorBidi"/>
          <w:b/>
          <w:color w:val="8F400B"/>
          <w:sz w:val="32"/>
          <w:szCs w:val="32"/>
          <w:lang w:val="bg-BG"/>
        </w:rPr>
      </w:pPr>
      <w:r w:rsidRPr="00265FD1">
        <w:rPr>
          <w:rFonts w:eastAsiaTheme="majorEastAsia" w:cstheme="majorBidi"/>
          <w:b/>
          <w:color w:val="8F400B"/>
          <w:sz w:val="32"/>
          <w:szCs w:val="32"/>
        </w:rPr>
        <w:t>Adding Clouds</w:t>
      </w:r>
    </w:p>
    <w:p w14:paraId="6D7E6C77" w14:textId="164296B2" w:rsidR="00265FD1" w:rsidRPr="00265FD1" w:rsidRDefault="00265FD1" w:rsidP="00265FD1">
      <w:pPr>
        <w:rPr>
          <w:lang w:val="bg-BG"/>
        </w:rPr>
      </w:pPr>
      <w:r w:rsidRPr="00265FD1">
        <w:t>As you know our wizard is flying through the sky. It</w:t>
      </w:r>
      <w:r w:rsidR="00C068C9">
        <w:t>'s</w:t>
      </w:r>
      <w:r w:rsidRPr="00265FD1">
        <w:t xml:space="preserve"> time to make that sky looks more realistic by adding clouds to the background. They will be moving from the right side of the screen to the left. In that way we will simulate that our wizard is flying forward. Good, let’s get started!</w:t>
      </w:r>
    </w:p>
    <w:p w14:paraId="26141029" w14:textId="77777777" w:rsidR="00265FD1" w:rsidRPr="00265FD1" w:rsidRDefault="00265FD1" w:rsidP="00265FD1">
      <w:pPr>
        <w:rPr>
          <w:lang w:val="bg-BG"/>
        </w:rPr>
      </w:pPr>
      <w:r w:rsidRPr="00265FD1">
        <w:t xml:space="preserve">We will need a new property in our </w:t>
      </w:r>
      <w:r w:rsidRPr="00265FD1">
        <w:rPr>
          <w:b/>
        </w:rPr>
        <w:t>scene</w:t>
      </w:r>
      <w:r w:rsidRPr="00265FD1">
        <w:t xml:space="preserve"> object which will be called </w:t>
      </w:r>
      <w:r w:rsidRPr="00265FD1">
        <w:rPr>
          <w:rFonts w:ascii="Consolas" w:hAnsi="Consolas"/>
          <w:b/>
          <w:noProof/>
        </w:rPr>
        <w:t>lastCloudSpawn</w:t>
      </w:r>
      <w:r w:rsidRPr="00265FD1">
        <w:t xml:space="preserve">. We don’t want the clouds to be spawned all the time like it was with the fireballs in the beginning. In that property we will keep the last time a cloud was spawned. We will use the </w:t>
      </w:r>
      <w:r w:rsidRPr="00265FD1">
        <w:rPr>
          <w:b/>
        </w:rPr>
        <w:t>timestamp</w:t>
      </w:r>
      <w:r w:rsidRPr="00265FD1">
        <w:t xml:space="preserve"> here as well.</w:t>
      </w:r>
    </w:p>
    <w:p w14:paraId="6ABCC358" w14:textId="77777777" w:rsidR="00265FD1" w:rsidRPr="00265FD1" w:rsidRDefault="00265FD1" w:rsidP="00265FD1">
      <w:pPr>
        <w:rPr>
          <w:lang w:val="bg-BG"/>
        </w:rPr>
      </w:pPr>
      <w:r w:rsidRPr="00265FD1">
        <w:rPr>
          <w:noProof/>
          <w:lang w:val="bg-BG" w:eastAsia="bg-BG"/>
        </w:rPr>
        <w:drawing>
          <wp:inline distT="0" distB="0" distL="0" distR="0" wp14:anchorId="2266389A" wp14:editId="574E1ACA">
            <wp:extent cx="2324100" cy="701865"/>
            <wp:effectExtent l="114300" t="114300" r="114300" b="136525"/>
            <wp:docPr id="66" name="Picture 66" descr="cludt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ludtine"/>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342062" cy="70728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69EE7A0" w14:textId="77777777" w:rsidR="00265FD1" w:rsidRPr="00265FD1" w:rsidRDefault="00265FD1" w:rsidP="00265FD1">
      <w:pPr>
        <w:jc w:val="both"/>
        <w:rPr>
          <w:lang w:val="bg-BG"/>
        </w:rPr>
      </w:pPr>
      <w:r w:rsidRPr="00265FD1">
        <w:t xml:space="preserve">Go to the </w:t>
      </w:r>
      <w:r w:rsidRPr="00265FD1">
        <w:rPr>
          <w:b/>
        </w:rPr>
        <w:t xml:space="preserve">game </w:t>
      </w:r>
      <w:r w:rsidRPr="00265FD1">
        <w:t xml:space="preserve">object. We will need a new property there which we will call </w:t>
      </w:r>
      <w:r w:rsidRPr="00265FD1">
        <w:rPr>
          <w:rFonts w:ascii="Consolas" w:hAnsi="Consolas"/>
          <w:b/>
          <w:noProof/>
        </w:rPr>
        <w:t>cloudSpawnInterval</w:t>
      </w:r>
      <w:r w:rsidRPr="00265FD1">
        <w:t xml:space="preserve">. Here we set the time it takes for a new cloud to be spawned. We set that value to </w:t>
      </w:r>
      <w:r w:rsidRPr="00265FD1">
        <w:rPr>
          <w:b/>
        </w:rPr>
        <w:t>3000ms</w:t>
      </w:r>
      <w:r w:rsidRPr="00265FD1">
        <w:t xml:space="preserve"> which is 3 sec.</w:t>
      </w:r>
    </w:p>
    <w:p w14:paraId="7928CB19" w14:textId="77777777" w:rsidR="00265FD1" w:rsidRPr="00265FD1" w:rsidRDefault="00265FD1" w:rsidP="00265FD1">
      <w:pPr>
        <w:jc w:val="both"/>
        <w:rPr>
          <w:lang w:val="bg-BG"/>
        </w:rPr>
      </w:pPr>
      <w:r w:rsidRPr="00265FD1">
        <w:rPr>
          <w:noProof/>
          <w:lang w:val="bg-BG" w:eastAsia="bg-BG"/>
        </w:rPr>
        <w:drawing>
          <wp:inline distT="0" distB="0" distL="0" distR="0" wp14:anchorId="0AF224DF" wp14:editId="591BC421">
            <wp:extent cx="2787650" cy="1153957"/>
            <wp:effectExtent l="133350" t="114300" r="146050" b="160655"/>
            <wp:docPr id="67" name="Picture 67" descr="cloud sp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loud spown"/>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802676" cy="116017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D048674" w14:textId="77777777" w:rsidR="00265FD1" w:rsidRPr="00265FD1" w:rsidRDefault="00265FD1" w:rsidP="00265FD1">
      <w:pPr>
        <w:jc w:val="both"/>
        <w:rPr>
          <w:lang w:val="bg-BG"/>
        </w:rPr>
      </w:pPr>
      <w:r w:rsidRPr="00265FD1">
        <w:lastRenderedPageBreak/>
        <w:t xml:space="preserve">So far, we have the timestamp of the last cloud we spawned and the time interval between the clouds. In our </w:t>
      </w:r>
      <w:r w:rsidRPr="00265FD1">
        <w:rPr>
          <w:rFonts w:ascii="Consolas" w:hAnsi="Consolas"/>
          <w:b/>
          <w:noProof/>
        </w:rPr>
        <w:t>gameAction()</w:t>
      </w:r>
      <w:r w:rsidRPr="00265FD1">
        <w:rPr>
          <w:noProof/>
        </w:rPr>
        <w:t xml:space="preserve"> </w:t>
      </w:r>
      <w:r w:rsidRPr="00265FD1">
        <w:t xml:space="preserve">we will create a new </w:t>
      </w:r>
      <w:r w:rsidRPr="00265FD1">
        <w:rPr>
          <w:rFonts w:ascii="Consolas" w:hAnsi="Consolas"/>
          <w:b/>
          <w:noProof/>
        </w:rPr>
        <w:t>div</w:t>
      </w:r>
      <w:r w:rsidRPr="00265FD1">
        <w:rPr>
          <w:noProof/>
        </w:rPr>
        <w:t xml:space="preserve"> </w:t>
      </w:r>
      <w:r w:rsidRPr="00265FD1">
        <w:t xml:space="preserve">element like we did before which we will style with </w:t>
      </w:r>
      <w:r w:rsidRPr="00265FD1">
        <w:rPr>
          <w:b/>
          <w:noProof/>
        </w:rPr>
        <w:t>CSS</w:t>
      </w:r>
      <w:r w:rsidRPr="00265FD1">
        <w:t xml:space="preserve">. We add a class </w:t>
      </w:r>
      <w:r w:rsidRPr="00265FD1">
        <w:rPr>
          <w:rFonts w:ascii="Consolas" w:hAnsi="Consolas"/>
          <w:b/>
          <w:noProof/>
        </w:rPr>
        <w:t>cloud</w:t>
      </w:r>
      <w:r w:rsidRPr="00265FD1">
        <w:rPr>
          <w:noProof/>
        </w:rPr>
        <w:t xml:space="preserve"> </w:t>
      </w:r>
      <w:r w:rsidRPr="00265FD1">
        <w:t xml:space="preserve">to that div element. </w:t>
      </w:r>
    </w:p>
    <w:p w14:paraId="21A6DA19" w14:textId="77777777" w:rsidR="00265FD1" w:rsidRPr="00265FD1" w:rsidRDefault="00265FD1" w:rsidP="00265FD1">
      <w:pPr>
        <w:jc w:val="both"/>
        <w:rPr>
          <w:lang w:val="bg-BG"/>
        </w:rPr>
      </w:pPr>
      <w:r w:rsidRPr="00265FD1">
        <w:rPr>
          <w:noProof/>
          <w:lang w:val="bg-BG" w:eastAsia="bg-BG"/>
        </w:rPr>
        <w:drawing>
          <wp:inline distT="0" distB="0" distL="0" distR="0" wp14:anchorId="0D376960" wp14:editId="4D91733F">
            <wp:extent cx="4133850" cy="1049095"/>
            <wp:effectExtent l="133350" t="114300" r="133350" b="170180"/>
            <wp:docPr id="68" name="Picture 68" descr="add clou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add clouds"/>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144750" cy="105186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909AF46" w14:textId="77777777" w:rsidR="00265FD1" w:rsidRPr="00265FD1" w:rsidRDefault="00265FD1" w:rsidP="00265FD1">
      <w:pPr>
        <w:jc w:val="both"/>
        <w:rPr>
          <w:lang w:val="bg-BG"/>
        </w:rPr>
      </w:pPr>
      <w:r w:rsidRPr="00265FD1">
        <w:t xml:space="preserve">It is time to add some styles. Open </w:t>
      </w:r>
      <w:r w:rsidRPr="00265FD1">
        <w:rPr>
          <w:b/>
        </w:rPr>
        <w:t>styles.css</w:t>
      </w:r>
      <w:r w:rsidRPr="00265FD1">
        <w:t xml:space="preserve"> and simply repeat what we did with the other elements. Set a </w:t>
      </w:r>
      <w:r w:rsidRPr="00265FD1">
        <w:rPr>
          <w:b/>
        </w:rPr>
        <w:t>background image</w:t>
      </w:r>
      <w:r w:rsidRPr="00265FD1">
        <w:t xml:space="preserve"> to the div and </w:t>
      </w:r>
      <w:r w:rsidRPr="00265FD1">
        <w:rPr>
          <w:b/>
        </w:rPr>
        <w:t>cover</w:t>
      </w:r>
      <w:r w:rsidRPr="00265FD1">
        <w:t xml:space="preserve"> it with that image. Set default values to </w:t>
      </w:r>
      <w:r w:rsidRPr="00265FD1">
        <w:rPr>
          <w:b/>
        </w:rPr>
        <w:t>width</w:t>
      </w:r>
      <w:r w:rsidRPr="00265FD1">
        <w:t xml:space="preserve"> and </w:t>
      </w:r>
      <w:r w:rsidRPr="00265FD1">
        <w:rPr>
          <w:b/>
        </w:rPr>
        <w:t>height</w:t>
      </w:r>
      <w:r w:rsidRPr="00265FD1">
        <w:t xml:space="preserve"> which are the sizes of our picture. With the </w:t>
      </w:r>
      <w:r w:rsidRPr="00265FD1">
        <w:rPr>
          <w:b/>
        </w:rPr>
        <w:t>z-index</w:t>
      </w:r>
      <w:r w:rsidRPr="00265FD1">
        <w:t xml:space="preserve"> we ensure that the clouds will be behind the wizard, not over her.</w:t>
      </w:r>
    </w:p>
    <w:p w14:paraId="2395E121" w14:textId="77777777" w:rsidR="00265FD1" w:rsidRPr="00265FD1" w:rsidRDefault="00265FD1" w:rsidP="00265FD1">
      <w:pPr>
        <w:jc w:val="both"/>
        <w:rPr>
          <w:lang w:val="bg-BG"/>
        </w:rPr>
      </w:pPr>
      <w:r w:rsidRPr="00265FD1">
        <w:rPr>
          <w:noProof/>
          <w:lang w:val="bg-BG" w:eastAsia="bg-BG"/>
        </w:rPr>
        <w:drawing>
          <wp:inline distT="0" distB="0" distL="0" distR="0" wp14:anchorId="1CB1158A" wp14:editId="5093FEDD">
            <wp:extent cx="4495800" cy="1554480"/>
            <wp:effectExtent l="114300" t="114300" r="114300" b="140970"/>
            <wp:docPr id="69" name="Picture 69" descr="cloudcs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loudcsss"/>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495800" cy="15544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7EA7A84" w14:textId="77241D65" w:rsidR="00265FD1" w:rsidRPr="00265FD1" w:rsidRDefault="00265FD1" w:rsidP="00265FD1">
      <w:pPr>
        <w:jc w:val="both"/>
        <w:rPr>
          <w:lang w:val="bg-BG"/>
        </w:rPr>
      </w:pPr>
      <w:r w:rsidRPr="00265FD1">
        <w:t xml:space="preserve">We have our </w:t>
      </w:r>
      <w:r w:rsidRPr="00265FD1">
        <w:rPr>
          <w:b/>
        </w:rPr>
        <w:t>cloud</w:t>
      </w:r>
      <w:r w:rsidRPr="00265FD1">
        <w:t xml:space="preserve"> div generated with </w:t>
      </w:r>
      <w:r w:rsidRPr="00265FD1">
        <w:rPr>
          <w:noProof/>
        </w:rPr>
        <w:t xml:space="preserve">JavaScript </w:t>
      </w:r>
      <w:r w:rsidRPr="00265FD1">
        <w:t>and we have styles for it. The next step is to set the initial posit</w:t>
      </w:r>
      <w:r w:rsidR="002F1A4A">
        <w:t>i</w:t>
      </w:r>
      <w:r w:rsidRPr="00265FD1">
        <w:t xml:space="preserve">on where they spawn and attach them to the </w:t>
      </w:r>
      <w:r w:rsidRPr="00265FD1">
        <w:rPr>
          <w:noProof/>
        </w:rPr>
        <w:t>DOM</w:t>
      </w:r>
      <w:r w:rsidRPr="00265FD1">
        <w:t>. Ok</w:t>
      </w:r>
      <w:r w:rsidR="002F1A4A">
        <w:t>,</w:t>
      </w:r>
      <w:r w:rsidRPr="00265FD1">
        <w:t xml:space="preserve"> let</w:t>
      </w:r>
      <w:r w:rsidR="00C068C9">
        <w:t>'</w:t>
      </w:r>
      <w:r w:rsidRPr="00265FD1">
        <w:t xml:space="preserve">s do this. We want clouds to spawn on the right side of the screen, so we set the </w:t>
      </w:r>
      <w:r w:rsidRPr="00265FD1">
        <w:rPr>
          <w:rFonts w:ascii="Consolas" w:hAnsi="Consolas"/>
          <w:b/>
          <w:noProof/>
        </w:rPr>
        <w:t>cloud.X</w:t>
      </w:r>
      <w:r w:rsidRPr="00265FD1">
        <w:rPr>
          <w:noProof/>
        </w:rPr>
        <w:t xml:space="preserve"> </w:t>
      </w:r>
      <w:r w:rsidRPr="00265FD1">
        <w:t xml:space="preserve">to be equal to our </w:t>
      </w:r>
      <w:r w:rsidRPr="00265FD1">
        <w:rPr>
          <w:rFonts w:ascii="Consolas" w:hAnsi="Consolas"/>
          <w:b/>
          <w:noProof/>
        </w:rPr>
        <w:t>gameArea.offsetWidth</w:t>
      </w:r>
      <w:r w:rsidRPr="00265FD1">
        <w:t xml:space="preserve">. After that we assign that </w:t>
      </w:r>
      <w:r w:rsidRPr="00265FD1">
        <w:rPr>
          <w:rFonts w:ascii="Consolas" w:hAnsi="Consolas"/>
          <w:b/>
          <w:noProof/>
        </w:rPr>
        <w:t>cloud.X</w:t>
      </w:r>
      <w:r w:rsidRPr="00265FD1">
        <w:rPr>
          <w:noProof/>
        </w:rPr>
        <w:t xml:space="preserve"> </w:t>
      </w:r>
      <w:r w:rsidRPr="00265FD1">
        <w:t xml:space="preserve">to the </w:t>
      </w:r>
      <w:r w:rsidRPr="00265FD1">
        <w:rPr>
          <w:rFonts w:ascii="Consolas" w:hAnsi="Consolas"/>
          <w:b/>
          <w:noProof/>
        </w:rPr>
        <w:t>cloud.style.left</w:t>
      </w:r>
      <w:r w:rsidRPr="00265FD1">
        <w:rPr>
          <w:b/>
          <w:noProof/>
        </w:rPr>
        <w:t xml:space="preserve"> </w:t>
      </w:r>
      <w:r w:rsidRPr="00265FD1">
        <w:t>property. In the end</w:t>
      </w:r>
      <w:r w:rsidR="002F1A4A">
        <w:t>,</w:t>
      </w:r>
      <w:r w:rsidRPr="00265FD1">
        <w:t xml:space="preserve"> we append our </w:t>
      </w:r>
      <w:r w:rsidRPr="00265FD1">
        <w:rPr>
          <w:b/>
        </w:rPr>
        <w:t>cloud div</w:t>
      </w:r>
      <w:r w:rsidRPr="00265FD1">
        <w:t xml:space="preserve"> element to the </w:t>
      </w:r>
      <w:r w:rsidRPr="00265FD1">
        <w:rPr>
          <w:noProof/>
        </w:rPr>
        <w:t>DOM</w:t>
      </w:r>
      <w:r w:rsidRPr="00265FD1">
        <w:t>.</w:t>
      </w:r>
    </w:p>
    <w:p w14:paraId="096AF764" w14:textId="77777777" w:rsidR="00265FD1" w:rsidRPr="00265FD1" w:rsidRDefault="00265FD1" w:rsidP="00265FD1">
      <w:pPr>
        <w:jc w:val="both"/>
        <w:rPr>
          <w:lang w:val="bg-BG"/>
        </w:rPr>
      </w:pPr>
      <w:r w:rsidRPr="00265FD1">
        <w:rPr>
          <w:noProof/>
          <w:lang w:val="bg-BG" w:eastAsia="bg-BG"/>
        </w:rPr>
        <w:drawing>
          <wp:inline distT="0" distB="0" distL="0" distR="0" wp14:anchorId="58A532CF" wp14:editId="549B16D3">
            <wp:extent cx="4541520" cy="1447800"/>
            <wp:effectExtent l="114300" t="114300" r="106680" b="152400"/>
            <wp:docPr id="70" name="Picture 70" descr="cloudapp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loudappend"/>
                    <pic:cNvPicPr>
                      <a:picLocks noChangeAspect="1" noChangeArrowheads="1"/>
                    </pic:cNvPicPr>
                  </pic:nvPicPr>
                  <pic:blipFill rotWithShape="1">
                    <a:blip r:embed="rId92">
                      <a:extLst>
                        <a:ext uri="{28A0092B-C50C-407E-A947-70E740481C1C}">
                          <a14:useLocalDpi xmlns:a14="http://schemas.microsoft.com/office/drawing/2010/main" val="0"/>
                        </a:ext>
                      </a:extLst>
                    </a:blip>
                    <a:srcRect b="-2151"/>
                    <a:stretch/>
                  </pic:blipFill>
                  <pic:spPr bwMode="auto">
                    <a:xfrm>
                      <a:off x="0" y="0"/>
                      <a:ext cx="4541520" cy="144780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67A17E35" w14:textId="70BE5869" w:rsidR="00265FD1" w:rsidRPr="00265FD1" w:rsidRDefault="00265FD1" w:rsidP="00265FD1">
      <w:pPr>
        <w:jc w:val="both"/>
        <w:rPr>
          <w:lang w:val="bg-BG"/>
        </w:rPr>
      </w:pPr>
      <w:r w:rsidRPr="00265FD1">
        <w:t>If we start the game now, we won</w:t>
      </w:r>
      <w:r w:rsidR="00C068C9">
        <w:t>'</w:t>
      </w:r>
      <w:r w:rsidRPr="00265FD1">
        <w:t xml:space="preserve">t see the clouds because we must make them move. We must do the same we did with our fireballs. After the </w:t>
      </w:r>
      <w:r w:rsidRPr="00265FD1">
        <w:rPr>
          <w:b/>
        </w:rPr>
        <w:t>Add clouds section</w:t>
      </w:r>
      <w:r w:rsidRPr="00265FD1">
        <w:t xml:space="preserve"> we will make another one which we will call </w:t>
      </w:r>
      <w:r w:rsidRPr="00265FD1">
        <w:rPr>
          <w:b/>
        </w:rPr>
        <w:t>Modify cloud position</w:t>
      </w:r>
      <w:r w:rsidRPr="00265FD1">
        <w:t xml:space="preserve">. Here we will use the same logic we did with the fireballs. We </w:t>
      </w:r>
      <w:r w:rsidRPr="00265FD1">
        <w:rPr>
          <w:b/>
        </w:rPr>
        <w:t>select</w:t>
      </w:r>
      <w:r w:rsidRPr="00265FD1">
        <w:t xml:space="preserve"> all clouds that are currently on the screen. We will foreach through them and set the </w:t>
      </w:r>
      <w:r w:rsidRPr="00265FD1">
        <w:rPr>
          <w:b/>
        </w:rPr>
        <w:t>cloud.x</w:t>
      </w:r>
      <w:r w:rsidRPr="00265FD1">
        <w:t xml:space="preserve"> coordinate to decrease by our base </w:t>
      </w:r>
      <w:r w:rsidRPr="00265FD1">
        <w:rPr>
          <w:b/>
        </w:rPr>
        <w:t>game.speed</w:t>
      </w:r>
      <w:r w:rsidRPr="00265FD1">
        <w:t xml:space="preserve"> on every frame. In the end we must remove the cloud if it reaches the left part of the screen. We create a statement- if </w:t>
      </w:r>
      <w:r w:rsidRPr="00265FD1">
        <w:rPr>
          <w:b/>
        </w:rPr>
        <w:t xml:space="preserve">cloud.x </w:t>
      </w:r>
      <w:r w:rsidRPr="00265FD1">
        <w:t xml:space="preserve">plus </w:t>
      </w:r>
      <w:r w:rsidRPr="00265FD1">
        <w:rPr>
          <w:b/>
        </w:rPr>
        <w:t>cloud.</w:t>
      </w:r>
      <w:r w:rsidRPr="00265FD1">
        <w:rPr>
          <w:b/>
          <w:noProof/>
        </w:rPr>
        <w:t>offsetWidth</w:t>
      </w:r>
      <w:r w:rsidRPr="00265FD1">
        <w:rPr>
          <w:noProof/>
        </w:rPr>
        <w:t xml:space="preserve"> </w:t>
      </w:r>
      <w:r w:rsidRPr="00265FD1">
        <w:t xml:space="preserve">of the div element is zero or less, we remove the element from the </w:t>
      </w:r>
      <w:r w:rsidRPr="00265FD1">
        <w:rPr>
          <w:noProof/>
        </w:rPr>
        <w:t>DOM</w:t>
      </w:r>
      <w:r w:rsidRPr="00265FD1">
        <w:t>.</w:t>
      </w:r>
    </w:p>
    <w:p w14:paraId="3973B103" w14:textId="77777777" w:rsidR="00265FD1" w:rsidRPr="00265FD1" w:rsidRDefault="00265FD1" w:rsidP="00265FD1">
      <w:pPr>
        <w:jc w:val="both"/>
        <w:rPr>
          <w:lang w:val="bg-BG"/>
        </w:rPr>
      </w:pPr>
      <w:r w:rsidRPr="00265FD1">
        <w:rPr>
          <w:noProof/>
          <w:lang w:val="bg-BG" w:eastAsia="bg-BG"/>
        </w:rPr>
        <w:lastRenderedPageBreak/>
        <w:drawing>
          <wp:inline distT="0" distB="0" distL="0" distR="0" wp14:anchorId="5CC77E82" wp14:editId="4C149ACD">
            <wp:extent cx="4851400" cy="1820993"/>
            <wp:effectExtent l="133350" t="133350" r="139700" b="141605"/>
            <wp:docPr id="71" name="Picture 71" descr="modCluod 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modCluod pos"/>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856271" cy="182282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65AA04D" w14:textId="77777777" w:rsidR="00265FD1" w:rsidRPr="00265FD1" w:rsidRDefault="00265FD1" w:rsidP="00265FD1">
      <w:pPr>
        <w:jc w:val="both"/>
        <w:rPr>
          <w:lang w:val="bg-BG"/>
        </w:rPr>
      </w:pPr>
      <w:r w:rsidRPr="00265FD1">
        <w:rPr>
          <w:lang w:val="bg-BG"/>
        </w:rPr>
        <w:t xml:space="preserve"> </w:t>
      </w:r>
      <w:r w:rsidRPr="00265FD1">
        <w:t>If we start the game now, we will notice that we have the same problem we had with the fireballs - the clouds are spawning on every frame.</w:t>
      </w:r>
    </w:p>
    <w:p w14:paraId="7DC46623" w14:textId="77777777" w:rsidR="00265FD1" w:rsidRPr="00265FD1" w:rsidRDefault="00265FD1" w:rsidP="00265FD1">
      <w:pPr>
        <w:jc w:val="both"/>
        <w:rPr>
          <w:lang w:val="bg-BG"/>
        </w:rPr>
      </w:pPr>
      <w:r w:rsidRPr="00265FD1">
        <w:rPr>
          <w:noProof/>
          <w:lang w:val="bg-BG" w:eastAsia="bg-BG"/>
        </w:rPr>
        <w:drawing>
          <wp:inline distT="0" distB="0" distL="0" distR="0" wp14:anchorId="665BDE1A" wp14:editId="6D6481C1">
            <wp:extent cx="4191000" cy="1571625"/>
            <wp:effectExtent l="152400" t="152400" r="361950" b="371475"/>
            <wp:docPr id="72" name="Picture 72" descr="spowna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spownalot"/>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195486" cy="1573307"/>
                    </a:xfrm>
                    <a:prstGeom prst="rect">
                      <a:avLst/>
                    </a:prstGeom>
                    <a:ln>
                      <a:noFill/>
                    </a:ln>
                    <a:effectLst>
                      <a:outerShdw blurRad="292100" dist="139700" dir="2700000" algn="tl" rotWithShape="0">
                        <a:srgbClr val="333333">
                          <a:alpha val="65000"/>
                        </a:srgbClr>
                      </a:outerShdw>
                    </a:effectLst>
                  </pic:spPr>
                </pic:pic>
              </a:graphicData>
            </a:graphic>
          </wp:inline>
        </w:drawing>
      </w:r>
    </w:p>
    <w:p w14:paraId="728F4772" w14:textId="77777777" w:rsidR="00265FD1" w:rsidRPr="00265FD1" w:rsidRDefault="00265FD1" w:rsidP="00265FD1">
      <w:pPr>
        <w:jc w:val="both"/>
        <w:rPr>
          <w:lang w:val="bg-BG"/>
        </w:rPr>
      </w:pPr>
      <w:r w:rsidRPr="00265FD1">
        <w:t xml:space="preserve">This time we will use our </w:t>
      </w:r>
      <w:r w:rsidRPr="00265FD1">
        <w:rPr>
          <w:rFonts w:ascii="Consolas" w:hAnsi="Consolas"/>
          <w:b/>
          <w:noProof/>
        </w:rPr>
        <w:t>game.cloudSpawnInterval</w:t>
      </w:r>
      <w:r w:rsidRPr="00265FD1">
        <w:rPr>
          <w:b/>
        </w:rPr>
        <w:t xml:space="preserve">, </w:t>
      </w:r>
      <w:r w:rsidRPr="00265FD1">
        <w:rPr>
          <w:rFonts w:ascii="Consolas" w:hAnsi="Consolas"/>
          <w:b/>
          <w:noProof/>
        </w:rPr>
        <w:t>scene.lastCloudSpawn</w:t>
      </w:r>
      <w:r w:rsidRPr="00265FD1">
        <w:rPr>
          <w:noProof/>
        </w:rPr>
        <w:t xml:space="preserve"> </w:t>
      </w:r>
      <w:r w:rsidRPr="00265FD1">
        <w:t xml:space="preserve">and current </w:t>
      </w:r>
      <w:r w:rsidRPr="0031778D">
        <w:rPr>
          <w:rFonts w:ascii="Consolas" w:hAnsi="Consolas"/>
          <w:b/>
        </w:rPr>
        <w:t>timestamp</w:t>
      </w:r>
      <w:r w:rsidRPr="00265FD1">
        <w:t xml:space="preserve">. We will use </w:t>
      </w:r>
      <w:r w:rsidRPr="00265FD1">
        <w:rPr>
          <w:rFonts w:ascii="Consolas" w:hAnsi="Consolas"/>
          <w:b/>
          <w:noProof/>
        </w:rPr>
        <w:t>Math.random()</w:t>
      </w:r>
      <w:r w:rsidRPr="00265FD1">
        <w:rPr>
          <w:noProof/>
        </w:rPr>
        <w:t xml:space="preserve"> </w:t>
      </w:r>
      <w:r w:rsidRPr="00265FD1">
        <w:t xml:space="preserve">to make spawn intervals more unpredictable. Now we must make an if statement which will check whether the current </w:t>
      </w:r>
      <w:r w:rsidRPr="00265FD1">
        <w:rPr>
          <w:b/>
        </w:rPr>
        <w:t xml:space="preserve">timestamp </w:t>
      </w:r>
      <w:r w:rsidRPr="00265FD1">
        <w:t xml:space="preserve">minus </w:t>
      </w:r>
      <w:r w:rsidRPr="00265FD1">
        <w:rPr>
          <w:rFonts w:ascii="Consolas" w:hAnsi="Consolas"/>
          <w:b/>
          <w:noProof/>
        </w:rPr>
        <w:t>scene.lastCloudSpawn</w:t>
      </w:r>
      <w:r w:rsidRPr="00265FD1">
        <w:rPr>
          <w:b/>
          <w:noProof/>
        </w:rPr>
        <w:t xml:space="preserve"> </w:t>
      </w:r>
      <w:r w:rsidRPr="00265FD1">
        <w:t xml:space="preserve">is greater than </w:t>
      </w:r>
      <w:r w:rsidRPr="00265FD1">
        <w:rPr>
          <w:rFonts w:ascii="Consolas" w:hAnsi="Consolas"/>
          <w:b/>
          <w:noProof/>
        </w:rPr>
        <w:t>game.cloudSpawnInterval</w:t>
      </w:r>
      <w:r w:rsidRPr="00265FD1">
        <w:rPr>
          <w:b/>
          <w:noProof/>
        </w:rPr>
        <w:t xml:space="preserve"> </w:t>
      </w:r>
      <w:r w:rsidRPr="00265FD1">
        <w:t xml:space="preserve">plus </w:t>
      </w:r>
      <w:r w:rsidRPr="00265FD1">
        <w:rPr>
          <w:b/>
        </w:rPr>
        <w:t>20000</w:t>
      </w:r>
      <w:r w:rsidRPr="00265FD1">
        <w:t xml:space="preserve"> multiplied by </w:t>
      </w:r>
      <w:r w:rsidRPr="00265FD1">
        <w:rPr>
          <w:rFonts w:ascii="Consolas" w:hAnsi="Consolas"/>
          <w:b/>
          <w:noProof/>
        </w:rPr>
        <w:t>Math.random()</w:t>
      </w:r>
      <w:r w:rsidRPr="00265FD1">
        <w:rPr>
          <w:rFonts w:ascii="Consolas" w:hAnsi="Consolas"/>
          <w:noProof/>
        </w:rPr>
        <w:t>.</w:t>
      </w:r>
      <w:r w:rsidRPr="00265FD1">
        <w:rPr>
          <w:noProof/>
        </w:rPr>
        <w:t xml:space="preserve"> </w:t>
      </w:r>
      <w:r w:rsidRPr="00265FD1">
        <w:t xml:space="preserve">The cloud will now spawn only if that condition is </w:t>
      </w:r>
      <w:r w:rsidRPr="00265FD1">
        <w:rPr>
          <w:b/>
          <w:i/>
        </w:rPr>
        <w:t>true</w:t>
      </w:r>
      <w:r w:rsidRPr="00265FD1">
        <w:t xml:space="preserve">. The last thing we are going to do here is to use the </w:t>
      </w:r>
      <w:r w:rsidRPr="00265FD1">
        <w:rPr>
          <w:rFonts w:ascii="Consolas" w:hAnsi="Consolas"/>
          <w:b/>
          <w:noProof/>
        </w:rPr>
        <w:t>Math.random()</w:t>
      </w:r>
      <w:r w:rsidRPr="00265FD1">
        <w:rPr>
          <w:noProof/>
        </w:rPr>
        <w:t xml:space="preserve"> </w:t>
      </w:r>
      <w:r w:rsidRPr="00265FD1">
        <w:t xml:space="preserve">again, this time to make the cloud’s spawn height more unpredictable. </w:t>
      </w:r>
    </w:p>
    <w:p w14:paraId="7DB4CEA1" w14:textId="77777777" w:rsidR="00265FD1" w:rsidRPr="00265FD1" w:rsidRDefault="00265FD1" w:rsidP="00265FD1">
      <w:pPr>
        <w:jc w:val="both"/>
        <w:rPr>
          <w:lang w:val="bg-BG"/>
        </w:rPr>
      </w:pPr>
      <w:r w:rsidRPr="00265FD1">
        <w:rPr>
          <w:noProof/>
          <w:lang w:val="bg-BG" w:eastAsia="bg-BG"/>
        </w:rPr>
        <w:drawing>
          <wp:inline distT="0" distB="0" distL="0" distR="0" wp14:anchorId="43D2C20C" wp14:editId="2B2960BA">
            <wp:extent cx="6597650" cy="1583436"/>
            <wp:effectExtent l="114300" t="114300" r="107950" b="150495"/>
            <wp:docPr id="73" name="Picture 73" descr="add clouds 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add clouds final"/>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602851" cy="158468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C67FE30" w14:textId="77777777" w:rsidR="00265FD1" w:rsidRPr="00265FD1" w:rsidRDefault="00265FD1" w:rsidP="00265FD1">
      <w:pPr>
        <w:jc w:val="both"/>
        <w:rPr>
          <w:lang w:val="bg-BG"/>
        </w:rPr>
      </w:pPr>
      <w:r w:rsidRPr="00265FD1">
        <w:t xml:space="preserve">You can start the game again. This time everything is working just fine. </w:t>
      </w:r>
    </w:p>
    <w:p w14:paraId="5C8F291D" w14:textId="77777777" w:rsidR="00265FD1" w:rsidRPr="00265FD1" w:rsidRDefault="00265FD1" w:rsidP="00265FD1">
      <w:pPr>
        <w:jc w:val="both"/>
        <w:rPr>
          <w:lang w:val="bg-BG"/>
        </w:rPr>
      </w:pPr>
      <w:r w:rsidRPr="00265FD1">
        <w:rPr>
          <w:noProof/>
          <w:lang w:val="bg-BG" w:eastAsia="bg-BG"/>
        </w:rPr>
        <w:lastRenderedPageBreak/>
        <w:drawing>
          <wp:inline distT="0" distB="0" distL="0" distR="0" wp14:anchorId="34BC0AD2" wp14:editId="2CF7E24C">
            <wp:extent cx="6280150" cy="2819090"/>
            <wp:effectExtent l="152400" t="152400" r="368300" b="3625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6287275" cy="2822288"/>
                    </a:xfrm>
                    <a:prstGeom prst="rect">
                      <a:avLst/>
                    </a:prstGeom>
                    <a:ln>
                      <a:noFill/>
                    </a:ln>
                    <a:effectLst>
                      <a:outerShdw blurRad="292100" dist="139700" dir="2700000" algn="tl" rotWithShape="0">
                        <a:srgbClr val="333333">
                          <a:alpha val="65000"/>
                        </a:srgbClr>
                      </a:outerShdw>
                    </a:effectLst>
                  </pic:spPr>
                </pic:pic>
              </a:graphicData>
            </a:graphic>
          </wp:inline>
        </w:drawing>
      </w:r>
    </w:p>
    <w:p w14:paraId="543B9755" w14:textId="77777777" w:rsidR="00265FD1" w:rsidRPr="00265FD1" w:rsidRDefault="00265FD1" w:rsidP="00265FD1">
      <w:pPr>
        <w:jc w:val="both"/>
        <w:rPr>
          <w:rFonts w:eastAsiaTheme="majorEastAsia" w:cstheme="majorBidi"/>
          <w:b/>
          <w:color w:val="8F400B"/>
          <w:sz w:val="32"/>
          <w:szCs w:val="32"/>
          <w:lang w:val="bg-BG"/>
        </w:rPr>
      </w:pPr>
      <w:r w:rsidRPr="00265FD1">
        <w:rPr>
          <w:rFonts w:eastAsiaTheme="majorEastAsia" w:cstheme="majorBidi"/>
          <w:b/>
          <w:color w:val="8F400B"/>
          <w:sz w:val="32"/>
          <w:szCs w:val="32"/>
        </w:rPr>
        <w:t>The Bugs – Our Mortal Enemies</w:t>
      </w:r>
    </w:p>
    <w:p w14:paraId="6EA92CD3" w14:textId="719F224D" w:rsidR="00265FD1" w:rsidRPr="00265FD1" w:rsidRDefault="00265FD1" w:rsidP="00265FD1">
      <w:pPr>
        <w:jc w:val="both"/>
        <w:rPr>
          <w:lang w:val="bg-BG"/>
        </w:rPr>
      </w:pPr>
      <w:r w:rsidRPr="00265FD1">
        <w:t xml:space="preserve">The one thing that our code wizard hates most of all are </w:t>
      </w:r>
      <w:r w:rsidRPr="00265FD1">
        <w:rPr>
          <w:b/>
        </w:rPr>
        <w:t>bugs</w:t>
      </w:r>
      <w:r w:rsidRPr="00265FD1">
        <w:t xml:space="preserve"> and her sole purpose is killing them. Now is the time to implement those bugs in our game. They will spawn on the right side of the screen and move to the left. In the next step of this lesson we will implement the </w:t>
      </w:r>
      <w:r w:rsidRPr="0031778D">
        <w:rPr>
          <w:b/>
        </w:rPr>
        <w:t>collision</w:t>
      </w:r>
      <w:r w:rsidRPr="00265FD1">
        <w:t>. After we’ve done that, we will be able to kill them with fireballs. First things first. Let</w:t>
      </w:r>
      <w:r w:rsidR="00C068C9">
        <w:t>'</w:t>
      </w:r>
      <w:r w:rsidRPr="00265FD1">
        <w:t>s render the bugs on the screen.</w:t>
      </w:r>
    </w:p>
    <w:p w14:paraId="6B298BA4" w14:textId="638CDEBC" w:rsidR="00265FD1" w:rsidRPr="00265FD1" w:rsidRDefault="00265FD1" w:rsidP="00265FD1">
      <w:pPr>
        <w:jc w:val="both"/>
        <w:rPr>
          <w:b/>
          <w:lang w:val="bg-BG"/>
        </w:rPr>
      </w:pPr>
      <w:r w:rsidRPr="00265FD1">
        <w:t>We</w:t>
      </w:r>
      <w:r w:rsidR="002F1A4A">
        <w:t xml:space="preserve"> will need two new properties: </w:t>
      </w:r>
      <w:r w:rsidRPr="00265FD1">
        <w:rPr>
          <w:b/>
          <w:noProof/>
        </w:rPr>
        <w:t>lastBugSpawn</w:t>
      </w:r>
      <w:r w:rsidRPr="00265FD1" w:rsidDel="001B2A68">
        <w:rPr>
          <w:noProof/>
        </w:rPr>
        <w:t xml:space="preserve"> </w:t>
      </w:r>
      <w:r w:rsidRPr="00265FD1">
        <w:t xml:space="preserve">in the </w:t>
      </w:r>
      <w:r w:rsidRPr="00265FD1">
        <w:rPr>
          <w:b/>
        </w:rPr>
        <w:t>scene</w:t>
      </w:r>
      <w:r w:rsidRPr="00265FD1">
        <w:t xml:space="preserve"> object</w:t>
      </w:r>
      <w:r w:rsidRPr="00265FD1">
        <w:rPr>
          <w:b/>
        </w:rPr>
        <w:t xml:space="preserve"> </w:t>
      </w:r>
      <w:r w:rsidRPr="00265FD1">
        <w:t xml:space="preserve">and </w:t>
      </w:r>
      <w:r w:rsidRPr="00265FD1">
        <w:rPr>
          <w:b/>
          <w:noProof/>
        </w:rPr>
        <w:t>bugSpawnInterval</w:t>
      </w:r>
      <w:r w:rsidRPr="00265FD1" w:rsidDel="001B2A68">
        <w:rPr>
          <w:noProof/>
        </w:rPr>
        <w:t xml:space="preserve"> </w:t>
      </w:r>
      <w:r w:rsidRPr="00265FD1">
        <w:t xml:space="preserve">in the </w:t>
      </w:r>
      <w:r w:rsidRPr="00265FD1">
        <w:rPr>
          <w:b/>
        </w:rPr>
        <w:t>game</w:t>
      </w:r>
      <w:r w:rsidRPr="00265FD1">
        <w:t xml:space="preserve"> object. </w:t>
      </w:r>
    </w:p>
    <w:p w14:paraId="33DF0F7C" w14:textId="77777777" w:rsidR="00265FD1" w:rsidRPr="00265FD1" w:rsidRDefault="00265FD1" w:rsidP="00265FD1">
      <w:pPr>
        <w:jc w:val="both"/>
        <w:rPr>
          <w:b/>
          <w:lang w:val="bg-BG"/>
        </w:rPr>
      </w:pPr>
      <w:r w:rsidRPr="00265FD1">
        <w:rPr>
          <w:b/>
          <w:noProof/>
          <w:lang w:val="bg-BG" w:eastAsia="bg-BG"/>
        </w:rPr>
        <w:drawing>
          <wp:anchor distT="0" distB="0" distL="114300" distR="114300" simplePos="0" relativeHeight="251660288" behindDoc="0" locked="0" layoutInCell="1" allowOverlap="1" wp14:anchorId="3CB14671" wp14:editId="71DDACC3">
            <wp:simplePos x="0" y="0"/>
            <wp:positionH relativeFrom="column">
              <wp:posOffset>3659505</wp:posOffset>
            </wp:positionH>
            <wp:positionV relativeFrom="paragraph">
              <wp:posOffset>121285</wp:posOffset>
            </wp:positionV>
            <wp:extent cx="2286000" cy="914400"/>
            <wp:effectExtent l="114300" t="114300" r="114300" b="152400"/>
            <wp:wrapSquare wrapText="bothSides"/>
            <wp:docPr id="24" name="Picture 24" descr="C:\Users\GGG\AppData\Local\Microsoft\Windows\INetCache\Content.Word\lastbugspow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descr="C:\Users\GGG\AppData\Local\Microsoft\Windows\INetCache\Content.Word\lastbugspowed.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286000" cy="914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Pr="00265FD1">
        <w:rPr>
          <w:b/>
          <w:noProof/>
          <w:lang w:val="bg-BG" w:eastAsia="bg-BG"/>
        </w:rPr>
        <w:drawing>
          <wp:inline distT="0" distB="0" distL="0" distR="0" wp14:anchorId="1FFF37FD" wp14:editId="525CA0C8">
            <wp:extent cx="2832100" cy="1465861"/>
            <wp:effectExtent l="114300" t="114300" r="139700" b="153670"/>
            <wp:docPr id="74" name="Picture 74" descr="bsinter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bsinterval"/>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838547" cy="146919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F61DA19" w14:textId="0183FE35" w:rsidR="00265FD1" w:rsidRPr="00265FD1" w:rsidRDefault="00265FD1" w:rsidP="00265FD1">
      <w:pPr>
        <w:jc w:val="both"/>
        <w:rPr>
          <w:lang w:val="bg-BG"/>
        </w:rPr>
      </w:pPr>
      <w:r w:rsidRPr="00265FD1">
        <w:rPr>
          <w:lang w:val="bg-BG"/>
        </w:rPr>
        <w:t xml:space="preserve"> </w:t>
      </w:r>
      <w:r w:rsidRPr="00265FD1">
        <w:t xml:space="preserve">Inside </w:t>
      </w:r>
      <w:r w:rsidRPr="0031778D">
        <w:rPr>
          <w:rFonts w:ascii="Consolas" w:hAnsi="Consolas"/>
          <w:b/>
          <w:noProof/>
        </w:rPr>
        <w:t>gameAction</w:t>
      </w:r>
      <w:r w:rsidRPr="0031778D">
        <w:rPr>
          <w:rFonts w:ascii="Consolas" w:hAnsi="Consolas"/>
          <w:b/>
        </w:rPr>
        <w:t>()</w:t>
      </w:r>
      <w:r w:rsidRPr="00265FD1">
        <w:rPr>
          <w:b/>
        </w:rPr>
        <w:t xml:space="preserve"> </w:t>
      </w:r>
      <w:r w:rsidRPr="00265FD1">
        <w:t xml:space="preserve">we make a new section </w:t>
      </w:r>
      <w:r w:rsidRPr="00265FD1">
        <w:rPr>
          <w:b/>
        </w:rPr>
        <w:t>Add bugs</w:t>
      </w:r>
      <w:r w:rsidRPr="00265FD1">
        <w:t xml:space="preserve"> using the same logic we did with the other elements. We create a new div element with </w:t>
      </w:r>
      <w:r w:rsidRPr="00265FD1">
        <w:rPr>
          <w:noProof/>
        </w:rPr>
        <w:t>JavaScript</w:t>
      </w:r>
      <w:r w:rsidR="002F1A4A">
        <w:t xml:space="preserve">, </w:t>
      </w:r>
      <w:r w:rsidRPr="00265FD1">
        <w:t xml:space="preserve">style it and append it to the </w:t>
      </w:r>
      <w:r w:rsidRPr="00265FD1">
        <w:rPr>
          <w:noProof/>
        </w:rPr>
        <w:t>DOM</w:t>
      </w:r>
      <w:r w:rsidRPr="00265FD1">
        <w:t>. Then we reduce the spawn interval. In that way we will have more bugs than we can kill. Our game will be more interesting.</w:t>
      </w:r>
    </w:p>
    <w:p w14:paraId="37F8A096" w14:textId="77777777" w:rsidR="00265FD1" w:rsidRPr="00265FD1" w:rsidRDefault="00265FD1" w:rsidP="00265FD1">
      <w:pPr>
        <w:jc w:val="both"/>
        <w:rPr>
          <w:lang w:val="bg-BG"/>
        </w:rPr>
      </w:pPr>
      <w:r w:rsidRPr="00265FD1">
        <w:rPr>
          <w:b/>
          <w:noProof/>
          <w:lang w:val="bg-BG" w:eastAsia="bg-BG"/>
        </w:rPr>
        <w:drawing>
          <wp:inline distT="0" distB="0" distL="0" distR="0" wp14:anchorId="1692BF91" wp14:editId="78FA60CD">
            <wp:extent cx="6346879" cy="1619250"/>
            <wp:effectExtent l="114300" t="114300" r="111125" b="152400"/>
            <wp:docPr id="75" name="Picture 75" descr="addbu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addbugs"/>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6378374" cy="16272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8357A79" w14:textId="77777777" w:rsidR="00265FD1" w:rsidRPr="00265FD1" w:rsidRDefault="00265FD1" w:rsidP="00265FD1">
      <w:pPr>
        <w:jc w:val="both"/>
        <w:rPr>
          <w:b/>
          <w:lang w:val="bg-BG"/>
        </w:rPr>
      </w:pPr>
      <w:r w:rsidRPr="00265FD1">
        <w:lastRenderedPageBreak/>
        <w:t xml:space="preserve">Open </w:t>
      </w:r>
      <w:r w:rsidRPr="00265FD1">
        <w:rPr>
          <w:b/>
        </w:rPr>
        <w:t xml:space="preserve">styles.css </w:t>
      </w:r>
      <w:r w:rsidRPr="00265FD1">
        <w:t xml:space="preserve">and add styles to our new class </w:t>
      </w:r>
      <w:r w:rsidRPr="00265FD1">
        <w:rPr>
          <w:b/>
        </w:rPr>
        <w:t>bug</w:t>
      </w:r>
    </w:p>
    <w:p w14:paraId="16A867F3" w14:textId="77777777" w:rsidR="00265FD1" w:rsidRPr="00265FD1" w:rsidRDefault="00265FD1" w:rsidP="00265FD1">
      <w:pPr>
        <w:jc w:val="both"/>
        <w:rPr>
          <w:b/>
          <w:lang w:val="bg-BG"/>
        </w:rPr>
      </w:pPr>
      <w:r w:rsidRPr="00265FD1">
        <w:rPr>
          <w:b/>
          <w:noProof/>
          <w:lang w:val="bg-BG" w:eastAsia="bg-BG"/>
        </w:rPr>
        <w:drawing>
          <wp:inline distT="0" distB="0" distL="0" distR="0" wp14:anchorId="26233FD2" wp14:editId="420C09E6">
            <wp:extent cx="4061460" cy="1356360"/>
            <wp:effectExtent l="114300" t="114300" r="110490" b="148590"/>
            <wp:docPr id="76" name="Picture 76" descr="bufc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bufcss"/>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061460" cy="13563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5A88FA5" w14:textId="77777777" w:rsidR="00265FD1" w:rsidRPr="00265FD1" w:rsidRDefault="00265FD1" w:rsidP="00265FD1">
      <w:pPr>
        <w:jc w:val="both"/>
        <w:rPr>
          <w:lang w:val="bg-BG"/>
        </w:rPr>
      </w:pPr>
      <w:r w:rsidRPr="00265FD1">
        <w:t>Open the game in the browser. Our bugs are spawning correctly.</w:t>
      </w:r>
    </w:p>
    <w:p w14:paraId="3E9B99E3" w14:textId="1836D051" w:rsidR="00265FD1" w:rsidRPr="00265FD1" w:rsidRDefault="00252C7D" w:rsidP="00252C7D">
      <w:pPr>
        <w:jc w:val="center"/>
        <w:rPr>
          <w:lang w:val="bg-BG"/>
        </w:rPr>
      </w:pPr>
      <w:r>
        <w:rPr>
          <w:noProof/>
          <w:lang w:val="bg-BG" w:eastAsia="bg-BG"/>
        </w:rPr>
        <w:drawing>
          <wp:inline distT="0" distB="0" distL="0" distR="0" wp14:anchorId="09E26003" wp14:editId="4F1ED755">
            <wp:extent cx="6045200" cy="5021542"/>
            <wp:effectExtent l="0" t="0" r="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048598" cy="5024364"/>
                    </a:xfrm>
                    <a:prstGeom prst="rect">
                      <a:avLst/>
                    </a:prstGeom>
                  </pic:spPr>
                </pic:pic>
              </a:graphicData>
            </a:graphic>
          </wp:inline>
        </w:drawing>
      </w:r>
    </w:p>
    <w:p w14:paraId="1FCE8207" w14:textId="241C5F86" w:rsidR="00265FD1" w:rsidRPr="00265FD1" w:rsidRDefault="00265FD1" w:rsidP="00265FD1">
      <w:pPr>
        <w:jc w:val="both"/>
        <w:rPr>
          <w:lang w:val="bg-BG"/>
        </w:rPr>
      </w:pPr>
      <w:r w:rsidRPr="00265FD1">
        <w:t>Now let</w:t>
      </w:r>
      <w:r w:rsidR="00C068C9">
        <w:t>'</w:t>
      </w:r>
      <w:r w:rsidRPr="00265FD1">
        <w:t>s make them move. We will make a</w:t>
      </w:r>
      <w:r w:rsidRPr="00265FD1">
        <w:rPr>
          <w:b/>
        </w:rPr>
        <w:t xml:space="preserve"> modify bug position</w:t>
      </w:r>
      <w:r w:rsidRPr="00265FD1">
        <w:t xml:space="preserve"> section and apply the same logic we used with the clouds.</w:t>
      </w:r>
    </w:p>
    <w:p w14:paraId="505F0136" w14:textId="77777777" w:rsidR="00265FD1" w:rsidRPr="00265FD1" w:rsidRDefault="00265FD1" w:rsidP="00265FD1">
      <w:pPr>
        <w:jc w:val="both"/>
        <w:rPr>
          <w:lang w:val="bg-BG"/>
        </w:rPr>
      </w:pPr>
      <w:r w:rsidRPr="00265FD1">
        <w:rPr>
          <w:noProof/>
          <w:lang w:val="bg-BG" w:eastAsia="bg-BG"/>
        </w:rPr>
        <w:lastRenderedPageBreak/>
        <w:drawing>
          <wp:inline distT="0" distB="0" distL="0" distR="0" wp14:anchorId="0C41BF76" wp14:editId="2CE4FBBB">
            <wp:extent cx="4564380" cy="1744980"/>
            <wp:effectExtent l="114300" t="114300" r="102870" b="140970"/>
            <wp:docPr id="78" name="Picture 78" descr="bug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bugpos"/>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564380" cy="17449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7BE5712" w14:textId="77777777" w:rsidR="00265FD1" w:rsidRPr="00265FD1" w:rsidRDefault="00265FD1" w:rsidP="00265FD1">
      <w:pPr>
        <w:jc w:val="both"/>
        <w:rPr>
          <w:lang w:val="bg-BG"/>
        </w:rPr>
      </w:pPr>
      <w:r w:rsidRPr="00265FD1">
        <w:t>Start the game again. Our bugs are now moving.</w:t>
      </w:r>
    </w:p>
    <w:p w14:paraId="0C1F414F" w14:textId="1EA47D94" w:rsidR="00265FD1" w:rsidRPr="00265FD1" w:rsidRDefault="00252C7D" w:rsidP="00265FD1">
      <w:pPr>
        <w:jc w:val="both"/>
        <w:rPr>
          <w:lang w:val="bg-BG"/>
        </w:rPr>
      </w:pPr>
      <w:r>
        <w:rPr>
          <w:noProof/>
          <w:lang w:val="bg-BG" w:eastAsia="bg-BG"/>
        </w:rPr>
        <w:drawing>
          <wp:inline distT="0" distB="0" distL="0" distR="0" wp14:anchorId="2772660B" wp14:editId="7DF916C0">
            <wp:extent cx="6210300" cy="3267075"/>
            <wp:effectExtent l="152400" t="152400" r="361950" b="3714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3"/>
                    <a:srcRect r="593"/>
                    <a:stretch/>
                  </pic:blipFill>
                  <pic:spPr bwMode="auto">
                    <a:xfrm>
                      <a:off x="0" y="0"/>
                      <a:ext cx="6214683" cy="326938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0B32E38D" w14:textId="77777777" w:rsidR="00265FD1" w:rsidRPr="00265FD1" w:rsidRDefault="00265FD1" w:rsidP="00265FD1">
      <w:pPr>
        <w:jc w:val="both"/>
        <w:rPr>
          <w:rFonts w:eastAsiaTheme="majorEastAsia" w:cstheme="majorBidi"/>
          <w:b/>
          <w:color w:val="8F400B"/>
          <w:sz w:val="32"/>
          <w:szCs w:val="32"/>
          <w:lang w:val="bg-BG"/>
        </w:rPr>
      </w:pPr>
      <w:r w:rsidRPr="00265FD1">
        <w:rPr>
          <w:rFonts w:eastAsiaTheme="majorEastAsia" w:cstheme="majorBidi"/>
          <w:b/>
          <w:color w:val="8F400B"/>
          <w:sz w:val="32"/>
          <w:szCs w:val="32"/>
        </w:rPr>
        <w:t>Collision Detection</w:t>
      </w:r>
    </w:p>
    <w:p w14:paraId="5FA42EA6" w14:textId="0D2979D0" w:rsidR="00265FD1" w:rsidRPr="00265FD1" w:rsidRDefault="00265FD1" w:rsidP="00265FD1">
      <w:pPr>
        <w:jc w:val="both"/>
        <w:rPr>
          <w:lang w:val="bg-BG"/>
        </w:rPr>
      </w:pPr>
      <w:r w:rsidRPr="00265FD1">
        <w:t xml:space="preserve">Collisions are an important part of every game and ours is no exception. If you’d like to read more about collision and collision detection you can check out </w:t>
      </w:r>
      <w:hyperlink r:id="rId104" w:history="1">
        <w:r w:rsidRPr="00265FD1">
          <w:rPr>
            <w:rStyle w:val="a9"/>
          </w:rPr>
          <w:t>this</w:t>
        </w:r>
      </w:hyperlink>
      <w:r w:rsidRPr="00265FD1">
        <w:t xml:space="preserve"> article. In layman’s terms, we need to detect if two of our elements overlap.</w:t>
      </w:r>
    </w:p>
    <w:p w14:paraId="389E9190" w14:textId="361CB99F" w:rsidR="00265FD1" w:rsidRPr="00265FD1" w:rsidRDefault="00265FD1" w:rsidP="00265FD1">
      <w:pPr>
        <w:jc w:val="both"/>
        <w:rPr>
          <w:lang w:val="bg-BG"/>
        </w:rPr>
      </w:pPr>
      <w:r w:rsidRPr="00265FD1">
        <w:t xml:space="preserve">First, we need to define a new function in the </w:t>
      </w:r>
      <w:r w:rsidRPr="00265FD1">
        <w:rPr>
          <w:b/>
        </w:rPr>
        <w:t xml:space="preserve">global </w:t>
      </w:r>
      <w:r w:rsidRPr="00265FD1">
        <w:t xml:space="preserve">scope of our </w:t>
      </w:r>
      <w:r w:rsidRPr="00265FD1">
        <w:rPr>
          <w:b/>
        </w:rPr>
        <w:t>main.js</w:t>
      </w:r>
      <w:r w:rsidRPr="00265FD1">
        <w:t xml:space="preserve"> file which we will call </w:t>
      </w:r>
      <w:r w:rsidRPr="00265FD1">
        <w:rPr>
          <w:b/>
          <w:noProof/>
        </w:rPr>
        <w:t>isCollision</w:t>
      </w:r>
      <w:r w:rsidRPr="00265FD1">
        <w:rPr>
          <w:b/>
        </w:rPr>
        <w:t>.</w:t>
      </w:r>
      <w:r w:rsidRPr="00265FD1">
        <w:t xml:space="preserve"> With this function we will determinate if two of our elements overlap. Here we will use another built-in function </w:t>
      </w:r>
      <w:hyperlink r:id="rId105" w:history="1">
        <w:r w:rsidRPr="00265FD1">
          <w:rPr>
            <w:rStyle w:val="a9"/>
          </w:rPr>
          <w:t>Element.</w:t>
        </w:r>
        <w:r w:rsidRPr="00265FD1">
          <w:rPr>
            <w:rStyle w:val="a9"/>
            <w:noProof/>
          </w:rPr>
          <w:t>getBoundingClientRect</w:t>
        </w:r>
        <w:r w:rsidRPr="00265FD1">
          <w:rPr>
            <w:rStyle w:val="a9"/>
          </w:rPr>
          <w:t>()</w:t>
        </w:r>
      </w:hyperlink>
      <w:r w:rsidRPr="00265FD1">
        <w:t xml:space="preserve">. Our function will need two parameters, </w:t>
      </w:r>
      <w:r w:rsidRPr="00265FD1">
        <w:rPr>
          <w:b/>
          <w:noProof/>
        </w:rPr>
        <w:t xml:space="preserve">firstElement </w:t>
      </w:r>
      <w:r w:rsidRPr="00265FD1">
        <w:t xml:space="preserve">and </w:t>
      </w:r>
      <w:r w:rsidRPr="00265FD1">
        <w:rPr>
          <w:b/>
          <w:noProof/>
        </w:rPr>
        <w:t>secondElement</w:t>
      </w:r>
      <w:r w:rsidR="002F1A4A">
        <w:t xml:space="preserve">. </w:t>
      </w:r>
      <w:r w:rsidR="002F1A4A" w:rsidRPr="002F1A4A">
        <w:t>These</w:t>
      </w:r>
      <w:r w:rsidRPr="00265FD1">
        <w:t xml:space="preserve"> two elements are </w:t>
      </w:r>
      <w:r w:rsidRPr="00265FD1">
        <w:rPr>
          <w:noProof/>
        </w:rPr>
        <w:t xml:space="preserve">DOM </w:t>
      </w:r>
      <w:r w:rsidRPr="00265FD1">
        <w:t>elements, so we can call the built-in function. First</w:t>
      </w:r>
      <w:r w:rsidR="002F1A4A">
        <w:t>,</w:t>
      </w:r>
      <w:r w:rsidRPr="00265FD1">
        <w:t xml:space="preserve"> let’s just console.log and see the result of that function.</w:t>
      </w:r>
    </w:p>
    <w:p w14:paraId="3643136F" w14:textId="77777777" w:rsidR="00265FD1" w:rsidRPr="00265FD1" w:rsidRDefault="00265FD1" w:rsidP="00265FD1">
      <w:pPr>
        <w:jc w:val="both"/>
        <w:rPr>
          <w:lang w:val="bg-BG"/>
        </w:rPr>
      </w:pPr>
      <w:r w:rsidRPr="00265FD1">
        <w:rPr>
          <w:lang w:val="bg-BG"/>
        </w:rPr>
        <w:t xml:space="preserve"> </w:t>
      </w:r>
      <w:r w:rsidRPr="00265FD1">
        <w:rPr>
          <w:noProof/>
          <w:lang w:val="bg-BG" w:eastAsia="bg-BG"/>
        </w:rPr>
        <w:drawing>
          <wp:inline distT="0" distB="0" distL="0" distR="0" wp14:anchorId="4B93C957" wp14:editId="0E05E46A">
            <wp:extent cx="5345050" cy="939800"/>
            <wp:effectExtent l="114300" t="114300" r="141605" b="146050"/>
            <wp:docPr id="80" name="Picture 80" descr="iscol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iscolli"/>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76630" cy="94535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64D6629" w14:textId="77777777" w:rsidR="00265FD1" w:rsidRPr="00265FD1" w:rsidRDefault="00265FD1" w:rsidP="00265FD1">
      <w:pPr>
        <w:rPr>
          <w:lang w:val="bg-BG"/>
        </w:rPr>
      </w:pPr>
      <w:r w:rsidRPr="00265FD1">
        <w:lastRenderedPageBreak/>
        <w:t xml:space="preserve">We must invoke our function from somewhere. For now, just to </w:t>
      </w:r>
      <w:r w:rsidRPr="00265FD1">
        <w:rPr>
          <w:b/>
        </w:rPr>
        <w:t>test</w:t>
      </w:r>
      <w:r w:rsidRPr="00265FD1">
        <w:t>, we will invoke it with the space bar.</w:t>
      </w:r>
      <w:r w:rsidRPr="00265FD1">
        <w:rPr>
          <w:noProof/>
          <w:lang w:val="bg-BG" w:eastAsia="bg-BG"/>
        </w:rPr>
        <w:drawing>
          <wp:inline distT="0" distB="0" distL="0" distR="0" wp14:anchorId="37908D76" wp14:editId="6AA62A2B">
            <wp:extent cx="6457950" cy="1117011"/>
            <wp:effectExtent l="133350" t="114300" r="133350" b="159385"/>
            <wp:docPr id="81" name="Picture 81" descr="tesd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tesdt"/>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6468074" cy="111876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AD72113" w14:textId="77777777" w:rsidR="00971DCE" w:rsidRDefault="00265FD1" w:rsidP="00265FD1">
      <w:r w:rsidRPr="00265FD1">
        <w:t>Start the game, hit space and see the result of the console.log.</w:t>
      </w:r>
    </w:p>
    <w:p w14:paraId="3423F67A" w14:textId="54C0BC2D" w:rsidR="00265FD1" w:rsidRPr="00971DCE" w:rsidRDefault="002F1A4A" w:rsidP="00265FD1">
      <w:r>
        <w:t xml:space="preserve">I will eat ice </w:t>
      </w:r>
      <w:r w:rsidR="00971DCE">
        <w:t>cream this afternoon wuillpliy</w:t>
      </w:r>
      <w:r>
        <w:t>.</w:t>
      </w:r>
    </w:p>
    <w:p w14:paraId="62B38388" w14:textId="77777777" w:rsidR="00265FD1" w:rsidRPr="00265FD1" w:rsidRDefault="00265FD1" w:rsidP="00265FD1">
      <w:pPr>
        <w:rPr>
          <w:lang w:val="bg-BG"/>
        </w:rPr>
      </w:pPr>
      <w:r w:rsidRPr="00265FD1">
        <w:rPr>
          <w:noProof/>
          <w:lang w:val="bg-BG" w:eastAsia="bg-BG"/>
        </w:rPr>
        <w:drawing>
          <wp:inline distT="0" distB="0" distL="0" distR="0" wp14:anchorId="09630A4A" wp14:editId="099CF064">
            <wp:extent cx="5821680" cy="2065020"/>
            <wp:effectExtent l="114300" t="114300" r="140970" b="144780"/>
            <wp:docPr id="82" name="Picture 82" descr="test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testlo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821680" cy="20650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BC9D0C0" w14:textId="77777777" w:rsidR="00265FD1" w:rsidRPr="00265FD1" w:rsidRDefault="00265FD1" w:rsidP="00265FD1">
      <w:pPr>
        <w:jc w:val="both"/>
        <w:rPr>
          <w:lang w:val="bg-BG"/>
        </w:rPr>
      </w:pPr>
      <w:r w:rsidRPr="00265FD1">
        <w:t xml:space="preserve">What we see are the current </w:t>
      </w:r>
      <w:r w:rsidRPr="00265FD1">
        <w:rPr>
          <w:b/>
        </w:rPr>
        <w:t xml:space="preserve">coordinates </w:t>
      </w:r>
      <w:r w:rsidRPr="00265FD1">
        <w:t xml:space="preserve">of our wizard. We will use that to detect if there is collision between wizard and bugs or fireballs and bugs. </w:t>
      </w:r>
    </w:p>
    <w:p w14:paraId="285A0F26" w14:textId="77777777" w:rsidR="00265FD1" w:rsidRPr="00D865FE" w:rsidRDefault="00265FD1" w:rsidP="00265FD1">
      <w:pPr>
        <w:jc w:val="both"/>
        <w:rPr>
          <w:lang w:val="bg-BG"/>
        </w:rPr>
      </w:pPr>
      <w:r w:rsidRPr="00265FD1">
        <w:t xml:space="preserve">Let’s get back to </w:t>
      </w:r>
      <w:r w:rsidRPr="00935CA3">
        <w:rPr>
          <w:rFonts w:ascii="Consolas" w:hAnsi="Consolas"/>
          <w:b/>
          <w:noProof/>
        </w:rPr>
        <w:t>isCollision</w:t>
      </w:r>
      <w:r w:rsidRPr="00935CA3">
        <w:rPr>
          <w:rFonts w:ascii="Consolas" w:hAnsi="Consolas"/>
          <w:b/>
        </w:rPr>
        <w:t>()</w:t>
      </w:r>
      <w:r w:rsidRPr="00265FD1">
        <w:t xml:space="preserve">. We simply check if the first element is </w:t>
      </w:r>
      <w:r w:rsidRPr="00265FD1">
        <w:rPr>
          <w:b/>
        </w:rPr>
        <w:t xml:space="preserve">outside </w:t>
      </w:r>
      <w:r w:rsidRPr="00265FD1">
        <w:t xml:space="preserve">the second element. To make that true we </w:t>
      </w:r>
      <w:r w:rsidRPr="00265FD1">
        <w:rPr>
          <w:b/>
        </w:rPr>
        <w:t>inverse</w:t>
      </w:r>
      <w:r w:rsidRPr="00265FD1">
        <w:t xml:space="preserve"> the logic. </w:t>
      </w:r>
    </w:p>
    <w:p w14:paraId="2203DD87" w14:textId="77777777" w:rsidR="00265FD1" w:rsidRPr="00265FD1" w:rsidRDefault="00265FD1" w:rsidP="00265FD1">
      <w:pPr>
        <w:jc w:val="both"/>
        <w:rPr>
          <w:lang w:val="bg-BG"/>
        </w:rPr>
      </w:pPr>
      <w:r w:rsidRPr="00265FD1">
        <w:rPr>
          <w:noProof/>
          <w:lang w:val="bg-BG" w:eastAsia="bg-BG"/>
        </w:rPr>
        <w:drawing>
          <wp:inline distT="0" distB="0" distL="0" distR="0" wp14:anchorId="710A729F" wp14:editId="61049DEC">
            <wp:extent cx="5173980" cy="1661160"/>
            <wp:effectExtent l="114300" t="114300" r="140970" b="148590"/>
            <wp:docPr id="83" name="Picture 83" descr="coll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ollison"/>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173980" cy="16611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9564AC7" w14:textId="5FADA02D" w:rsidR="00265FD1" w:rsidRPr="00265FD1" w:rsidRDefault="00265FD1" w:rsidP="00265FD1">
      <w:pPr>
        <w:jc w:val="both"/>
        <w:rPr>
          <w:lang w:val="bg-BG"/>
        </w:rPr>
      </w:pPr>
      <w:r w:rsidRPr="00265FD1">
        <w:t xml:space="preserve">If our function returns </w:t>
      </w:r>
      <w:r w:rsidRPr="00265FD1">
        <w:rPr>
          <w:b/>
          <w:i/>
        </w:rPr>
        <w:t>true,</w:t>
      </w:r>
      <w:r w:rsidRPr="00265FD1">
        <w:t xml:space="preserve"> we have </w:t>
      </w:r>
      <w:r w:rsidR="002F1A4A">
        <w:t xml:space="preserve">a </w:t>
      </w:r>
      <w:r w:rsidRPr="00265FD1">
        <w:rPr>
          <w:b/>
        </w:rPr>
        <w:t xml:space="preserve">collision. </w:t>
      </w:r>
      <w:r w:rsidRPr="00265FD1">
        <w:t xml:space="preserve">Let’s test this. Go to </w:t>
      </w:r>
      <w:r w:rsidRPr="00935CA3">
        <w:rPr>
          <w:rFonts w:ascii="Consolas" w:hAnsi="Consolas"/>
          <w:b/>
          <w:noProof/>
        </w:rPr>
        <w:t>gameAction</w:t>
      </w:r>
      <w:r w:rsidRPr="00265FD1">
        <w:rPr>
          <w:noProof/>
        </w:rPr>
        <w:t xml:space="preserve"> </w:t>
      </w:r>
      <w:r w:rsidRPr="00265FD1">
        <w:t xml:space="preserve">and after the user input make a new section - </w:t>
      </w:r>
      <w:r w:rsidRPr="00265FD1">
        <w:rPr>
          <w:b/>
        </w:rPr>
        <w:t xml:space="preserve">Detect collision. </w:t>
      </w:r>
      <w:r w:rsidRPr="00265FD1">
        <w:t xml:space="preserve">We will test our function with our wizard and the bugs first. We </w:t>
      </w:r>
      <w:r w:rsidRPr="00265FD1">
        <w:rPr>
          <w:b/>
        </w:rPr>
        <w:t xml:space="preserve">selected </w:t>
      </w:r>
      <w:r w:rsidRPr="00265FD1">
        <w:t>our bugs</w:t>
      </w:r>
      <w:r w:rsidRPr="00265FD1">
        <w:rPr>
          <w:b/>
        </w:rPr>
        <w:t xml:space="preserve"> </w:t>
      </w:r>
      <w:r w:rsidRPr="00265FD1">
        <w:t>earlier</w:t>
      </w:r>
      <w:r w:rsidRPr="00265FD1">
        <w:rPr>
          <w:b/>
        </w:rPr>
        <w:t xml:space="preserve">. </w:t>
      </w:r>
      <w:r w:rsidRPr="00265FD1">
        <w:t xml:space="preserve">We can foreach over them and for every bug we will check whether we have </w:t>
      </w:r>
      <w:r w:rsidR="002F1A4A">
        <w:t xml:space="preserve">a </w:t>
      </w:r>
      <w:r w:rsidRPr="00265FD1">
        <w:t>collision with our wizard. This will be updated on every frame. Now we will check if we have a collision message in the browser console.</w:t>
      </w:r>
    </w:p>
    <w:p w14:paraId="4E7F79C0" w14:textId="77777777" w:rsidR="00265FD1" w:rsidRPr="00265FD1" w:rsidRDefault="00265FD1" w:rsidP="00265FD1">
      <w:pPr>
        <w:jc w:val="both"/>
        <w:rPr>
          <w:lang w:val="bg-BG"/>
        </w:rPr>
      </w:pPr>
      <w:r w:rsidRPr="00265FD1">
        <w:rPr>
          <w:noProof/>
          <w:lang w:val="bg-BG" w:eastAsia="bg-BG"/>
        </w:rPr>
        <w:lastRenderedPageBreak/>
        <w:drawing>
          <wp:inline distT="0" distB="0" distL="0" distR="0" wp14:anchorId="728192A6" wp14:editId="1C60D7D0">
            <wp:extent cx="4236720" cy="1243330"/>
            <wp:effectExtent l="133350" t="133350" r="144780" b="166370"/>
            <wp:docPr id="84" name="Picture 84" descr="coldet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oldetect"/>
                    <pic:cNvPicPr>
                      <a:picLocks noChangeAspect="1" noChangeArrowheads="1"/>
                    </pic:cNvPicPr>
                  </pic:nvPicPr>
                  <pic:blipFill rotWithShape="1">
                    <a:blip r:embed="rId110">
                      <a:extLst>
                        <a:ext uri="{28A0092B-C50C-407E-A947-70E740481C1C}">
                          <a14:useLocalDpi xmlns:a14="http://schemas.microsoft.com/office/drawing/2010/main" val="0"/>
                        </a:ext>
                      </a:extLst>
                    </a:blip>
                    <a:srcRect t="-2620" b="-1"/>
                    <a:stretch/>
                  </pic:blipFill>
                  <pic:spPr bwMode="auto">
                    <a:xfrm>
                      <a:off x="0" y="0"/>
                      <a:ext cx="4236720" cy="124333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Pr="00265FD1">
        <w:t xml:space="preserve"> </w:t>
      </w:r>
    </w:p>
    <w:p w14:paraId="0B6EA334" w14:textId="68B4970C" w:rsidR="00265FD1" w:rsidRPr="00265FD1" w:rsidRDefault="00265FD1" w:rsidP="00265FD1">
      <w:pPr>
        <w:jc w:val="both"/>
        <w:rPr>
          <w:lang w:val="bg-BG"/>
        </w:rPr>
      </w:pPr>
      <w:r w:rsidRPr="00265FD1">
        <w:t>Open the game in your browser and check if we have the test message when we move th</w:t>
      </w:r>
      <w:r w:rsidR="002F1A4A">
        <w:t>r</w:t>
      </w:r>
      <w:r w:rsidRPr="00265FD1">
        <w:t>ough bugs.</w:t>
      </w:r>
    </w:p>
    <w:p w14:paraId="2E77BD4F" w14:textId="77777777" w:rsidR="00265FD1" w:rsidRPr="00265FD1" w:rsidRDefault="00265FD1" w:rsidP="00265FD1">
      <w:pPr>
        <w:jc w:val="both"/>
        <w:rPr>
          <w:lang w:val="bg-BG"/>
        </w:rPr>
      </w:pPr>
      <w:r w:rsidRPr="00265FD1">
        <w:rPr>
          <w:noProof/>
          <w:lang w:val="bg-BG" w:eastAsia="bg-BG"/>
        </w:rPr>
        <w:drawing>
          <wp:inline distT="0" distB="0" distL="0" distR="0" wp14:anchorId="153DF3D6" wp14:editId="478CF40B">
            <wp:extent cx="5242560" cy="350520"/>
            <wp:effectExtent l="133350" t="114300" r="148590" b="163830"/>
            <wp:docPr id="85" name="Picture 85" descr="colison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colison test"/>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242560" cy="3505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Pr="00265FD1">
        <w:t xml:space="preserve"> </w:t>
      </w:r>
    </w:p>
    <w:p w14:paraId="42A65B1D" w14:textId="77777777" w:rsidR="00265FD1" w:rsidRPr="00265FD1" w:rsidRDefault="00265FD1" w:rsidP="00265FD1">
      <w:pPr>
        <w:jc w:val="both"/>
        <w:rPr>
          <w:lang w:val="bg-BG"/>
        </w:rPr>
      </w:pPr>
      <w:r w:rsidRPr="00265FD1">
        <w:t xml:space="preserve">So far so good. We know we’ve been hit by a bug. Now the game must end so let’s implement our </w:t>
      </w:r>
      <w:r w:rsidRPr="00D865FE">
        <w:rPr>
          <w:rFonts w:ascii="Consolas" w:hAnsi="Consolas"/>
          <w:b/>
          <w:noProof/>
        </w:rPr>
        <w:t>gameOverAction</w:t>
      </w:r>
      <w:r w:rsidRPr="00265FD1">
        <w:rPr>
          <w:noProof/>
        </w:rPr>
        <w:t xml:space="preserve"> </w:t>
      </w:r>
      <w:r w:rsidRPr="00265FD1">
        <w:t xml:space="preserve">function. Go to the </w:t>
      </w:r>
      <w:r w:rsidRPr="00265FD1">
        <w:rPr>
          <w:b/>
        </w:rPr>
        <w:t xml:space="preserve">scene </w:t>
      </w:r>
      <w:r w:rsidRPr="00265FD1">
        <w:t xml:space="preserve">object. There we must add a new Boolean property called </w:t>
      </w:r>
      <w:r w:rsidRPr="00D865FE">
        <w:rPr>
          <w:rFonts w:ascii="Consolas" w:hAnsi="Consolas"/>
          <w:b/>
          <w:noProof/>
        </w:rPr>
        <w:t>isActiveGame</w:t>
      </w:r>
      <w:r w:rsidRPr="00265FD1">
        <w:rPr>
          <w:noProof/>
        </w:rPr>
        <w:t xml:space="preserve"> </w:t>
      </w:r>
      <w:r w:rsidRPr="00265FD1">
        <w:t xml:space="preserve">with default value </w:t>
      </w:r>
      <w:r w:rsidRPr="00265FD1">
        <w:rPr>
          <w:b/>
        </w:rPr>
        <w:t>true.</w:t>
      </w:r>
      <w:r w:rsidRPr="00265FD1">
        <w:t xml:space="preserve"> This will help us determine when to stop the game and show the </w:t>
      </w:r>
      <w:r w:rsidRPr="00265FD1">
        <w:rPr>
          <w:b/>
        </w:rPr>
        <w:t xml:space="preserve">game-over </w:t>
      </w:r>
      <w:r w:rsidRPr="00265FD1">
        <w:t>screen.</w:t>
      </w:r>
    </w:p>
    <w:p w14:paraId="03023218" w14:textId="77777777" w:rsidR="00265FD1" w:rsidRPr="00265FD1" w:rsidRDefault="00265FD1" w:rsidP="00265FD1">
      <w:pPr>
        <w:jc w:val="both"/>
        <w:rPr>
          <w:lang w:val="bg-BG"/>
        </w:rPr>
      </w:pPr>
      <w:r w:rsidRPr="00265FD1">
        <w:rPr>
          <w:noProof/>
          <w:lang w:val="bg-BG" w:eastAsia="bg-BG"/>
        </w:rPr>
        <w:drawing>
          <wp:inline distT="0" distB="0" distL="0" distR="0" wp14:anchorId="58847C4A" wp14:editId="7F81AE3F">
            <wp:extent cx="2788920" cy="1150620"/>
            <wp:effectExtent l="133350" t="114300" r="144780" b="163830"/>
            <wp:docPr id="86" name="Picture 86" descr="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go"/>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788920" cy="11506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6486BEF" w14:textId="77777777" w:rsidR="00265FD1" w:rsidRPr="00265FD1" w:rsidRDefault="00265FD1" w:rsidP="00265FD1">
      <w:pPr>
        <w:jc w:val="both"/>
        <w:rPr>
          <w:lang w:val="bg-BG"/>
        </w:rPr>
      </w:pPr>
      <w:r w:rsidRPr="00265FD1">
        <w:t xml:space="preserve">In the </w:t>
      </w:r>
      <w:r w:rsidRPr="00265FD1">
        <w:rPr>
          <w:b/>
        </w:rPr>
        <w:t xml:space="preserve">global </w:t>
      </w:r>
      <w:r w:rsidRPr="00265FD1">
        <w:t xml:space="preserve">scope define our </w:t>
      </w:r>
      <w:r w:rsidRPr="00D865FE">
        <w:rPr>
          <w:rFonts w:ascii="Consolas" w:hAnsi="Consolas"/>
          <w:b/>
          <w:noProof/>
        </w:rPr>
        <w:t>gameOverAction</w:t>
      </w:r>
      <w:r w:rsidRPr="00D865FE">
        <w:rPr>
          <w:rFonts w:ascii="Consolas" w:hAnsi="Consolas"/>
          <w:b/>
        </w:rPr>
        <w:t>()</w:t>
      </w:r>
      <w:r w:rsidRPr="00265FD1">
        <w:t xml:space="preserve">. It simply changes the state of </w:t>
      </w:r>
      <w:r w:rsidRPr="00265FD1">
        <w:rPr>
          <w:b/>
        </w:rPr>
        <w:t>scene.</w:t>
      </w:r>
      <w:r w:rsidRPr="00265FD1">
        <w:rPr>
          <w:b/>
          <w:noProof/>
        </w:rPr>
        <w:t>isActiveGame</w:t>
      </w:r>
      <w:r w:rsidRPr="00265FD1">
        <w:rPr>
          <w:noProof/>
        </w:rPr>
        <w:t xml:space="preserve"> </w:t>
      </w:r>
      <w:r w:rsidRPr="00265FD1">
        <w:t xml:space="preserve">from </w:t>
      </w:r>
      <w:r w:rsidRPr="00265FD1">
        <w:rPr>
          <w:b/>
        </w:rPr>
        <w:t>true</w:t>
      </w:r>
      <w:r w:rsidRPr="00265FD1">
        <w:t xml:space="preserve"> to </w:t>
      </w:r>
      <w:r w:rsidRPr="00265FD1">
        <w:rPr>
          <w:b/>
        </w:rPr>
        <w:t>false</w:t>
      </w:r>
      <w:r w:rsidRPr="00265FD1">
        <w:t xml:space="preserve"> and removes the </w:t>
      </w:r>
      <w:r w:rsidRPr="00265FD1">
        <w:rPr>
          <w:b/>
        </w:rPr>
        <w:t>hide</w:t>
      </w:r>
      <w:r w:rsidRPr="00265FD1">
        <w:t xml:space="preserve"> class property from the </w:t>
      </w:r>
      <w:r w:rsidRPr="00265FD1">
        <w:rPr>
          <w:b/>
        </w:rPr>
        <w:t xml:space="preserve">game-over </w:t>
      </w:r>
      <w:r w:rsidRPr="00265FD1">
        <w:t>screen.</w:t>
      </w:r>
    </w:p>
    <w:p w14:paraId="23615F8F" w14:textId="77777777" w:rsidR="00265FD1" w:rsidRPr="00265FD1" w:rsidRDefault="00265FD1" w:rsidP="00265FD1">
      <w:pPr>
        <w:jc w:val="both"/>
        <w:rPr>
          <w:lang w:val="bg-BG"/>
        </w:rPr>
      </w:pPr>
      <w:r w:rsidRPr="00265FD1">
        <w:rPr>
          <w:noProof/>
          <w:lang w:val="bg-BG" w:eastAsia="bg-BG"/>
        </w:rPr>
        <w:drawing>
          <wp:inline distT="0" distB="0" distL="0" distR="0" wp14:anchorId="53B5DAC2" wp14:editId="0BDC1356">
            <wp:extent cx="3992880" cy="807720"/>
            <wp:effectExtent l="133350" t="133350" r="140970" b="163830"/>
            <wp:docPr id="87" name="Picture 87" descr="game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gameover"/>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992880" cy="8077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99BB01A" w14:textId="77777777" w:rsidR="00265FD1" w:rsidRPr="00265FD1" w:rsidRDefault="00265FD1" w:rsidP="00265FD1">
      <w:pPr>
        <w:jc w:val="both"/>
        <w:rPr>
          <w:lang w:val="bg-BG"/>
        </w:rPr>
      </w:pPr>
      <w:r w:rsidRPr="00265FD1">
        <w:t xml:space="preserve">Now we need mechanics to stop the game. We can do this by adding an if statement inside our </w:t>
      </w:r>
      <w:r w:rsidRPr="00D865FE">
        <w:rPr>
          <w:rFonts w:ascii="Consolas" w:hAnsi="Consolas"/>
          <w:b/>
          <w:noProof/>
        </w:rPr>
        <w:t>gameAction</w:t>
      </w:r>
      <w:r w:rsidRPr="00D865FE">
        <w:rPr>
          <w:rFonts w:ascii="Consolas" w:hAnsi="Consolas"/>
          <w:b/>
        </w:rPr>
        <w:t>()</w:t>
      </w:r>
      <w:r w:rsidRPr="00D865FE">
        <w:rPr>
          <w:rFonts w:ascii="Consolas" w:hAnsi="Consolas"/>
        </w:rPr>
        <w:t xml:space="preserve"> </w:t>
      </w:r>
      <w:r w:rsidRPr="00265FD1">
        <w:t xml:space="preserve">and checking the state of </w:t>
      </w:r>
      <w:r w:rsidRPr="00D865FE">
        <w:rPr>
          <w:rFonts w:ascii="Consolas" w:hAnsi="Consolas"/>
          <w:b/>
        </w:rPr>
        <w:t>scene.</w:t>
      </w:r>
      <w:r w:rsidRPr="00D865FE">
        <w:rPr>
          <w:rFonts w:ascii="Consolas" w:hAnsi="Consolas"/>
          <w:b/>
          <w:noProof/>
        </w:rPr>
        <w:t>isActiveGame</w:t>
      </w:r>
      <w:r w:rsidRPr="00265FD1">
        <w:rPr>
          <w:b/>
        </w:rPr>
        <w:t xml:space="preserve">: </w:t>
      </w:r>
      <w:r w:rsidRPr="00265FD1">
        <w:t xml:space="preserve">if it’s </w:t>
      </w:r>
      <w:r w:rsidRPr="00265FD1">
        <w:rPr>
          <w:b/>
        </w:rPr>
        <w:t>true</w:t>
      </w:r>
      <w:r w:rsidRPr="00265FD1">
        <w:t xml:space="preserve"> we will invoke the next iteration of our endless game loop, if it’s </w:t>
      </w:r>
      <w:r w:rsidRPr="00265FD1">
        <w:rPr>
          <w:b/>
        </w:rPr>
        <w:t>false</w:t>
      </w:r>
      <w:r w:rsidRPr="00265FD1">
        <w:t xml:space="preserve"> our animations will stop.</w:t>
      </w:r>
    </w:p>
    <w:p w14:paraId="14BFCB20" w14:textId="77777777" w:rsidR="00265FD1" w:rsidRPr="00265FD1" w:rsidRDefault="00265FD1" w:rsidP="00265FD1">
      <w:pPr>
        <w:jc w:val="both"/>
        <w:rPr>
          <w:lang w:val="bg-BG"/>
        </w:rPr>
      </w:pPr>
      <w:r w:rsidRPr="00265FD1">
        <w:rPr>
          <w:noProof/>
          <w:lang w:val="bg-BG" w:eastAsia="bg-BG"/>
        </w:rPr>
        <w:drawing>
          <wp:inline distT="0" distB="0" distL="0" distR="0" wp14:anchorId="554C4D21" wp14:editId="70A12E21">
            <wp:extent cx="5303520" cy="670560"/>
            <wp:effectExtent l="114300" t="114300" r="144780" b="148590"/>
            <wp:docPr id="88" name="Picture 88" descr="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end"/>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03520" cy="6705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CE03530" w14:textId="77777777" w:rsidR="00265FD1" w:rsidRPr="00265FD1" w:rsidRDefault="00265FD1" w:rsidP="00265FD1">
      <w:pPr>
        <w:jc w:val="both"/>
        <w:rPr>
          <w:b/>
          <w:lang w:val="bg-BG"/>
        </w:rPr>
      </w:pPr>
      <w:r w:rsidRPr="00265FD1">
        <w:t xml:space="preserve">Now we need to remove console.log in the </w:t>
      </w:r>
      <w:r w:rsidRPr="00265FD1">
        <w:rPr>
          <w:b/>
        </w:rPr>
        <w:t xml:space="preserve">Collision detection </w:t>
      </w:r>
      <w:r w:rsidRPr="00265FD1">
        <w:t xml:space="preserve">section and invoke our </w:t>
      </w:r>
      <w:r w:rsidRPr="00331265">
        <w:rPr>
          <w:rFonts w:ascii="Consolas" w:hAnsi="Consolas"/>
          <w:b/>
          <w:noProof/>
        </w:rPr>
        <w:t>gameOverAction</w:t>
      </w:r>
      <w:r w:rsidRPr="00331265">
        <w:rPr>
          <w:rFonts w:ascii="Consolas" w:hAnsi="Consolas"/>
          <w:b/>
        </w:rPr>
        <w:t>()</w:t>
      </w:r>
    </w:p>
    <w:p w14:paraId="60652C81" w14:textId="77777777" w:rsidR="00265FD1" w:rsidRPr="00265FD1" w:rsidRDefault="00265FD1" w:rsidP="00265FD1">
      <w:pPr>
        <w:jc w:val="both"/>
        <w:rPr>
          <w:b/>
          <w:lang w:val="bg-BG"/>
        </w:rPr>
      </w:pPr>
      <w:r w:rsidRPr="00265FD1">
        <w:rPr>
          <w:b/>
          <w:noProof/>
          <w:lang w:val="bg-BG" w:eastAsia="bg-BG"/>
        </w:rPr>
        <w:lastRenderedPageBreak/>
        <w:drawing>
          <wp:inline distT="0" distB="0" distL="0" distR="0" wp14:anchorId="57C00815" wp14:editId="24160C05">
            <wp:extent cx="4251960" cy="1187450"/>
            <wp:effectExtent l="133350" t="133350" r="148590" b="165100"/>
            <wp:docPr id="89" name="Picture 89" descr="gameoverax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gameoveraxtion"/>
                    <pic:cNvPicPr>
                      <a:picLocks noChangeAspect="1" noChangeArrowheads="1"/>
                    </pic:cNvPicPr>
                  </pic:nvPicPr>
                  <pic:blipFill rotWithShape="1">
                    <a:blip r:embed="rId115">
                      <a:extLst>
                        <a:ext uri="{28A0092B-C50C-407E-A947-70E740481C1C}">
                          <a14:useLocalDpi xmlns:a14="http://schemas.microsoft.com/office/drawing/2010/main" val="0"/>
                        </a:ext>
                      </a:extLst>
                    </a:blip>
                    <a:srcRect t="-3889" b="1"/>
                    <a:stretch/>
                  </pic:blipFill>
                  <pic:spPr bwMode="auto">
                    <a:xfrm>
                      <a:off x="0" y="0"/>
                      <a:ext cx="4251960" cy="118745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469484D" w14:textId="3DDA2BDF" w:rsidR="00265FD1" w:rsidRPr="00265FD1" w:rsidRDefault="00265FD1" w:rsidP="00265FD1">
      <w:pPr>
        <w:jc w:val="both"/>
        <w:rPr>
          <w:lang w:val="bg-BG"/>
        </w:rPr>
      </w:pPr>
      <w:r w:rsidRPr="00265FD1">
        <w:t xml:space="preserve">Go back to </w:t>
      </w:r>
      <w:r w:rsidRPr="00265FD1">
        <w:rPr>
          <w:b/>
        </w:rPr>
        <w:t>index.html</w:t>
      </w:r>
      <w:r w:rsidRPr="00265FD1">
        <w:t xml:space="preserve">. We will add a class </w:t>
      </w:r>
      <w:r w:rsidRPr="00265FD1">
        <w:rPr>
          <w:b/>
        </w:rPr>
        <w:t>hide</w:t>
      </w:r>
      <w:r w:rsidRPr="00265FD1">
        <w:t xml:space="preserve"> to that screen which means it will stay hidden until we remove the </w:t>
      </w:r>
      <w:r w:rsidRPr="00265FD1">
        <w:rPr>
          <w:b/>
        </w:rPr>
        <w:t xml:space="preserve">hide </w:t>
      </w:r>
      <w:r w:rsidRPr="00265FD1">
        <w:t xml:space="preserve">class from our </w:t>
      </w:r>
      <w:r w:rsidRPr="00331265">
        <w:rPr>
          <w:rFonts w:ascii="Consolas" w:hAnsi="Consolas"/>
          <w:b/>
          <w:noProof/>
        </w:rPr>
        <w:t>gameOverAction</w:t>
      </w:r>
      <w:r w:rsidRPr="00331265">
        <w:rPr>
          <w:rFonts w:ascii="Consolas" w:hAnsi="Consolas"/>
          <w:b/>
        </w:rPr>
        <w:t>()</w:t>
      </w:r>
      <w:r w:rsidR="002F1A4A" w:rsidRPr="002F1A4A">
        <w:rPr>
          <w:rFonts w:cstheme="minorHAnsi"/>
        </w:rPr>
        <w:t>.</w:t>
      </w:r>
    </w:p>
    <w:p w14:paraId="760779FA" w14:textId="77777777" w:rsidR="00265FD1" w:rsidRPr="00265FD1" w:rsidRDefault="00265FD1" w:rsidP="00265FD1">
      <w:pPr>
        <w:jc w:val="both"/>
        <w:rPr>
          <w:lang w:val="bg-BG"/>
        </w:rPr>
      </w:pPr>
      <w:r w:rsidRPr="00265FD1">
        <w:rPr>
          <w:noProof/>
          <w:lang w:val="bg-BG" w:eastAsia="bg-BG"/>
        </w:rPr>
        <w:drawing>
          <wp:inline distT="0" distB="0" distL="0" distR="0" wp14:anchorId="763F9831" wp14:editId="37A60F7C">
            <wp:extent cx="5661660" cy="422910"/>
            <wp:effectExtent l="133350" t="114300" r="148590" b="167640"/>
            <wp:docPr id="90" name="Picture 90" descr="game 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game over"/>
                    <pic:cNvPicPr>
                      <a:picLocks noChangeAspect="1" noChangeArrowheads="1"/>
                    </pic:cNvPicPr>
                  </pic:nvPicPr>
                  <pic:blipFill rotWithShape="1">
                    <a:blip r:embed="rId116">
                      <a:extLst>
                        <a:ext uri="{28A0092B-C50C-407E-A947-70E740481C1C}">
                          <a14:useLocalDpi xmlns:a14="http://schemas.microsoft.com/office/drawing/2010/main" val="0"/>
                        </a:ext>
                      </a:extLst>
                    </a:blip>
                    <a:srcRect b="9016"/>
                    <a:stretch/>
                  </pic:blipFill>
                  <pic:spPr bwMode="auto">
                    <a:xfrm>
                      <a:off x="0" y="0"/>
                      <a:ext cx="5661660" cy="4229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6EB37135" w14:textId="3126F037" w:rsidR="00265FD1" w:rsidRPr="00265FD1" w:rsidRDefault="00265FD1" w:rsidP="00265FD1">
      <w:pPr>
        <w:jc w:val="both"/>
        <w:rPr>
          <w:lang w:val="bg-BG"/>
        </w:rPr>
      </w:pPr>
      <w:r w:rsidRPr="00265FD1">
        <w:t>Finally</w:t>
      </w:r>
      <w:r w:rsidR="002F1A4A">
        <w:t>,</w:t>
      </w:r>
      <w:r w:rsidRPr="00265FD1">
        <w:t xml:space="preserve"> we need to add styles to that </w:t>
      </w:r>
      <w:r w:rsidRPr="00265FD1">
        <w:rPr>
          <w:b/>
        </w:rPr>
        <w:t>game-over</w:t>
      </w:r>
      <w:r w:rsidRPr="00265FD1">
        <w:t xml:space="preserve"> screen. Actually</w:t>
      </w:r>
      <w:r w:rsidR="002F1A4A">
        <w:t>,</w:t>
      </w:r>
      <w:r w:rsidRPr="00265FD1">
        <w:t xml:space="preserve"> we can reuse the ones from the game-start screen and just change the color from green to red.</w:t>
      </w:r>
    </w:p>
    <w:p w14:paraId="750AE667" w14:textId="77777777" w:rsidR="00265FD1" w:rsidRPr="00265FD1" w:rsidRDefault="00265FD1" w:rsidP="00265FD1">
      <w:pPr>
        <w:jc w:val="both"/>
        <w:rPr>
          <w:lang w:val="bg-BG"/>
        </w:rPr>
      </w:pPr>
      <w:r w:rsidRPr="00265FD1">
        <w:rPr>
          <w:noProof/>
          <w:lang w:val="bg-BG" w:eastAsia="bg-BG"/>
        </w:rPr>
        <w:drawing>
          <wp:inline distT="0" distB="0" distL="0" distR="0" wp14:anchorId="25ECF30C" wp14:editId="72AB74F4">
            <wp:extent cx="2870200" cy="1779805"/>
            <wp:effectExtent l="114300" t="114300" r="101600" b="144780"/>
            <wp:docPr id="91" name="Picture 91" descr="gameover c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gameover css"/>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873662" cy="178195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558B0A7" w14:textId="77777777" w:rsidR="00265FD1" w:rsidRPr="00265FD1" w:rsidRDefault="00265FD1" w:rsidP="00265FD1">
      <w:pPr>
        <w:jc w:val="both"/>
        <w:rPr>
          <w:lang w:val="bg-BG"/>
        </w:rPr>
      </w:pPr>
      <w:r w:rsidRPr="00265FD1">
        <w:t>It’s time to start the game. We have a game over screen now!</w:t>
      </w:r>
    </w:p>
    <w:p w14:paraId="267DBE73" w14:textId="122BD24B" w:rsidR="00265FD1" w:rsidRPr="00265FD1" w:rsidRDefault="00331265" w:rsidP="00265FD1">
      <w:pPr>
        <w:jc w:val="both"/>
        <w:rPr>
          <w:lang w:val="bg-BG"/>
        </w:rPr>
      </w:pPr>
      <w:r>
        <w:rPr>
          <w:noProof/>
          <w:lang w:val="bg-BG" w:eastAsia="bg-BG"/>
        </w:rPr>
        <w:drawing>
          <wp:inline distT="0" distB="0" distL="0" distR="0" wp14:anchorId="362F3BEC" wp14:editId="68995845">
            <wp:extent cx="5406798" cy="3556000"/>
            <wp:effectExtent l="0" t="0" r="381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421021" cy="3565354"/>
                    </a:xfrm>
                    <a:prstGeom prst="rect">
                      <a:avLst/>
                    </a:prstGeom>
                  </pic:spPr>
                </pic:pic>
              </a:graphicData>
            </a:graphic>
          </wp:inline>
        </w:drawing>
      </w:r>
    </w:p>
    <w:p w14:paraId="41001C11" w14:textId="635CB224" w:rsidR="00265FD1" w:rsidRPr="00265FD1" w:rsidRDefault="00265FD1" w:rsidP="00265FD1">
      <w:pPr>
        <w:jc w:val="both"/>
        <w:rPr>
          <w:lang w:val="bg-BG"/>
        </w:rPr>
      </w:pPr>
      <w:r w:rsidRPr="00265FD1">
        <w:lastRenderedPageBreak/>
        <w:t xml:space="preserve">The last thing is to detect collision between our fireballs and bugs. Go to the </w:t>
      </w:r>
      <w:r w:rsidRPr="00265FD1">
        <w:rPr>
          <w:b/>
        </w:rPr>
        <w:t xml:space="preserve">collision detection </w:t>
      </w:r>
      <w:r w:rsidRPr="00265FD1">
        <w:t xml:space="preserve">section. Inside the loop we will make another one. This time we will foreach all the </w:t>
      </w:r>
      <w:r w:rsidRPr="00265FD1">
        <w:rPr>
          <w:b/>
        </w:rPr>
        <w:t>fireballs</w:t>
      </w:r>
      <w:r w:rsidRPr="00265FD1">
        <w:t xml:space="preserve"> on the screen and check if there is </w:t>
      </w:r>
      <w:r w:rsidR="002F1A4A">
        <w:t xml:space="preserve">a </w:t>
      </w:r>
      <w:r w:rsidRPr="00265FD1">
        <w:t xml:space="preserve">collision between them and the </w:t>
      </w:r>
      <w:r w:rsidRPr="00265FD1">
        <w:rPr>
          <w:b/>
        </w:rPr>
        <w:t>bugs</w:t>
      </w:r>
      <w:r w:rsidRPr="00265FD1">
        <w:t>. For now</w:t>
      </w:r>
      <w:r w:rsidR="002F1A4A">
        <w:t>,</w:t>
      </w:r>
      <w:r w:rsidRPr="00265FD1">
        <w:t xml:space="preserve"> we will console.log a test message.</w:t>
      </w:r>
    </w:p>
    <w:p w14:paraId="3C418D4B" w14:textId="77777777" w:rsidR="00265FD1" w:rsidRPr="00265FD1" w:rsidRDefault="00265FD1" w:rsidP="00265FD1">
      <w:pPr>
        <w:jc w:val="both"/>
        <w:rPr>
          <w:lang w:val="bg-BG"/>
        </w:rPr>
      </w:pPr>
      <w:r w:rsidRPr="00265FD1">
        <w:rPr>
          <w:noProof/>
          <w:lang w:val="bg-BG" w:eastAsia="bg-BG"/>
        </w:rPr>
        <w:drawing>
          <wp:inline distT="0" distB="0" distL="0" distR="0" wp14:anchorId="62709293" wp14:editId="2E052A74">
            <wp:extent cx="3695075" cy="2006600"/>
            <wp:effectExtent l="114300" t="114300" r="153035" b="146050"/>
            <wp:docPr id="28" name="Picture 28" descr="C:\Users\GGG\AppData\Local\Microsoft\Windows\INetCache\Content.Word\bug coll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descr="C:\Users\GGG\AppData\Local\Microsoft\Windows\INetCache\Content.Word\bug collion.png"/>
                    <pic:cNvPicPr>
                      <a:picLocks noChangeAspect="1" noChangeArrowheads="1"/>
                    </pic:cNvPicPr>
                  </pic:nvPicPr>
                  <pic:blipFill rotWithShape="1">
                    <a:blip r:embed="rId119">
                      <a:extLst>
                        <a:ext uri="{28A0092B-C50C-407E-A947-70E740481C1C}">
                          <a14:useLocalDpi xmlns:a14="http://schemas.microsoft.com/office/drawing/2010/main" val="0"/>
                        </a:ext>
                      </a:extLst>
                    </a:blip>
                    <a:srcRect t="-2266" b="1"/>
                    <a:stretch/>
                  </pic:blipFill>
                  <pic:spPr bwMode="auto">
                    <a:xfrm>
                      <a:off x="0" y="0"/>
                      <a:ext cx="3707481" cy="2013337"/>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9D65D46" w14:textId="77777777" w:rsidR="00265FD1" w:rsidRPr="00265FD1" w:rsidRDefault="00265FD1" w:rsidP="00265FD1">
      <w:pPr>
        <w:jc w:val="both"/>
        <w:rPr>
          <w:lang w:val="bg-BG"/>
        </w:rPr>
      </w:pPr>
      <w:r w:rsidRPr="00265FD1">
        <w:t xml:space="preserve">Open the game in the browser and try to shoot some bugs. </w:t>
      </w:r>
    </w:p>
    <w:p w14:paraId="6FC516E6" w14:textId="77777777" w:rsidR="00265FD1" w:rsidRPr="00265FD1" w:rsidRDefault="00265FD1" w:rsidP="00265FD1">
      <w:pPr>
        <w:jc w:val="both"/>
        <w:rPr>
          <w:lang w:val="bg-BG"/>
        </w:rPr>
      </w:pPr>
      <w:r w:rsidRPr="00265FD1">
        <w:rPr>
          <w:noProof/>
          <w:lang w:val="bg-BG" w:eastAsia="bg-BG"/>
        </w:rPr>
        <w:drawing>
          <wp:inline distT="0" distB="0" distL="0" distR="0" wp14:anchorId="7DB83D1E" wp14:editId="3A163AC1">
            <wp:extent cx="6515100" cy="289560"/>
            <wp:effectExtent l="133350" t="114300" r="133350" b="167640"/>
            <wp:docPr id="93" name="Picture 93" descr="ki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killed"/>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6515100" cy="2895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70C78E7" w14:textId="67924CE7" w:rsidR="00265FD1" w:rsidRPr="00265FD1" w:rsidRDefault="00265FD1" w:rsidP="00265FD1">
      <w:pPr>
        <w:jc w:val="both"/>
        <w:rPr>
          <w:lang w:val="bg-BG"/>
        </w:rPr>
      </w:pPr>
      <w:r w:rsidRPr="00265FD1">
        <w:t>Ok</w:t>
      </w:r>
      <w:r w:rsidR="002F1A4A">
        <w:t>,</w:t>
      </w:r>
      <w:r w:rsidRPr="00265FD1">
        <w:t xml:space="preserve"> we have it! We shot a bug and now we want a bonus score!  Go to the </w:t>
      </w:r>
      <w:r w:rsidRPr="00265FD1">
        <w:rPr>
          <w:b/>
        </w:rPr>
        <w:t xml:space="preserve">game </w:t>
      </w:r>
      <w:r w:rsidRPr="00265FD1">
        <w:t xml:space="preserve">object once again and add a new property named </w:t>
      </w:r>
      <w:r w:rsidRPr="00331265">
        <w:rPr>
          <w:rFonts w:ascii="Consolas" w:hAnsi="Consolas"/>
          <w:b/>
          <w:noProof/>
        </w:rPr>
        <w:t>bugKillBonus</w:t>
      </w:r>
      <w:r w:rsidRPr="00265FD1">
        <w:rPr>
          <w:noProof/>
        </w:rPr>
        <w:t xml:space="preserve"> </w:t>
      </w:r>
      <w:r w:rsidRPr="00265FD1">
        <w:t xml:space="preserve">with default value of </w:t>
      </w:r>
      <w:r w:rsidRPr="00265FD1">
        <w:rPr>
          <w:b/>
        </w:rPr>
        <w:t>2000</w:t>
      </w:r>
      <w:r w:rsidRPr="00265FD1">
        <w:t xml:space="preserve">. </w:t>
      </w:r>
    </w:p>
    <w:p w14:paraId="34871FCB" w14:textId="77777777" w:rsidR="00265FD1" w:rsidRPr="00265FD1" w:rsidRDefault="00265FD1" w:rsidP="00265FD1">
      <w:pPr>
        <w:jc w:val="both"/>
        <w:rPr>
          <w:lang w:val="bg-BG"/>
        </w:rPr>
      </w:pPr>
      <w:r w:rsidRPr="00265FD1">
        <w:rPr>
          <w:noProof/>
          <w:lang w:val="bg-BG" w:eastAsia="bg-BG"/>
        </w:rPr>
        <w:drawing>
          <wp:inline distT="0" distB="0" distL="0" distR="0" wp14:anchorId="43A9A537" wp14:editId="31F3DD22">
            <wp:extent cx="3131820" cy="1766570"/>
            <wp:effectExtent l="114300" t="114300" r="106680" b="138430"/>
            <wp:docPr id="94" name="Picture 94" descr="kill bon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kill bonus"/>
                    <pic:cNvPicPr>
                      <a:picLocks noChangeAspect="1" noChangeArrowheads="1"/>
                    </pic:cNvPicPr>
                  </pic:nvPicPr>
                  <pic:blipFill rotWithShape="1">
                    <a:blip r:embed="rId121">
                      <a:extLst>
                        <a:ext uri="{28A0092B-C50C-407E-A947-70E740481C1C}">
                          <a14:useLocalDpi xmlns:a14="http://schemas.microsoft.com/office/drawing/2010/main" val="0"/>
                        </a:ext>
                      </a:extLst>
                    </a:blip>
                    <a:srcRect t="-361" b="1"/>
                    <a:stretch/>
                  </pic:blipFill>
                  <pic:spPr bwMode="auto">
                    <a:xfrm>
                      <a:off x="0" y="0"/>
                      <a:ext cx="3131820" cy="176657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EDB7B8C" w14:textId="77777777" w:rsidR="00265FD1" w:rsidRPr="00265FD1" w:rsidRDefault="00265FD1" w:rsidP="00265FD1">
      <w:pPr>
        <w:jc w:val="both"/>
        <w:rPr>
          <w:lang w:val="bg-BG"/>
        </w:rPr>
      </w:pPr>
      <w:r w:rsidRPr="00265FD1">
        <w:t>Now when we hit a bug with a fireball our score will increase by 2000.</w:t>
      </w:r>
    </w:p>
    <w:p w14:paraId="051F8AAC" w14:textId="77777777" w:rsidR="00265FD1" w:rsidRPr="00265FD1" w:rsidRDefault="00265FD1" w:rsidP="00265FD1">
      <w:pPr>
        <w:jc w:val="both"/>
        <w:rPr>
          <w:lang w:val="bg-BG"/>
        </w:rPr>
      </w:pPr>
      <w:r w:rsidRPr="00265FD1">
        <w:rPr>
          <w:noProof/>
          <w:lang w:val="bg-BG" w:eastAsia="bg-BG"/>
        </w:rPr>
        <w:drawing>
          <wp:inline distT="0" distB="0" distL="0" distR="0" wp14:anchorId="0BD62264" wp14:editId="10C35E74">
            <wp:extent cx="4716780" cy="2202180"/>
            <wp:effectExtent l="114300" t="114300" r="102870" b="140970"/>
            <wp:docPr id="95" name="Picture 95" descr="bon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bonus"/>
                    <pic:cNvPicPr>
                      <a:picLocks noChangeAspect="1" noChangeArrowheads="1"/>
                    </pic:cNvPicPr>
                  </pic:nvPicPr>
                  <pic:blipFill rotWithShape="1">
                    <a:blip r:embed="rId122">
                      <a:extLst>
                        <a:ext uri="{28A0092B-C50C-407E-A947-70E740481C1C}">
                          <a14:useLocalDpi xmlns:a14="http://schemas.microsoft.com/office/drawing/2010/main" val="0"/>
                        </a:ext>
                      </a:extLst>
                    </a:blip>
                    <a:srcRect t="-1760"/>
                    <a:stretch/>
                  </pic:blipFill>
                  <pic:spPr bwMode="auto">
                    <a:xfrm>
                      <a:off x="0" y="0"/>
                      <a:ext cx="4716780" cy="220218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6178FAC" w14:textId="77777777" w:rsidR="00265FD1" w:rsidRPr="00265FD1" w:rsidRDefault="00265FD1" w:rsidP="00265FD1">
      <w:pPr>
        <w:jc w:val="both"/>
        <w:rPr>
          <w:lang w:val="bg-BG"/>
        </w:rPr>
      </w:pPr>
      <w:r w:rsidRPr="00265FD1">
        <w:lastRenderedPageBreak/>
        <w:t xml:space="preserve">The last thing here is to remove the bug and fireball from the </w:t>
      </w:r>
      <w:r w:rsidRPr="00265FD1">
        <w:rPr>
          <w:noProof/>
        </w:rPr>
        <w:t>DOM</w:t>
      </w:r>
      <w:r w:rsidRPr="00265FD1">
        <w:t>. We’ve done that before. Nothing new here.</w:t>
      </w:r>
    </w:p>
    <w:p w14:paraId="70EF933F" w14:textId="77777777" w:rsidR="00265FD1" w:rsidRPr="00265FD1" w:rsidRDefault="00265FD1" w:rsidP="00265FD1">
      <w:pPr>
        <w:jc w:val="both"/>
        <w:rPr>
          <w:lang w:val="bg-BG"/>
        </w:rPr>
      </w:pPr>
      <w:r w:rsidRPr="00265FD1">
        <w:rPr>
          <w:noProof/>
          <w:lang w:val="bg-BG" w:eastAsia="bg-BG"/>
        </w:rPr>
        <w:drawing>
          <wp:inline distT="0" distB="0" distL="0" distR="0" wp14:anchorId="4E4FADF3" wp14:editId="02ADAED1">
            <wp:extent cx="5554980" cy="2667000"/>
            <wp:effectExtent l="133350" t="133350" r="140970" b="171450"/>
            <wp:docPr id="96" name="Picture 96" descr="l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last"/>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554980" cy="2667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1F0C8F4" w14:textId="77777777" w:rsidR="00265FD1" w:rsidRPr="00265FD1" w:rsidRDefault="00265FD1" w:rsidP="00265FD1">
      <w:pPr>
        <w:pStyle w:val="1"/>
        <w:numPr>
          <w:ilvl w:val="0"/>
          <w:numId w:val="2"/>
        </w:numPr>
        <w:jc w:val="both"/>
        <w:rPr>
          <w:lang w:val="bg-BG"/>
        </w:rPr>
      </w:pPr>
      <w:r w:rsidRPr="00265FD1">
        <w:t>Sky is the Limit*</w:t>
      </w:r>
    </w:p>
    <w:p w14:paraId="7D5A1639" w14:textId="77777777" w:rsidR="00265FD1" w:rsidRPr="00265FD1" w:rsidRDefault="00265FD1" w:rsidP="00265FD1">
      <w:pPr>
        <w:rPr>
          <w:lang w:val="bg-BG"/>
        </w:rPr>
      </w:pPr>
      <w:r w:rsidRPr="00265FD1">
        <w:t>Our game is super awesome now, but it is far from hyper mega awesome! Try to implement bonuses, different levels, lives. Use your imagination to its full potential!</w:t>
      </w:r>
    </w:p>
    <w:p w14:paraId="041383E5" w14:textId="77777777" w:rsidR="00265FD1" w:rsidRPr="00265FD1" w:rsidRDefault="00265FD1" w:rsidP="00265FD1">
      <w:pPr>
        <w:rPr>
          <w:lang w:val="bg-BG"/>
        </w:rPr>
      </w:pPr>
    </w:p>
    <w:p w14:paraId="7BB78CFA" w14:textId="77777777" w:rsidR="00265FD1" w:rsidRPr="00265FD1" w:rsidRDefault="00265FD1" w:rsidP="00265FD1">
      <w:pPr>
        <w:jc w:val="both"/>
        <w:rPr>
          <w:lang w:val="bg-BG"/>
        </w:rPr>
      </w:pPr>
    </w:p>
    <w:p w14:paraId="592EBD29" w14:textId="51658AA2" w:rsidR="00640502" w:rsidRPr="00265FD1" w:rsidRDefault="00640502" w:rsidP="00265FD1">
      <w:pPr>
        <w:rPr>
          <w:lang w:val="bg-BG"/>
        </w:rPr>
      </w:pPr>
    </w:p>
    <w:sectPr w:rsidR="00640502" w:rsidRPr="00265FD1" w:rsidSect="009254B7">
      <w:headerReference w:type="default" r:id="rId124"/>
      <w:footerReference w:type="default" r:id="rId12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40D5E" w14:textId="77777777" w:rsidR="00DC37E2" w:rsidRDefault="00DC37E2" w:rsidP="008068A2">
      <w:pPr>
        <w:spacing w:after="0" w:line="240" w:lineRule="auto"/>
      </w:pPr>
      <w:r>
        <w:separator/>
      </w:r>
    </w:p>
  </w:endnote>
  <w:endnote w:type="continuationSeparator" w:id="0">
    <w:p w14:paraId="3B087CF6" w14:textId="77777777" w:rsidR="00DC37E2" w:rsidRDefault="00DC37E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DEB7E6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C1831">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C1831">
                            <w:rPr>
                              <w:noProof/>
                              <w:sz w:val="18"/>
                              <w:szCs w:val="18"/>
                            </w:rPr>
                            <w:t>3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DEB7E6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C1831">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C1831">
                      <w:rPr>
                        <w:noProof/>
                        <w:sz w:val="18"/>
                        <w:szCs w:val="18"/>
                      </w:rPr>
                      <w:t>3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FD1EB5" w14:textId="77777777" w:rsidR="00DC37E2" w:rsidRDefault="00DC37E2" w:rsidP="008068A2">
      <w:pPr>
        <w:spacing w:after="0" w:line="240" w:lineRule="auto"/>
      </w:pPr>
      <w:r>
        <w:separator/>
      </w:r>
    </w:p>
  </w:footnote>
  <w:footnote w:type="continuationSeparator" w:id="0">
    <w:p w14:paraId="7A82A0F3" w14:textId="77777777" w:rsidR="00DC37E2" w:rsidRDefault="00DC37E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303D9"/>
    <w:multiLevelType w:val="hybridMultilevel"/>
    <w:tmpl w:val="7BBC830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530505D"/>
    <w:multiLevelType w:val="hybridMultilevel"/>
    <w:tmpl w:val="D2242678"/>
    <w:lvl w:ilvl="0" w:tplc="5A027598">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27DD7316"/>
    <w:multiLevelType w:val="hybridMultilevel"/>
    <w:tmpl w:val="ACE454BC"/>
    <w:lvl w:ilvl="0" w:tplc="0409000F">
      <w:start w:val="1"/>
      <w:numFmt w:val="decimal"/>
      <w:lvlText w:val="%1."/>
      <w:lvlJc w:val="left"/>
      <w:pPr>
        <w:ind w:left="720" w:hanging="360"/>
      </w:pPr>
      <w:rPr>
        <w:rFont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3FA96723"/>
    <w:multiLevelType w:val="hybridMultilevel"/>
    <w:tmpl w:val="BDFE31D2"/>
    <w:lvl w:ilvl="0" w:tplc="21700A5C">
      <w:start w:val="1"/>
      <w:numFmt w:val="upperRoman"/>
      <w:lvlText w:val="%1."/>
      <w:lvlJc w:val="righ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16cid:durableId="321929067">
    <w:abstractNumId w:val="1"/>
  </w:num>
  <w:num w:numId="2" w16cid:durableId="372465473">
    <w:abstractNumId w:val="4"/>
  </w:num>
  <w:num w:numId="3" w16cid:durableId="346293810">
    <w:abstractNumId w:val="0"/>
  </w:num>
  <w:num w:numId="4" w16cid:durableId="409082896">
    <w:abstractNumId w:val="2"/>
  </w:num>
  <w:num w:numId="5" w16cid:durableId="1736470930">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M0NTO2NDK2tDQ0NjNX0lEKTi0uzszPAykwrAUA8jMx1i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3DA4"/>
    <w:rsid w:val="001449E8"/>
    <w:rsid w:val="001619DF"/>
    <w:rsid w:val="00164CDC"/>
    <w:rsid w:val="00167CF1"/>
    <w:rsid w:val="00171021"/>
    <w:rsid w:val="00175E1D"/>
    <w:rsid w:val="001837BD"/>
    <w:rsid w:val="00183A2C"/>
    <w:rsid w:val="001A6728"/>
    <w:rsid w:val="001B7060"/>
    <w:rsid w:val="001C1FCD"/>
    <w:rsid w:val="001C6529"/>
    <w:rsid w:val="001D2464"/>
    <w:rsid w:val="001D50AE"/>
    <w:rsid w:val="001E1161"/>
    <w:rsid w:val="001E3FEF"/>
    <w:rsid w:val="00202683"/>
    <w:rsid w:val="002156AE"/>
    <w:rsid w:val="00215FCE"/>
    <w:rsid w:val="002326A7"/>
    <w:rsid w:val="00232E7D"/>
    <w:rsid w:val="00252C7D"/>
    <w:rsid w:val="00264287"/>
    <w:rsid w:val="0026589D"/>
    <w:rsid w:val="00265FD1"/>
    <w:rsid w:val="002664E1"/>
    <w:rsid w:val="002674C4"/>
    <w:rsid w:val="002819B5"/>
    <w:rsid w:val="002853F4"/>
    <w:rsid w:val="002A2D2D"/>
    <w:rsid w:val="002C539D"/>
    <w:rsid w:val="002C71C6"/>
    <w:rsid w:val="002D07CA"/>
    <w:rsid w:val="002F1A4A"/>
    <w:rsid w:val="00305122"/>
    <w:rsid w:val="0031778D"/>
    <w:rsid w:val="003230CF"/>
    <w:rsid w:val="00331265"/>
    <w:rsid w:val="0033212E"/>
    <w:rsid w:val="0033490F"/>
    <w:rsid w:val="003360C5"/>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3F594B"/>
    <w:rsid w:val="0041081C"/>
    <w:rsid w:val="0041756C"/>
    <w:rsid w:val="004311CA"/>
    <w:rsid w:val="00450DAC"/>
    <w:rsid w:val="004545FD"/>
    <w:rsid w:val="00467C24"/>
    <w:rsid w:val="0047331A"/>
    <w:rsid w:val="0047640B"/>
    <w:rsid w:val="0047644B"/>
    <w:rsid w:val="00476D4B"/>
    <w:rsid w:val="00491748"/>
    <w:rsid w:val="004A7E77"/>
    <w:rsid w:val="004B0253"/>
    <w:rsid w:val="004C0A80"/>
    <w:rsid w:val="004C2F6B"/>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562DF"/>
    <w:rsid w:val="00563DC7"/>
    <w:rsid w:val="00564029"/>
    <w:rsid w:val="00564D7B"/>
    <w:rsid w:val="0056527D"/>
    <w:rsid w:val="0056786B"/>
    <w:rsid w:val="0057138C"/>
    <w:rsid w:val="005803E5"/>
    <w:rsid w:val="005819A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0CBB"/>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620F"/>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80EDB"/>
    <w:rsid w:val="008B07D7"/>
    <w:rsid w:val="008B557F"/>
    <w:rsid w:val="008C1831"/>
    <w:rsid w:val="008C2344"/>
    <w:rsid w:val="008C2B83"/>
    <w:rsid w:val="008C5930"/>
    <w:rsid w:val="008D6097"/>
    <w:rsid w:val="008E39B6"/>
    <w:rsid w:val="008E6CF3"/>
    <w:rsid w:val="008F202C"/>
    <w:rsid w:val="008F5B43"/>
    <w:rsid w:val="008F5FDB"/>
    <w:rsid w:val="00902E68"/>
    <w:rsid w:val="00912BC6"/>
    <w:rsid w:val="0092145D"/>
    <w:rsid w:val="009254B7"/>
    <w:rsid w:val="00930CEE"/>
    <w:rsid w:val="00935CA3"/>
    <w:rsid w:val="00941FFF"/>
    <w:rsid w:val="00955691"/>
    <w:rsid w:val="00961157"/>
    <w:rsid w:val="00965C5B"/>
    <w:rsid w:val="0096684B"/>
    <w:rsid w:val="00971DCE"/>
    <w:rsid w:val="00972C7F"/>
    <w:rsid w:val="00976E46"/>
    <w:rsid w:val="009B4FB4"/>
    <w:rsid w:val="009C0C39"/>
    <w:rsid w:val="009D1805"/>
    <w:rsid w:val="009E161A"/>
    <w:rsid w:val="009E1A09"/>
    <w:rsid w:val="009E70BE"/>
    <w:rsid w:val="00A02545"/>
    <w:rsid w:val="00A025E6"/>
    <w:rsid w:val="00A05555"/>
    <w:rsid w:val="00A06D89"/>
    <w:rsid w:val="00A225C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460AF"/>
    <w:rsid w:val="00B567F6"/>
    <w:rsid w:val="00B56DF3"/>
    <w:rsid w:val="00B57A5C"/>
    <w:rsid w:val="00B6185B"/>
    <w:rsid w:val="00B638EB"/>
    <w:rsid w:val="00B63DED"/>
    <w:rsid w:val="00B63E45"/>
    <w:rsid w:val="00B753E7"/>
    <w:rsid w:val="00B86AF3"/>
    <w:rsid w:val="00B9309B"/>
    <w:rsid w:val="00BA1F40"/>
    <w:rsid w:val="00BA4820"/>
    <w:rsid w:val="00BB05FA"/>
    <w:rsid w:val="00BB5B10"/>
    <w:rsid w:val="00BC56D6"/>
    <w:rsid w:val="00BE399E"/>
    <w:rsid w:val="00BF1775"/>
    <w:rsid w:val="00BF201D"/>
    <w:rsid w:val="00C0490B"/>
    <w:rsid w:val="00C068C9"/>
    <w:rsid w:val="00C07904"/>
    <w:rsid w:val="00C121AF"/>
    <w:rsid w:val="00C14C80"/>
    <w:rsid w:val="00C27853"/>
    <w:rsid w:val="00C355A5"/>
    <w:rsid w:val="00C43B64"/>
    <w:rsid w:val="00C53F37"/>
    <w:rsid w:val="00C5499A"/>
    <w:rsid w:val="00C614F6"/>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85455"/>
    <w:rsid w:val="00D865FE"/>
    <w:rsid w:val="00D910AA"/>
    <w:rsid w:val="00DA028F"/>
    <w:rsid w:val="00DC28E6"/>
    <w:rsid w:val="00DC37E2"/>
    <w:rsid w:val="00DC79E8"/>
    <w:rsid w:val="00DD43FC"/>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555B"/>
    <w:rsid w:val="00ED73C4"/>
    <w:rsid w:val="00F20B48"/>
    <w:rsid w:val="00F258BA"/>
    <w:rsid w:val="00F27E9C"/>
    <w:rsid w:val="00F41F41"/>
    <w:rsid w:val="00F46918"/>
    <w:rsid w:val="00F46DDE"/>
    <w:rsid w:val="00F655ED"/>
    <w:rsid w:val="00F7033C"/>
    <w:rsid w:val="00F96D0D"/>
    <w:rsid w:val="00F976AD"/>
    <w:rsid w:val="00FA6461"/>
    <w:rsid w:val="00FE038F"/>
    <w:rsid w:val="00FF4EC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table" w:customStyle="1" w:styleId="TableGrid1">
    <w:name w:val="Table Grid1"/>
    <w:basedOn w:val="a1"/>
    <w:next w:val="af"/>
    <w:uiPriority w:val="59"/>
    <w:rsid w:val="00265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a1"/>
    <w:next w:val="af"/>
    <w:uiPriority w:val="59"/>
    <w:rsid w:val="00265FD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semiHidden/>
    <w:unhideWhenUsed/>
    <w:rsid w:val="00265FD1"/>
    <w:rPr>
      <w:color w:val="605E5C"/>
      <w:shd w:val="clear" w:color="auto" w:fill="E1DFDD"/>
    </w:rPr>
  </w:style>
  <w:style w:type="character" w:styleId="af0">
    <w:name w:val="annotation reference"/>
    <w:basedOn w:val="a0"/>
    <w:uiPriority w:val="99"/>
    <w:semiHidden/>
    <w:unhideWhenUsed/>
    <w:rsid w:val="00265FD1"/>
    <w:rPr>
      <w:sz w:val="16"/>
      <w:szCs w:val="16"/>
    </w:rPr>
  </w:style>
  <w:style w:type="paragraph" w:styleId="af1">
    <w:name w:val="annotation text"/>
    <w:basedOn w:val="a"/>
    <w:link w:val="af2"/>
    <w:uiPriority w:val="99"/>
    <w:semiHidden/>
    <w:unhideWhenUsed/>
    <w:rsid w:val="00265FD1"/>
    <w:pPr>
      <w:spacing w:line="240" w:lineRule="auto"/>
    </w:pPr>
    <w:rPr>
      <w:sz w:val="20"/>
      <w:szCs w:val="20"/>
    </w:rPr>
  </w:style>
  <w:style w:type="character" w:customStyle="1" w:styleId="af2">
    <w:name w:val="Текст на коментар Знак"/>
    <w:basedOn w:val="a0"/>
    <w:link w:val="af1"/>
    <w:uiPriority w:val="99"/>
    <w:semiHidden/>
    <w:rsid w:val="00265FD1"/>
    <w:rPr>
      <w:sz w:val="20"/>
      <w:szCs w:val="20"/>
    </w:rPr>
  </w:style>
  <w:style w:type="paragraph" w:styleId="af3">
    <w:name w:val="annotation subject"/>
    <w:basedOn w:val="af1"/>
    <w:next w:val="af1"/>
    <w:link w:val="af4"/>
    <w:uiPriority w:val="99"/>
    <w:semiHidden/>
    <w:unhideWhenUsed/>
    <w:rsid w:val="00265FD1"/>
    <w:rPr>
      <w:b/>
      <w:bCs/>
    </w:rPr>
  </w:style>
  <w:style w:type="character" w:customStyle="1" w:styleId="af4">
    <w:name w:val="Предмет на коментар Знак"/>
    <w:basedOn w:val="af2"/>
    <w:link w:val="af3"/>
    <w:uiPriority w:val="99"/>
    <w:semiHidden/>
    <w:rsid w:val="00265FD1"/>
    <w:rPr>
      <w:b/>
      <w:bCs/>
      <w:sz w:val="20"/>
      <w:szCs w:val="20"/>
    </w:rPr>
  </w:style>
  <w:style w:type="paragraph" w:styleId="af5">
    <w:name w:val="Revision"/>
    <w:hidden/>
    <w:uiPriority w:val="99"/>
    <w:semiHidden/>
    <w:rsid w:val="00265FD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image" Target="media/image102.png"/><Relationship Id="rId21" Type="http://schemas.openxmlformats.org/officeDocument/2006/relationships/image" Target="media/image11.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png"/><Relationship Id="rId112" Type="http://schemas.openxmlformats.org/officeDocument/2006/relationships/image" Target="media/image97.png"/><Relationship Id="rId16" Type="http://schemas.openxmlformats.org/officeDocument/2006/relationships/image" Target="media/image6.png"/><Relationship Id="rId107" Type="http://schemas.openxmlformats.org/officeDocument/2006/relationships/image" Target="media/image92.png"/><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9.png"/><Relationship Id="rId123" Type="http://schemas.openxmlformats.org/officeDocument/2006/relationships/image" Target="media/image108.png"/><Relationship Id="rId5" Type="http://schemas.openxmlformats.org/officeDocument/2006/relationships/webSettings" Target="webSettings.xml"/><Relationship Id="rId90" Type="http://schemas.openxmlformats.org/officeDocument/2006/relationships/image" Target="media/image77.png"/><Relationship Id="rId95" Type="http://schemas.openxmlformats.org/officeDocument/2006/relationships/image" Target="media/image82.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98.png"/><Relationship Id="rId118" Type="http://schemas.openxmlformats.org/officeDocument/2006/relationships/image" Target="media/image103.png"/><Relationship Id="rId80" Type="http://schemas.openxmlformats.org/officeDocument/2006/relationships/image" Target="media/image67.png"/><Relationship Id="rId85" Type="http://schemas.openxmlformats.org/officeDocument/2006/relationships/image" Target="media/image72.png"/><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23.png"/><Relationship Id="rId38" Type="http://schemas.openxmlformats.org/officeDocument/2006/relationships/image" Target="media/image27.png"/><Relationship Id="rId59" Type="http://schemas.openxmlformats.org/officeDocument/2006/relationships/image" Target="media/image46.png"/><Relationship Id="rId103" Type="http://schemas.openxmlformats.org/officeDocument/2006/relationships/image" Target="media/image90.png"/><Relationship Id="rId108" Type="http://schemas.openxmlformats.org/officeDocument/2006/relationships/image" Target="media/image93.png"/><Relationship Id="rId124" Type="http://schemas.openxmlformats.org/officeDocument/2006/relationships/header" Target="header1.xml"/><Relationship Id="rId54" Type="http://schemas.openxmlformats.org/officeDocument/2006/relationships/hyperlink" Target="https://developer.mozilla.org/en-US/docs/Web/API/HTMLElement/offsetWidth" TargetMode="External"/><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8.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33.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8.png"/><Relationship Id="rId109" Type="http://schemas.openxmlformats.org/officeDocument/2006/relationships/image" Target="media/image94.png"/><Relationship Id="rId34" Type="http://schemas.openxmlformats.org/officeDocument/2006/relationships/image" Target="media/image24.png"/><Relationship Id="rId50" Type="http://schemas.openxmlformats.org/officeDocument/2006/relationships/image" Target="media/image39.png"/><Relationship Id="rId55" Type="http://schemas.openxmlformats.org/officeDocument/2006/relationships/hyperlink" Target="https://developer.mozilla.org/en-US/docs/Web/API/HTMLElement/offsetHeight" TargetMode="External"/><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hyperlink" Target="https://en.wikipedia.org/wiki/Collision_detection" TargetMode="External"/><Relationship Id="rId120" Type="http://schemas.openxmlformats.org/officeDocument/2006/relationships/image" Target="media/image105.png"/><Relationship Id="rId125"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5.png"/><Relationship Id="rId115" Type="http://schemas.openxmlformats.org/officeDocument/2006/relationships/image" Target="media/image100.png"/><Relationship Id="rId61" Type="http://schemas.openxmlformats.org/officeDocument/2006/relationships/image" Target="media/image48.png"/><Relationship Id="rId82" Type="http://schemas.openxmlformats.org/officeDocument/2006/relationships/image" Target="media/image69.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hyperlink" Target="https://developer.mozilla.org/en-US/docs/Web/API/Element/getBoundingClientRect" TargetMode="External"/><Relationship Id="rId126" Type="http://schemas.openxmlformats.org/officeDocument/2006/relationships/fontTable" Target="fontTable.xml"/><Relationship Id="rId8" Type="http://schemas.openxmlformats.org/officeDocument/2006/relationships/hyperlink" Target="https://softuni.bg/modules/76" TargetMode="External"/><Relationship Id="rId51" Type="http://schemas.openxmlformats.org/officeDocument/2006/relationships/image" Target="media/image40.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6.png"/><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5.png"/><Relationship Id="rId67" Type="http://schemas.openxmlformats.org/officeDocument/2006/relationships/image" Target="media/image54.png"/><Relationship Id="rId116" Type="http://schemas.openxmlformats.org/officeDocument/2006/relationships/image" Target="media/image101.png"/><Relationship Id="rId20" Type="http://schemas.openxmlformats.org/officeDocument/2006/relationships/image" Target="media/image10.png"/><Relationship Id="rId41" Type="http://schemas.openxmlformats.org/officeDocument/2006/relationships/image" Target="media/image30.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6.png"/><Relationship Id="rId15" Type="http://schemas.openxmlformats.org/officeDocument/2006/relationships/image" Target="media/image5.png"/><Relationship Id="rId36" Type="http://schemas.openxmlformats.org/officeDocument/2006/relationships/hyperlink" Target="https://developer.mozilla.org/en-US/docs/Web/API/window/requestAnimationFrame" TargetMode="External"/><Relationship Id="rId57" Type="http://schemas.openxmlformats.org/officeDocument/2006/relationships/image" Target="media/image44.png"/><Relationship Id="rId106" Type="http://schemas.openxmlformats.org/officeDocument/2006/relationships/image" Target="media/image91.png"/><Relationship Id="rId127" Type="http://schemas.openxmlformats.org/officeDocument/2006/relationships/theme" Target="theme/theme1.xml"/><Relationship Id="rId10" Type="http://schemas.openxmlformats.org/officeDocument/2006/relationships/hyperlink" Target="https://en.wikipedia.org/wiki/Side-scrolling_video_game" TargetMode="External"/><Relationship Id="rId31" Type="http://schemas.openxmlformats.org/officeDocument/2006/relationships/image" Target="media/image21.png"/><Relationship Id="rId52" Type="http://schemas.openxmlformats.org/officeDocument/2006/relationships/image" Target="media/image41.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7.png"/><Relationship Id="rId4" Type="http://schemas.openxmlformats.org/officeDocument/2006/relationships/settings" Target="settings.xml"/><Relationship Id="rId9" Type="http://schemas.openxmlformats.org/officeDocument/2006/relationships/hyperlink" Target="https://code.visualstudio.com/"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112.png"/><Relationship Id="rId13" Type="http://schemas.openxmlformats.org/officeDocument/2006/relationships/image" Target="media/image114.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18.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16.png"/><Relationship Id="rId2" Type="http://schemas.openxmlformats.org/officeDocument/2006/relationships/image" Target="media/image109.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111.png"/><Relationship Id="rId11" Type="http://schemas.openxmlformats.org/officeDocument/2006/relationships/image" Target="media/image113.png"/><Relationship Id="rId5" Type="http://schemas.openxmlformats.org/officeDocument/2006/relationships/hyperlink" Target="https://www.facebook.com/softuni.org" TargetMode="External"/><Relationship Id="rId15" Type="http://schemas.openxmlformats.org/officeDocument/2006/relationships/image" Target="media/image115.png"/><Relationship Id="rId10" Type="http://schemas.openxmlformats.org/officeDocument/2006/relationships/hyperlink" Target="https://twitter.com/SoftUni1" TargetMode="External"/><Relationship Id="rId19" Type="http://schemas.openxmlformats.org/officeDocument/2006/relationships/image" Target="media/image117.png"/><Relationship Id="rId4" Type="http://schemas.openxmlformats.org/officeDocument/2006/relationships/image" Target="media/image110.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A38AE0-1C3B-4B04-9831-DFBF12991E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TotalTime>
  <Pages>31</Pages>
  <Words>4309</Words>
  <Characters>24566</Characters>
  <Application>Microsoft Office Word</Application>
  <DocSecurity>0</DocSecurity>
  <Lines>204</Lines>
  <Paragraphs>5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S-Advanced-Workshop-Wizard-Side-Scrolling-Game</vt:lpstr>
      <vt:lpstr>JS-Advanced-Workshop-Wizard-Side-Scrolling-Game</vt:lpstr>
    </vt:vector>
  </TitlesOfParts>
  <Company>SoftUni – https://softuni.org</Company>
  <LinksUpToDate>false</LinksUpToDate>
  <CharactersWithSpaces>28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Advanced-Workshop-Wizard-Side-Scrolling-Game</dc:title>
  <dc:subject>Software Development</dc:subject>
  <dc:creator>Software University</dc:creator>
  <cp:keywords>JavaScript; JS; ES6; ES2017; Sofware University; SoftUni; programming; coding; software development; education; training; course</cp:keywords>
  <dc:description>© SoftUni – https://softuni.org
© Software University – https://softuni.bg
Copyrighted document. Unauthorized copy, reproduction or use is not permitted.</dc:description>
  <cp:lastModifiedBy>Yoana Yonkova</cp:lastModifiedBy>
  <cp:revision>23</cp:revision>
  <cp:lastPrinted>2023-05-04T05:54:00Z</cp:lastPrinted>
  <dcterms:created xsi:type="dcterms:W3CDTF">2019-11-12T12:29:00Z</dcterms:created>
  <dcterms:modified xsi:type="dcterms:W3CDTF">2023-12-13T15:57:00Z</dcterms:modified>
  <cp:category>computer programming;programming;software development;software engineering</cp:category>
</cp:coreProperties>
</file>